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159E42" w14:textId="7FC606BC" w:rsidR="00337A5D" w:rsidRDefault="00337A5D" w:rsidP="00337A5D">
      <w:pPr>
        <w:pStyle w:val="Heading1"/>
      </w:pPr>
      <w:r>
        <w:t xml:space="preserve">Project background </w:t>
      </w:r>
    </w:p>
    <w:p w14:paraId="7C45CDF8" w14:textId="57FD40F9" w:rsidR="00337A5D" w:rsidRDefault="00337A5D" w:rsidP="00337A5D">
      <w:r>
        <w:t xml:space="preserve">Welcome to your new role at TikTok! We’re thrilled to have you on the data team! </w:t>
      </w:r>
    </w:p>
    <w:p w14:paraId="7A5E8741" w14:textId="29B27DDB" w:rsidR="00337A5D" w:rsidRDefault="00337A5D" w:rsidP="00337A5D">
      <w:r>
        <w:t>At TikTok, our mission is to inspire creativity and bring joy. Our employees lead with curiosity and move at the speed of culture. Combined with our company's flat structure, you'll be given dynamic opportunities to make a real impact on a rapidly expanding company and grow your career.</w:t>
      </w:r>
    </w:p>
    <w:p w14:paraId="66940BF3" w14:textId="3F92F587" w:rsidR="00337A5D" w:rsidRDefault="00337A5D" w:rsidP="00337A5D">
      <w:r>
        <w:t xml:space="preserve">TikTok users have the ability to report videos and comments that contain user claims. These reports identify content that needs to be reviewed by moderators. This process generates a large number of user reports that are difficult to address quickly. </w:t>
      </w:r>
    </w:p>
    <w:p w14:paraId="13AB3C14" w14:textId="589B46F0" w:rsidR="00337A5D" w:rsidRDefault="00337A5D" w:rsidP="00337A5D">
      <w:r>
        <w:t>TikTok is working on the development of a predictive model that can determine whether a video contains a claim or offers an opinion. With a successful prediction model, TikTok can reduce the backlog of user reports and prioritize them more efficiently.</w:t>
      </w:r>
    </w:p>
    <w:p w14:paraId="250D33A3" w14:textId="4087DC9E" w:rsidR="00337A5D" w:rsidRDefault="00337A5D" w:rsidP="00337A5D">
      <w:r w:rsidRPr="00337A5D">
        <w:rPr>
          <w:b/>
          <w:bCs/>
        </w:rPr>
        <w:t>Team members</w:t>
      </w:r>
      <w:r>
        <w:t xml:space="preserve"> </w:t>
      </w:r>
      <w:r>
        <w:br/>
      </w:r>
      <w:r w:rsidRPr="00337A5D">
        <w:t>As a new data analyst, you’ll work closely with a talented team of experienced data professionals. You’ll also collaborate with TikTok co-workers outside the data team as your project requires.</w:t>
      </w:r>
    </w:p>
    <w:p w14:paraId="7DAD5AA6" w14:textId="77777777" w:rsidR="00337A5D" w:rsidRDefault="00337A5D" w:rsidP="00337A5D">
      <w:r>
        <w:t>Data team roles</w:t>
      </w:r>
    </w:p>
    <w:p w14:paraId="670C273F" w14:textId="55E7A100" w:rsidR="00337A5D" w:rsidRDefault="00337A5D" w:rsidP="00337A5D">
      <w:pPr>
        <w:pStyle w:val="ListParagraph"/>
        <w:numPr>
          <w:ilvl w:val="0"/>
          <w:numId w:val="15"/>
        </w:numPr>
      </w:pPr>
      <w:r>
        <w:t xml:space="preserve">Willow </w:t>
      </w:r>
      <w:proofErr w:type="spellStart"/>
      <w:r>
        <w:t>Jaffey</w:t>
      </w:r>
      <w:proofErr w:type="spellEnd"/>
      <w:r>
        <w:t>- Data Science Lead</w:t>
      </w:r>
    </w:p>
    <w:p w14:paraId="4147708B" w14:textId="0757FF3E" w:rsidR="00337A5D" w:rsidRDefault="00337A5D" w:rsidP="00337A5D">
      <w:pPr>
        <w:pStyle w:val="ListParagraph"/>
        <w:numPr>
          <w:ilvl w:val="0"/>
          <w:numId w:val="15"/>
        </w:numPr>
      </w:pPr>
      <w:r>
        <w:t>Rosie Mae Bradshaw- Data Science Manager</w:t>
      </w:r>
    </w:p>
    <w:p w14:paraId="7E7A0878" w14:textId="6CB56E5E" w:rsidR="00337A5D" w:rsidRDefault="00337A5D" w:rsidP="00337A5D">
      <w:pPr>
        <w:pStyle w:val="ListParagraph"/>
        <w:numPr>
          <w:ilvl w:val="0"/>
          <w:numId w:val="15"/>
        </w:numPr>
      </w:pPr>
      <w:r>
        <w:t>Orion Rainier- Data Scientist</w:t>
      </w:r>
    </w:p>
    <w:p w14:paraId="6DDB02D6" w14:textId="77777777" w:rsidR="00337A5D" w:rsidRDefault="00337A5D" w:rsidP="00337A5D">
      <w:r>
        <w:t>Cross-functional team members</w:t>
      </w:r>
    </w:p>
    <w:p w14:paraId="17FB31E4" w14:textId="161C428F" w:rsidR="00337A5D" w:rsidRDefault="00337A5D" w:rsidP="00337A5D">
      <w:pPr>
        <w:pStyle w:val="ListParagraph"/>
        <w:numPr>
          <w:ilvl w:val="0"/>
          <w:numId w:val="16"/>
        </w:numPr>
      </w:pPr>
      <w:r>
        <w:t>Mary Joanna Rodgers- Project Management Officer</w:t>
      </w:r>
    </w:p>
    <w:p w14:paraId="490BE364" w14:textId="553232E0" w:rsidR="00337A5D" w:rsidRDefault="00337A5D" w:rsidP="00337A5D">
      <w:pPr>
        <w:pStyle w:val="ListParagraph"/>
        <w:numPr>
          <w:ilvl w:val="0"/>
          <w:numId w:val="16"/>
        </w:numPr>
      </w:pPr>
      <w:r>
        <w:t>Margery Adebowale- Finance Lead, Americas</w:t>
      </w:r>
    </w:p>
    <w:p w14:paraId="2E44B234" w14:textId="681F5C13" w:rsidR="00337A5D" w:rsidRDefault="00337A5D" w:rsidP="00337A5D">
      <w:pPr>
        <w:pStyle w:val="ListParagraph"/>
        <w:numPr>
          <w:ilvl w:val="0"/>
          <w:numId w:val="16"/>
        </w:numPr>
      </w:pPr>
      <w:r>
        <w:t>Maika Abadi- Operations Lead</w:t>
      </w:r>
    </w:p>
    <w:p w14:paraId="33DC7CB8" w14:textId="6FA3DC47" w:rsidR="000B46FD" w:rsidRPr="000B46FD" w:rsidRDefault="000B46FD" w:rsidP="000B46FD">
      <w:pPr>
        <w:rPr>
          <w:b/>
          <w:bCs/>
        </w:rPr>
      </w:pPr>
      <w:r w:rsidRPr="000B46FD">
        <w:rPr>
          <w:b/>
          <w:bCs/>
        </w:rPr>
        <w:t>Meeting notes</w:t>
      </w:r>
    </w:p>
    <w:p w14:paraId="253ED996" w14:textId="4F19680D" w:rsidR="000B46FD" w:rsidRDefault="000B46FD" w:rsidP="000B46FD">
      <w:r>
        <w:t>Now that you are onboard, you have access to the company network and are set up with a company email account. You notice an email from your supervisor at the top of your inbox.</w:t>
      </w:r>
    </w:p>
    <w:p w14:paraId="6A2D90B8" w14:textId="216ADFDD" w:rsidR="00E27029" w:rsidRDefault="00E27029" w:rsidP="000B46FD"/>
    <w:p w14:paraId="6BE5A0DF" w14:textId="37151082" w:rsidR="00E27029" w:rsidRDefault="00E27029" w:rsidP="000B46FD"/>
    <w:p w14:paraId="3350C78C" w14:textId="77777777" w:rsidR="00B753D6" w:rsidRDefault="00B753D6" w:rsidP="000B46FD"/>
    <w:p w14:paraId="5E52D4F6" w14:textId="3BCB9AE5" w:rsidR="00B753D6" w:rsidRDefault="00B753D6" w:rsidP="000B46FD"/>
    <w:p w14:paraId="42390B21" w14:textId="2D8F277C" w:rsidR="00B753D6" w:rsidRDefault="00B753D6" w:rsidP="000B46FD"/>
    <w:p w14:paraId="16BB5A51" w14:textId="1467C5A7" w:rsidR="00B753D6" w:rsidRDefault="00B753D6" w:rsidP="000B46FD">
      <w:r>
        <w:rPr>
          <w:noProof/>
          <w14:ligatures w14:val="standardContextual"/>
        </w:rPr>
        <w:lastRenderedPageBreak/>
        <mc:AlternateContent>
          <mc:Choice Requires="wps">
            <w:drawing>
              <wp:anchor distT="0" distB="0" distL="114300" distR="114300" simplePos="0" relativeHeight="251659264" behindDoc="1" locked="0" layoutInCell="1" allowOverlap="1" wp14:anchorId="4F6D6819" wp14:editId="38162CC9">
                <wp:simplePos x="0" y="0"/>
                <wp:positionH relativeFrom="column">
                  <wp:posOffset>-5261</wp:posOffset>
                </wp:positionH>
                <wp:positionV relativeFrom="paragraph">
                  <wp:posOffset>454</wp:posOffset>
                </wp:positionV>
                <wp:extent cx="6351814" cy="8632371"/>
                <wp:effectExtent l="0" t="0" r="11430" b="16510"/>
                <wp:wrapTight wrapText="bothSides">
                  <wp:wrapPolygon edited="0">
                    <wp:start x="0" y="0"/>
                    <wp:lineTo x="0" y="21594"/>
                    <wp:lineTo x="21574" y="21594"/>
                    <wp:lineTo x="21574" y="0"/>
                    <wp:lineTo x="0" y="0"/>
                  </wp:wrapPolygon>
                </wp:wrapTight>
                <wp:docPr id="1667478699" name="Rectangle 1"/>
                <wp:cNvGraphicFramePr/>
                <a:graphic xmlns:a="http://schemas.openxmlformats.org/drawingml/2006/main">
                  <a:graphicData uri="http://schemas.microsoft.com/office/word/2010/wordprocessingShape">
                    <wps:wsp>
                      <wps:cNvSpPr/>
                      <wps:spPr>
                        <a:xfrm>
                          <a:off x="0" y="0"/>
                          <a:ext cx="6351814" cy="8632371"/>
                        </a:xfrm>
                        <a:prstGeom prst="rect">
                          <a:avLst/>
                        </a:prstGeom>
                        <a:solidFill>
                          <a:schemeClr val="bg1">
                            <a:lumMod val="95000"/>
                          </a:schemeClr>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28709E3" w14:textId="77777777" w:rsidR="00B753D6" w:rsidRPr="00B753D6" w:rsidRDefault="00B753D6" w:rsidP="00B753D6">
                            <w:pPr>
                              <w:rPr>
                                <w:color w:val="000000" w:themeColor="text1"/>
                              </w:rPr>
                            </w:pPr>
                            <w:r w:rsidRPr="00B753D6">
                              <w:rPr>
                                <w:color w:val="000000" w:themeColor="text1"/>
                              </w:rPr>
                              <w:t>From: Rosie Mae Bradshaw</w:t>
                            </w:r>
                          </w:p>
                          <w:p w14:paraId="31930E53" w14:textId="77777777" w:rsidR="00B753D6" w:rsidRPr="00B753D6" w:rsidRDefault="00B753D6" w:rsidP="00B753D6">
                            <w:pPr>
                              <w:rPr>
                                <w:color w:val="000000" w:themeColor="text1"/>
                              </w:rPr>
                            </w:pPr>
                            <w:r w:rsidRPr="00B753D6">
                              <w:rPr>
                                <w:color w:val="000000" w:themeColor="text1"/>
                              </w:rPr>
                              <w:t>Subject: Your first task: Review meeting notes</w:t>
                            </w:r>
                          </w:p>
                          <w:p w14:paraId="71995D37" w14:textId="77777777" w:rsidR="00B753D6" w:rsidRPr="00B753D6" w:rsidRDefault="00B753D6" w:rsidP="00B753D6">
                            <w:pPr>
                              <w:rPr>
                                <w:color w:val="000000" w:themeColor="text1"/>
                              </w:rPr>
                            </w:pPr>
                            <w:r w:rsidRPr="00B753D6">
                              <w:rPr>
                                <w:color w:val="000000" w:themeColor="text1"/>
                              </w:rPr>
                              <w:t>If you are able to read this, then your company accounts have been created! It’s the perfect time to get started with your first task. Last week, I attended an internal meeting with our leadership team about a new project we are about to begin. You’ll receive more information in the next few days, but I would like you to be aware of some needs that were identified by our leadership. Here is an excerpt from the notes I took during the leadership team meeting. I’ve organized the points by the individual who made the comment:</w:t>
                            </w:r>
                          </w:p>
                          <w:p w14:paraId="239A09BB" w14:textId="77777777" w:rsidR="00B753D6" w:rsidRPr="00B753D6" w:rsidRDefault="00B753D6" w:rsidP="00B753D6">
                            <w:pPr>
                              <w:rPr>
                                <w:b/>
                                <w:bCs/>
                                <w:color w:val="000000" w:themeColor="text1"/>
                              </w:rPr>
                            </w:pPr>
                            <w:r w:rsidRPr="00B753D6">
                              <w:rPr>
                                <w:b/>
                                <w:bCs/>
                                <w:color w:val="000000" w:themeColor="text1"/>
                              </w:rPr>
                              <w:t>Mary Joanna Rodgers- Project Management Officer</w:t>
                            </w:r>
                          </w:p>
                          <w:p w14:paraId="6774236C" w14:textId="77777777" w:rsidR="00B753D6" w:rsidRPr="00B753D6" w:rsidRDefault="00B753D6" w:rsidP="00B753D6">
                            <w:pPr>
                              <w:pStyle w:val="ListParagraph"/>
                              <w:numPr>
                                <w:ilvl w:val="0"/>
                                <w:numId w:val="17"/>
                              </w:numPr>
                              <w:rPr>
                                <w:color w:val="000000" w:themeColor="text1"/>
                              </w:rPr>
                            </w:pPr>
                            <w:r w:rsidRPr="00B753D6">
                              <w:rPr>
                                <w:color w:val="000000" w:themeColor="text1"/>
                              </w:rPr>
                              <w:t>The project will need a global document identifying deliverables &amp; milestones.</w:t>
                            </w:r>
                          </w:p>
                          <w:p w14:paraId="6D7FD3ED" w14:textId="77777777" w:rsidR="00B753D6" w:rsidRPr="00B753D6" w:rsidRDefault="00B753D6" w:rsidP="00B753D6">
                            <w:pPr>
                              <w:pStyle w:val="ListParagraph"/>
                              <w:numPr>
                                <w:ilvl w:val="0"/>
                                <w:numId w:val="17"/>
                              </w:numPr>
                              <w:rPr>
                                <w:color w:val="000000" w:themeColor="text1"/>
                              </w:rPr>
                            </w:pPr>
                            <w:r w:rsidRPr="00B753D6">
                              <w:rPr>
                                <w:color w:val="000000" w:themeColor="text1"/>
                              </w:rPr>
                              <w:t>We will need to generate some visuals to share with TikTok executives.</w:t>
                            </w:r>
                          </w:p>
                          <w:p w14:paraId="5BF2284D" w14:textId="77777777" w:rsidR="00B753D6" w:rsidRPr="00B753D6" w:rsidRDefault="00B753D6" w:rsidP="00B753D6">
                            <w:pPr>
                              <w:rPr>
                                <w:b/>
                                <w:bCs/>
                                <w:color w:val="000000" w:themeColor="text1"/>
                              </w:rPr>
                            </w:pPr>
                            <w:r w:rsidRPr="00B753D6">
                              <w:rPr>
                                <w:b/>
                                <w:bCs/>
                                <w:color w:val="000000" w:themeColor="text1"/>
                              </w:rPr>
                              <w:t>Orion Rainier-Data Scientist</w:t>
                            </w:r>
                          </w:p>
                          <w:p w14:paraId="7400FFE4" w14:textId="77777777" w:rsidR="00B753D6" w:rsidRPr="00B753D6" w:rsidRDefault="00B753D6" w:rsidP="00B753D6">
                            <w:pPr>
                              <w:pStyle w:val="ListParagraph"/>
                              <w:numPr>
                                <w:ilvl w:val="0"/>
                                <w:numId w:val="19"/>
                              </w:numPr>
                              <w:rPr>
                                <w:color w:val="000000" w:themeColor="text1"/>
                              </w:rPr>
                            </w:pPr>
                            <w:r w:rsidRPr="00B753D6">
                              <w:rPr>
                                <w:color w:val="000000" w:themeColor="text1"/>
                              </w:rPr>
                              <w:t xml:space="preserve">We will need to have an understanding of the data we will be working with on this project. </w:t>
                            </w:r>
                          </w:p>
                          <w:p w14:paraId="6565B993" w14:textId="77777777" w:rsidR="00B753D6" w:rsidRPr="00B753D6" w:rsidRDefault="00B753D6" w:rsidP="00B753D6">
                            <w:pPr>
                              <w:pStyle w:val="ListParagraph"/>
                              <w:numPr>
                                <w:ilvl w:val="0"/>
                                <w:numId w:val="19"/>
                              </w:numPr>
                              <w:rPr>
                                <w:color w:val="000000" w:themeColor="text1"/>
                              </w:rPr>
                            </w:pPr>
                            <w:r w:rsidRPr="00B753D6">
                              <w:rPr>
                                <w:color w:val="000000" w:themeColor="text1"/>
                              </w:rPr>
                              <w:t>It will require someone on the team to inspect the dataset for missing data.</w:t>
                            </w:r>
                          </w:p>
                          <w:p w14:paraId="0A8D1E0A" w14:textId="77777777" w:rsidR="00B753D6" w:rsidRPr="00B753D6" w:rsidRDefault="00B753D6" w:rsidP="00B753D6">
                            <w:pPr>
                              <w:pStyle w:val="ListParagraph"/>
                              <w:numPr>
                                <w:ilvl w:val="0"/>
                                <w:numId w:val="19"/>
                              </w:numPr>
                              <w:rPr>
                                <w:color w:val="000000" w:themeColor="text1"/>
                              </w:rPr>
                            </w:pPr>
                            <w:r w:rsidRPr="00B753D6">
                              <w:rPr>
                                <w:color w:val="000000" w:themeColor="text1"/>
                              </w:rPr>
                              <w:t>The data team needs to determine what information will be the most useful in TikTok’s data through exploratory data analysis (EDA).</w:t>
                            </w:r>
                          </w:p>
                          <w:p w14:paraId="62C60CBE" w14:textId="77777777" w:rsidR="00B753D6" w:rsidRPr="00B753D6" w:rsidRDefault="00B753D6" w:rsidP="00B753D6">
                            <w:pPr>
                              <w:pStyle w:val="ListParagraph"/>
                              <w:numPr>
                                <w:ilvl w:val="0"/>
                                <w:numId w:val="19"/>
                              </w:numPr>
                              <w:rPr>
                                <w:color w:val="000000" w:themeColor="text1"/>
                              </w:rPr>
                            </w:pPr>
                            <w:r w:rsidRPr="00B753D6">
                              <w:rPr>
                                <w:color w:val="000000" w:themeColor="text1"/>
                              </w:rPr>
                              <w:t>Eventually, our team will need to run some method of statistical testing.</w:t>
                            </w:r>
                          </w:p>
                          <w:p w14:paraId="62E3CE2E" w14:textId="77777777" w:rsidR="00B753D6" w:rsidRPr="00B753D6" w:rsidRDefault="00B753D6" w:rsidP="00B753D6">
                            <w:pPr>
                              <w:rPr>
                                <w:b/>
                                <w:bCs/>
                                <w:color w:val="000000" w:themeColor="text1"/>
                              </w:rPr>
                            </w:pPr>
                            <w:r w:rsidRPr="00B753D6">
                              <w:rPr>
                                <w:b/>
                                <w:bCs/>
                                <w:color w:val="000000" w:themeColor="text1"/>
                              </w:rPr>
                              <w:t>Willow Jaffey- Data Science Lead</w:t>
                            </w:r>
                          </w:p>
                          <w:p w14:paraId="5869AFE6"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goal of the claim classification project is to build and deliver a reliable machine learning model.</w:t>
                            </w:r>
                          </w:p>
                          <w:p w14:paraId="698DE7B0"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team will need to determine the type of regression model for this project.</w:t>
                            </w:r>
                          </w:p>
                          <w:p w14:paraId="03FE42AD" w14:textId="77777777" w:rsidR="00B753D6" w:rsidRPr="00B753D6" w:rsidRDefault="00B753D6" w:rsidP="00B753D6">
                            <w:pPr>
                              <w:pStyle w:val="ListParagraph"/>
                              <w:numPr>
                                <w:ilvl w:val="0"/>
                                <w:numId w:val="20"/>
                              </w:numPr>
                              <w:rPr>
                                <w:color w:val="000000" w:themeColor="text1"/>
                              </w:rPr>
                            </w:pPr>
                            <w:r w:rsidRPr="00B753D6">
                              <w:rPr>
                                <w:color w:val="000000" w:themeColor="text1"/>
                              </w:rPr>
                              <w:t>Once we have a final model, I'll need to know the main talking points going into our presentation to the leadership team.</w:t>
                            </w:r>
                          </w:p>
                          <w:p w14:paraId="4C50A45D"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team will need to determine the best method of hypothesis testing for this dataset.</w:t>
                            </w:r>
                          </w:p>
                          <w:p w14:paraId="4CBE627E" w14:textId="77777777" w:rsidR="00B753D6" w:rsidRPr="00B753D6" w:rsidRDefault="00B753D6" w:rsidP="00B753D6">
                            <w:pPr>
                              <w:rPr>
                                <w:color w:val="000000" w:themeColor="text1"/>
                              </w:rPr>
                            </w:pPr>
                            <w:r w:rsidRPr="00B753D6">
                              <w:rPr>
                                <w:color w:val="000000" w:themeColor="text1"/>
                              </w:rPr>
                              <w:t>My thoughts and concerns…</w:t>
                            </w:r>
                          </w:p>
                          <w:p w14:paraId="3ED56C64" w14:textId="77777777" w:rsidR="00B753D6" w:rsidRPr="00B753D6" w:rsidRDefault="00B753D6" w:rsidP="00B753D6">
                            <w:pPr>
                              <w:pStyle w:val="ListParagraph"/>
                              <w:numPr>
                                <w:ilvl w:val="0"/>
                                <w:numId w:val="21"/>
                              </w:numPr>
                              <w:rPr>
                                <w:color w:val="000000" w:themeColor="text1"/>
                              </w:rPr>
                            </w:pPr>
                            <w:r w:rsidRPr="00B753D6">
                              <w:rPr>
                                <w:color w:val="000000" w:themeColor="text1"/>
                              </w:rPr>
                              <w:t>I think it's best to use Python for this project. I'll have someone on my team set that up as soon as we have the project proposal in place.</w:t>
                            </w:r>
                          </w:p>
                          <w:p w14:paraId="1CAC1265" w14:textId="77777777" w:rsidR="00B753D6" w:rsidRPr="00B753D6" w:rsidRDefault="00B753D6" w:rsidP="00B753D6">
                            <w:pPr>
                              <w:pStyle w:val="ListParagraph"/>
                              <w:numPr>
                                <w:ilvl w:val="0"/>
                                <w:numId w:val="21"/>
                              </w:numPr>
                              <w:rPr>
                                <w:color w:val="000000" w:themeColor="text1"/>
                              </w:rPr>
                            </w:pPr>
                            <w:r w:rsidRPr="00B753D6">
                              <w:rPr>
                                <w:color w:val="000000" w:themeColor="text1"/>
                              </w:rPr>
                              <w:t>I'd suggest the data team will need to check the assumptions made by any regression modeling developed for this project.</w:t>
                            </w:r>
                          </w:p>
                          <w:p w14:paraId="104A6CE8" w14:textId="77777777" w:rsidR="00B753D6" w:rsidRPr="00B753D6" w:rsidRDefault="00B753D6" w:rsidP="00B753D6">
                            <w:pPr>
                              <w:pStyle w:val="ListParagraph"/>
                              <w:numPr>
                                <w:ilvl w:val="0"/>
                                <w:numId w:val="21"/>
                              </w:numPr>
                              <w:rPr>
                                <w:color w:val="000000" w:themeColor="text1"/>
                              </w:rPr>
                            </w:pPr>
                            <w:r w:rsidRPr="00B753D6">
                              <w:rPr>
                                <w:color w:val="000000" w:themeColor="text1"/>
                              </w:rPr>
                              <w:t>The data team will identify and set up the project’s workflow.</w:t>
                            </w:r>
                          </w:p>
                          <w:p w14:paraId="1240CD50" w14:textId="77777777" w:rsidR="00B753D6" w:rsidRPr="00B753D6" w:rsidRDefault="00B753D6" w:rsidP="00B753D6">
                            <w:pPr>
                              <w:rPr>
                                <w:color w:val="000000" w:themeColor="text1"/>
                              </w:rPr>
                            </w:pPr>
                            <w:r w:rsidRPr="00B753D6">
                              <w:rPr>
                                <w:color w:val="000000" w:themeColor="text1"/>
                              </w:rPr>
                              <w:t>There will be more details sent to you very soon.</w:t>
                            </w:r>
                          </w:p>
                          <w:p w14:paraId="5B111F0C" w14:textId="77777777" w:rsidR="00B753D6" w:rsidRPr="00B753D6" w:rsidRDefault="00B753D6" w:rsidP="00B753D6">
                            <w:pPr>
                              <w:rPr>
                                <w:color w:val="000000" w:themeColor="text1"/>
                              </w:rPr>
                            </w:pPr>
                            <w:r w:rsidRPr="00B753D6">
                              <w:rPr>
                                <w:color w:val="000000" w:themeColor="text1"/>
                              </w:rPr>
                              <w:t>Welcome to the team,</w:t>
                            </w:r>
                          </w:p>
                          <w:p w14:paraId="3AE0F6E9" w14:textId="77777777" w:rsidR="00B753D6" w:rsidRPr="00B753D6" w:rsidRDefault="00B753D6" w:rsidP="00B753D6">
                            <w:pPr>
                              <w:rPr>
                                <w:color w:val="000000" w:themeColor="text1"/>
                              </w:rPr>
                            </w:pPr>
                            <w:r w:rsidRPr="00B753D6">
                              <w:rPr>
                                <w:color w:val="000000" w:themeColor="text1"/>
                              </w:rPr>
                              <w:t>Rosie Mae Bradshaw</w:t>
                            </w:r>
                          </w:p>
                          <w:p w14:paraId="636D2388" w14:textId="77777777" w:rsidR="00B753D6" w:rsidRPr="00B753D6" w:rsidRDefault="00B753D6" w:rsidP="00B753D6">
                            <w:pPr>
                              <w:rPr>
                                <w:color w:val="000000" w:themeColor="text1"/>
                              </w:rPr>
                            </w:pPr>
                            <w:r w:rsidRPr="00B753D6">
                              <w:rPr>
                                <w:color w:val="000000" w:themeColor="text1"/>
                              </w:rPr>
                              <w:t>Data Science Manager</w:t>
                            </w:r>
                          </w:p>
                          <w:p w14:paraId="6CF8FEE8" w14:textId="77777777" w:rsidR="00B753D6" w:rsidRPr="00B753D6" w:rsidRDefault="00B753D6" w:rsidP="00B753D6">
                            <w:pPr>
                              <w:rPr>
                                <w:color w:val="000000" w:themeColor="text1"/>
                              </w:rPr>
                            </w:pPr>
                            <w:r w:rsidRPr="00B753D6">
                              <w:rPr>
                                <w:color w:val="000000" w:themeColor="text1"/>
                              </w:rPr>
                              <w:t>TikTok</w:t>
                            </w:r>
                          </w:p>
                          <w:p w14:paraId="6A4DC7AF" w14:textId="77777777" w:rsidR="00B753D6" w:rsidRPr="00B753D6" w:rsidRDefault="00B753D6" w:rsidP="00B753D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F6D6819" id="Rectangle 1" o:spid="_x0000_s1026" style="position:absolute;margin-left:-.4pt;margin-top:.05pt;width:500.15pt;height:679.7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" fillcolor="#f2f2f2 [3052]" strokecolor="white [3212]" strokeweight="2pt">
                <v:textbox>
                  <w:txbxContent>
                    <w:p w14:paraId="228709E3" w14:textId="77777777" w:rsidR="00B753D6" w:rsidRPr="00B753D6" w:rsidRDefault="00B753D6" w:rsidP="00B753D6">
                      <w:pPr>
                        <w:rPr>
                          <w:color w:val="000000" w:themeColor="text1"/>
                        </w:rPr>
                      </w:pPr>
                      <w:r w:rsidRPr="00B753D6">
                        <w:rPr>
                          <w:color w:val="000000" w:themeColor="text1"/>
                        </w:rPr>
                        <w:t>From: Rosie Mae Bradshaw</w:t>
                      </w:r>
                    </w:p>
                    <w:p w14:paraId="31930E53" w14:textId="77777777" w:rsidR="00B753D6" w:rsidRPr="00B753D6" w:rsidRDefault="00B753D6" w:rsidP="00B753D6">
                      <w:pPr>
                        <w:rPr>
                          <w:color w:val="000000" w:themeColor="text1"/>
                        </w:rPr>
                      </w:pPr>
                      <w:r w:rsidRPr="00B753D6">
                        <w:rPr>
                          <w:color w:val="000000" w:themeColor="text1"/>
                        </w:rPr>
                        <w:t>Subject: Your first task: Review meeting notes</w:t>
                      </w:r>
                    </w:p>
                    <w:p w14:paraId="71995D37" w14:textId="77777777" w:rsidR="00B753D6" w:rsidRPr="00B753D6" w:rsidRDefault="00B753D6" w:rsidP="00B753D6">
                      <w:pPr>
                        <w:rPr>
                          <w:color w:val="000000" w:themeColor="text1"/>
                        </w:rPr>
                      </w:pPr>
                      <w:r w:rsidRPr="00B753D6">
                        <w:rPr>
                          <w:color w:val="000000" w:themeColor="text1"/>
                        </w:rPr>
                        <w:t>If you are able to read this, then your company accounts have been created! It’s the perfect time to get started with your first task. Last week, I attended an internal meeting with our leadership team about a new project we are about to begin. You’ll receive more information in the next few days, but I would like you to be aware of some needs that were identified by our leadership. Here is an excerpt from the notes I took during the leadership team meeting. I’ve organized the points by the individual who made the comment:</w:t>
                      </w:r>
                    </w:p>
                    <w:p w14:paraId="239A09BB" w14:textId="77777777" w:rsidR="00B753D6" w:rsidRPr="00B753D6" w:rsidRDefault="00B753D6" w:rsidP="00B753D6">
                      <w:pPr>
                        <w:rPr>
                          <w:b/>
                          <w:bCs/>
                          <w:color w:val="000000" w:themeColor="text1"/>
                        </w:rPr>
                      </w:pPr>
                      <w:r w:rsidRPr="00B753D6">
                        <w:rPr>
                          <w:b/>
                          <w:bCs/>
                          <w:color w:val="000000" w:themeColor="text1"/>
                        </w:rPr>
                        <w:t>Mary Joanna Rodgers- Project Management Officer</w:t>
                      </w:r>
                    </w:p>
                    <w:p w14:paraId="6774236C" w14:textId="77777777" w:rsidR="00B753D6" w:rsidRPr="00B753D6" w:rsidRDefault="00B753D6" w:rsidP="00B753D6">
                      <w:pPr>
                        <w:pStyle w:val="ListParagraph"/>
                        <w:numPr>
                          <w:ilvl w:val="0"/>
                          <w:numId w:val="17"/>
                        </w:numPr>
                        <w:rPr>
                          <w:color w:val="000000" w:themeColor="text1"/>
                        </w:rPr>
                      </w:pPr>
                      <w:r w:rsidRPr="00B753D6">
                        <w:rPr>
                          <w:color w:val="000000" w:themeColor="text1"/>
                        </w:rPr>
                        <w:t>The project will need a global document identifying deliverables &amp; milestones.</w:t>
                      </w:r>
                    </w:p>
                    <w:p w14:paraId="6D7FD3ED" w14:textId="77777777" w:rsidR="00B753D6" w:rsidRPr="00B753D6" w:rsidRDefault="00B753D6" w:rsidP="00B753D6">
                      <w:pPr>
                        <w:pStyle w:val="ListParagraph"/>
                        <w:numPr>
                          <w:ilvl w:val="0"/>
                          <w:numId w:val="17"/>
                        </w:numPr>
                        <w:rPr>
                          <w:color w:val="000000" w:themeColor="text1"/>
                        </w:rPr>
                      </w:pPr>
                      <w:r w:rsidRPr="00B753D6">
                        <w:rPr>
                          <w:color w:val="000000" w:themeColor="text1"/>
                        </w:rPr>
                        <w:t>We will need to generate some visuals to share with TikTok executives.</w:t>
                      </w:r>
                    </w:p>
                    <w:p w14:paraId="5BF2284D" w14:textId="77777777" w:rsidR="00B753D6" w:rsidRPr="00B753D6" w:rsidRDefault="00B753D6" w:rsidP="00B753D6">
                      <w:pPr>
                        <w:rPr>
                          <w:b/>
                          <w:bCs/>
                          <w:color w:val="000000" w:themeColor="text1"/>
                        </w:rPr>
                      </w:pPr>
                      <w:r w:rsidRPr="00B753D6">
                        <w:rPr>
                          <w:b/>
                          <w:bCs/>
                          <w:color w:val="000000" w:themeColor="text1"/>
                        </w:rPr>
                        <w:t>Orion Rainier-Data Scientist</w:t>
                      </w:r>
                    </w:p>
                    <w:p w14:paraId="7400FFE4" w14:textId="77777777" w:rsidR="00B753D6" w:rsidRPr="00B753D6" w:rsidRDefault="00B753D6" w:rsidP="00B753D6">
                      <w:pPr>
                        <w:pStyle w:val="ListParagraph"/>
                        <w:numPr>
                          <w:ilvl w:val="0"/>
                          <w:numId w:val="19"/>
                        </w:numPr>
                        <w:rPr>
                          <w:color w:val="000000" w:themeColor="text1"/>
                        </w:rPr>
                      </w:pPr>
                      <w:r w:rsidRPr="00B753D6">
                        <w:rPr>
                          <w:color w:val="000000" w:themeColor="text1"/>
                        </w:rPr>
                        <w:t xml:space="preserve">We will need to have an understanding of the data we will be working with on this project. </w:t>
                      </w:r>
                    </w:p>
                    <w:p w14:paraId="6565B993" w14:textId="77777777" w:rsidR="00B753D6" w:rsidRPr="00B753D6" w:rsidRDefault="00B753D6" w:rsidP="00B753D6">
                      <w:pPr>
                        <w:pStyle w:val="ListParagraph"/>
                        <w:numPr>
                          <w:ilvl w:val="0"/>
                          <w:numId w:val="19"/>
                        </w:numPr>
                        <w:rPr>
                          <w:color w:val="000000" w:themeColor="text1"/>
                        </w:rPr>
                      </w:pPr>
                      <w:r w:rsidRPr="00B753D6">
                        <w:rPr>
                          <w:color w:val="000000" w:themeColor="text1"/>
                        </w:rPr>
                        <w:t>It will require someone on the team to inspect the dataset for missing data.</w:t>
                      </w:r>
                    </w:p>
                    <w:p w14:paraId="0A8D1E0A" w14:textId="77777777" w:rsidR="00B753D6" w:rsidRPr="00B753D6" w:rsidRDefault="00B753D6" w:rsidP="00B753D6">
                      <w:pPr>
                        <w:pStyle w:val="ListParagraph"/>
                        <w:numPr>
                          <w:ilvl w:val="0"/>
                          <w:numId w:val="19"/>
                        </w:numPr>
                        <w:rPr>
                          <w:color w:val="000000" w:themeColor="text1"/>
                        </w:rPr>
                      </w:pPr>
                      <w:r w:rsidRPr="00B753D6">
                        <w:rPr>
                          <w:color w:val="000000" w:themeColor="text1"/>
                        </w:rPr>
                        <w:t>The data team needs to determine what information will be the most useful in TikTok’s data through exploratory data analysis (EDA).</w:t>
                      </w:r>
                    </w:p>
                    <w:p w14:paraId="62C60CBE" w14:textId="77777777" w:rsidR="00B753D6" w:rsidRPr="00B753D6" w:rsidRDefault="00B753D6" w:rsidP="00B753D6">
                      <w:pPr>
                        <w:pStyle w:val="ListParagraph"/>
                        <w:numPr>
                          <w:ilvl w:val="0"/>
                          <w:numId w:val="19"/>
                        </w:numPr>
                        <w:rPr>
                          <w:color w:val="000000" w:themeColor="text1"/>
                        </w:rPr>
                      </w:pPr>
                      <w:r w:rsidRPr="00B753D6">
                        <w:rPr>
                          <w:color w:val="000000" w:themeColor="text1"/>
                        </w:rPr>
                        <w:t>Eventually, our team will need to run some method of statistical testing.</w:t>
                      </w:r>
                    </w:p>
                    <w:p w14:paraId="62E3CE2E" w14:textId="77777777" w:rsidR="00B753D6" w:rsidRPr="00B753D6" w:rsidRDefault="00B753D6" w:rsidP="00B753D6">
                      <w:pPr>
                        <w:rPr>
                          <w:b/>
                          <w:bCs/>
                          <w:color w:val="000000" w:themeColor="text1"/>
                        </w:rPr>
                      </w:pPr>
                      <w:r w:rsidRPr="00B753D6">
                        <w:rPr>
                          <w:b/>
                          <w:bCs/>
                          <w:color w:val="000000" w:themeColor="text1"/>
                        </w:rPr>
                        <w:t xml:space="preserve">Willow </w:t>
                      </w:r>
                      <w:proofErr w:type="spellStart"/>
                      <w:r w:rsidRPr="00B753D6">
                        <w:rPr>
                          <w:b/>
                          <w:bCs/>
                          <w:color w:val="000000" w:themeColor="text1"/>
                        </w:rPr>
                        <w:t>Jaffey</w:t>
                      </w:r>
                      <w:proofErr w:type="spellEnd"/>
                      <w:r w:rsidRPr="00B753D6">
                        <w:rPr>
                          <w:b/>
                          <w:bCs/>
                          <w:color w:val="000000" w:themeColor="text1"/>
                        </w:rPr>
                        <w:t>- Data Science Lead</w:t>
                      </w:r>
                    </w:p>
                    <w:p w14:paraId="5869AFE6"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goal of the claim classification project is to build and deliver a reliable machine learning model.</w:t>
                      </w:r>
                    </w:p>
                    <w:p w14:paraId="698DE7B0"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team will need to determine the type of regression model for this project.</w:t>
                      </w:r>
                    </w:p>
                    <w:p w14:paraId="03FE42AD" w14:textId="77777777" w:rsidR="00B753D6" w:rsidRPr="00B753D6" w:rsidRDefault="00B753D6" w:rsidP="00B753D6">
                      <w:pPr>
                        <w:pStyle w:val="ListParagraph"/>
                        <w:numPr>
                          <w:ilvl w:val="0"/>
                          <w:numId w:val="20"/>
                        </w:numPr>
                        <w:rPr>
                          <w:color w:val="000000" w:themeColor="text1"/>
                        </w:rPr>
                      </w:pPr>
                      <w:r w:rsidRPr="00B753D6">
                        <w:rPr>
                          <w:color w:val="000000" w:themeColor="text1"/>
                        </w:rPr>
                        <w:t>Once we have a final model, I'll need to know the main talking points going into our presentation to the leadership team.</w:t>
                      </w:r>
                    </w:p>
                    <w:p w14:paraId="4C50A45D" w14:textId="77777777" w:rsidR="00B753D6" w:rsidRPr="00B753D6" w:rsidRDefault="00B753D6" w:rsidP="00B753D6">
                      <w:pPr>
                        <w:pStyle w:val="ListParagraph"/>
                        <w:numPr>
                          <w:ilvl w:val="0"/>
                          <w:numId w:val="20"/>
                        </w:numPr>
                        <w:rPr>
                          <w:color w:val="000000" w:themeColor="text1"/>
                        </w:rPr>
                      </w:pPr>
                      <w:r w:rsidRPr="00B753D6">
                        <w:rPr>
                          <w:color w:val="000000" w:themeColor="text1"/>
                        </w:rPr>
                        <w:t>The team will need to determine the best method of hypothesis testing for this dataset.</w:t>
                      </w:r>
                    </w:p>
                    <w:p w14:paraId="4CBE627E" w14:textId="77777777" w:rsidR="00B753D6" w:rsidRPr="00B753D6" w:rsidRDefault="00B753D6" w:rsidP="00B753D6">
                      <w:pPr>
                        <w:rPr>
                          <w:color w:val="000000" w:themeColor="text1"/>
                        </w:rPr>
                      </w:pPr>
                      <w:r w:rsidRPr="00B753D6">
                        <w:rPr>
                          <w:color w:val="000000" w:themeColor="text1"/>
                        </w:rPr>
                        <w:t>My thoughts and concerns…</w:t>
                      </w:r>
                    </w:p>
                    <w:p w14:paraId="3ED56C64" w14:textId="77777777" w:rsidR="00B753D6" w:rsidRPr="00B753D6" w:rsidRDefault="00B753D6" w:rsidP="00B753D6">
                      <w:pPr>
                        <w:pStyle w:val="ListParagraph"/>
                        <w:numPr>
                          <w:ilvl w:val="0"/>
                          <w:numId w:val="21"/>
                        </w:numPr>
                        <w:rPr>
                          <w:color w:val="000000" w:themeColor="text1"/>
                        </w:rPr>
                      </w:pPr>
                      <w:r w:rsidRPr="00B753D6">
                        <w:rPr>
                          <w:color w:val="000000" w:themeColor="text1"/>
                        </w:rPr>
                        <w:t>I think it's best to use Python for this project. I'll have someone on my team set that up as soon as we have the project proposal in place.</w:t>
                      </w:r>
                    </w:p>
                    <w:p w14:paraId="1CAC1265" w14:textId="77777777" w:rsidR="00B753D6" w:rsidRPr="00B753D6" w:rsidRDefault="00B753D6" w:rsidP="00B753D6">
                      <w:pPr>
                        <w:pStyle w:val="ListParagraph"/>
                        <w:numPr>
                          <w:ilvl w:val="0"/>
                          <w:numId w:val="21"/>
                        </w:numPr>
                        <w:rPr>
                          <w:color w:val="000000" w:themeColor="text1"/>
                        </w:rPr>
                      </w:pPr>
                      <w:r w:rsidRPr="00B753D6">
                        <w:rPr>
                          <w:color w:val="000000" w:themeColor="text1"/>
                        </w:rPr>
                        <w:t>I'd suggest the data team will need to check the assumptions made by any regression modeling developed for this project.</w:t>
                      </w:r>
                    </w:p>
                    <w:p w14:paraId="104A6CE8" w14:textId="77777777" w:rsidR="00B753D6" w:rsidRPr="00B753D6" w:rsidRDefault="00B753D6" w:rsidP="00B753D6">
                      <w:pPr>
                        <w:pStyle w:val="ListParagraph"/>
                        <w:numPr>
                          <w:ilvl w:val="0"/>
                          <w:numId w:val="21"/>
                        </w:numPr>
                        <w:rPr>
                          <w:color w:val="000000" w:themeColor="text1"/>
                        </w:rPr>
                      </w:pPr>
                      <w:r w:rsidRPr="00B753D6">
                        <w:rPr>
                          <w:color w:val="000000" w:themeColor="text1"/>
                        </w:rPr>
                        <w:t>The data team will identify and set up the project’s workflow.</w:t>
                      </w:r>
                    </w:p>
                    <w:p w14:paraId="1240CD50" w14:textId="77777777" w:rsidR="00B753D6" w:rsidRPr="00B753D6" w:rsidRDefault="00B753D6" w:rsidP="00B753D6">
                      <w:pPr>
                        <w:rPr>
                          <w:color w:val="000000" w:themeColor="text1"/>
                        </w:rPr>
                      </w:pPr>
                      <w:r w:rsidRPr="00B753D6">
                        <w:rPr>
                          <w:color w:val="000000" w:themeColor="text1"/>
                        </w:rPr>
                        <w:t>There will be more details sent to you very soon.</w:t>
                      </w:r>
                    </w:p>
                    <w:p w14:paraId="5B111F0C" w14:textId="77777777" w:rsidR="00B753D6" w:rsidRPr="00B753D6" w:rsidRDefault="00B753D6" w:rsidP="00B753D6">
                      <w:pPr>
                        <w:rPr>
                          <w:color w:val="000000" w:themeColor="text1"/>
                        </w:rPr>
                      </w:pPr>
                      <w:r w:rsidRPr="00B753D6">
                        <w:rPr>
                          <w:color w:val="000000" w:themeColor="text1"/>
                        </w:rPr>
                        <w:t>Welcome to the team,</w:t>
                      </w:r>
                    </w:p>
                    <w:p w14:paraId="3AE0F6E9" w14:textId="77777777" w:rsidR="00B753D6" w:rsidRPr="00B753D6" w:rsidRDefault="00B753D6" w:rsidP="00B753D6">
                      <w:pPr>
                        <w:rPr>
                          <w:color w:val="000000" w:themeColor="text1"/>
                        </w:rPr>
                      </w:pPr>
                      <w:r w:rsidRPr="00B753D6">
                        <w:rPr>
                          <w:color w:val="000000" w:themeColor="text1"/>
                        </w:rPr>
                        <w:t>Rosie Mae Bradshaw</w:t>
                      </w:r>
                    </w:p>
                    <w:p w14:paraId="636D2388" w14:textId="77777777" w:rsidR="00B753D6" w:rsidRPr="00B753D6" w:rsidRDefault="00B753D6" w:rsidP="00B753D6">
                      <w:pPr>
                        <w:rPr>
                          <w:color w:val="000000" w:themeColor="text1"/>
                        </w:rPr>
                      </w:pPr>
                      <w:r w:rsidRPr="00B753D6">
                        <w:rPr>
                          <w:color w:val="000000" w:themeColor="text1"/>
                        </w:rPr>
                        <w:t>Data Science Manager</w:t>
                      </w:r>
                    </w:p>
                    <w:p w14:paraId="6CF8FEE8" w14:textId="77777777" w:rsidR="00B753D6" w:rsidRPr="00B753D6" w:rsidRDefault="00B753D6" w:rsidP="00B753D6">
                      <w:pPr>
                        <w:rPr>
                          <w:color w:val="000000" w:themeColor="text1"/>
                        </w:rPr>
                      </w:pPr>
                      <w:r w:rsidRPr="00B753D6">
                        <w:rPr>
                          <w:color w:val="000000" w:themeColor="text1"/>
                        </w:rPr>
                        <w:t>TikTok</w:t>
                      </w:r>
                    </w:p>
                    <w:p w14:paraId="6A4DC7AF" w14:textId="77777777" w:rsidR="00B753D6" w:rsidRPr="00B753D6" w:rsidRDefault="00B753D6" w:rsidP="00B753D6">
                      <w:pPr>
                        <w:jc w:val="center"/>
                        <w:rPr>
                          <w:color w:val="000000" w:themeColor="text1"/>
                        </w:rPr>
                      </w:pPr>
                    </w:p>
                  </w:txbxContent>
                </v:textbox>
                <w10:wrap type="tight"/>
              </v:rect>
            </w:pict>
          </mc:Fallback>
        </mc:AlternateContent>
      </w:r>
    </w:p>
    <w:p w14:paraId="2F47AE80" w14:textId="1A5BBCEF" w:rsidR="00337A5D" w:rsidRDefault="00337A5D" w:rsidP="00FA3ADE">
      <w:pPr>
        <w:pStyle w:val="Heading2"/>
      </w:pPr>
      <w:r>
        <w:lastRenderedPageBreak/>
        <w:t xml:space="preserve">Task 1: </w:t>
      </w:r>
      <w:r w:rsidR="001B3CD0">
        <w:t>P</w:t>
      </w:r>
      <w:r>
        <w:t>roject proposal</w:t>
      </w:r>
    </w:p>
    <w:p w14:paraId="6623E452" w14:textId="2B996FE7" w:rsidR="00337A5D" w:rsidRDefault="00337A5D" w:rsidP="00337A5D">
      <w:r>
        <w:t xml:space="preserve">TikTok’s data team is in the earliest stages of the </w:t>
      </w:r>
      <w:proofErr w:type="gramStart"/>
      <w:r>
        <w:t>claims</w:t>
      </w:r>
      <w:proofErr w:type="gramEnd"/>
      <w:r>
        <w:t xml:space="preserve"> classification project. The following tasks are needed before the team can begin the data analysis process:</w:t>
      </w:r>
    </w:p>
    <w:p w14:paraId="7EE32BA9" w14:textId="3866ADB0" w:rsidR="00337A5D" w:rsidRDefault="00337A5D" w:rsidP="00337A5D">
      <w:r>
        <w:t>A project proposal identifying the following:</w:t>
      </w:r>
    </w:p>
    <w:p w14:paraId="1571FE44" w14:textId="5621F853" w:rsidR="00337A5D" w:rsidRDefault="00337A5D" w:rsidP="00337A5D">
      <w:pPr>
        <w:pStyle w:val="ListParagraph"/>
        <w:numPr>
          <w:ilvl w:val="0"/>
          <w:numId w:val="14"/>
        </w:numPr>
      </w:pPr>
      <w:r>
        <w:t>Organize project tasks into milestones</w:t>
      </w:r>
    </w:p>
    <w:p w14:paraId="587401B1" w14:textId="70407B9D" w:rsidR="00337A5D" w:rsidRDefault="00337A5D" w:rsidP="00337A5D">
      <w:pPr>
        <w:pStyle w:val="ListParagraph"/>
        <w:numPr>
          <w:ilvl w:val="0"/>
          <w:numId w:val="14"/>
        </w:numPr>
      </w:pPr>
      <w:r>
        <w:t>Classify tasks using the PACE workflow</w:t>
      </w:r>
    </w:p>
    <w:p w14:paraId="13267402" w14:textId="7571D8DC" w:rsidR="00337A5D" w:rsidRDefault="00337A5D" w:rsidP="00337A5D">
      <w:pPr>
        <w:pStyle w:val="ListParagraph"/>
        <w:numPr>
          <w:ilvl w:val="0"/>
          <w:numId w:val="14"/>
        </w:numPr>
      </w:pPr>
      <w:r>
        <w:t>Identify relevant stakeholders</w:t>
      </w:r>
    </w:p>
    <w:p w14:paraId="46624FDF" w14:textId="203750F3" w:rsidR="00B753D6" w:rsidRDefault="00B753D6" w:rsidP="00B753D6">
      <w:r>
        <w:rPr>
          <w:noProof/>
          <w14:ligatures w14:val="standardContextual"/>
        </w:rPr>
        <mc:AlternateContent>
          <mc:Choice Requires="wps">
            <w:drawing>
              <wp:anchor distT="0" distB="0" distL="114300" distR="114300" simplePos="0" relativeHeight="251660288" behindDoc="0" locked="0" layoutInCell="1" allowOverlap="1" wp14:anchorId="05294330" wp14:editId="11481056">
                <wp:simplePos x="0" y="0"/>
                <wp:positionH relativeFrom="column">
                  <wp:posOffset>-283029</wp:posOffset>
                </wp:positionH>
                <wp:positionV relativeFrom="paragraph">
                  <wp:posOffset>105138</wp:posOffset>
                </wp:positionV>
                <wp:extent cx="6912338" cy="6052457"/>
                <wp:effectExtent l="0" t="0" r="22225" b="24765"/>
                <wp:wrapNone/>
                <wp:docPr id="1689460624" name="Rectangle 2"/>
                <wp:cNvGraphicFramePr/>
                <a:graphic xmlns:a="http://schemas.openxmlformats.org/drawingml/2006/main">
                  <a:graphicData uri="http://schemas.microsoft.com/office/word/2010/wordprocessingShape">
                    <wps:wsp>
                      <wps:cNvSpPr/>
                      <wps:spPr>
                        <a:xfrm>
                          <a:off x="0" y="0"/>
                          <a:ext cx="6912338" cy="6052457"/>
                        </a:xfrm>
                        <a:prstGeom prst="rect">
                          <a:avLst/>
                        </a:prstGeom>
                        <a:solidFill>
                          <a:schemeClr val="bg1">
                            <a:lumMod val="95000"/>
                          </a:schemeClr>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62D1718" w14:textId="77777777" w:rsidR="00B753D6" w:rsidRPr="00B753D6" w:rsidRDefault="00B753D6" w:rsidP="00B753D6">
                            <w:pPr>
                              <w:rPr>
                                <w:b/>
                                <w:bCs/>
                                <w:color w:val="000000" w:themeColor="text1"/>
                              </w:rPr>
                            </w:pPr>
                            <w:r w:rsidRPr="00B753D6">
                              <w:rPr>
                                <w:b/>
                                <w:bCs/>
                                <w:color w:val="000000" w:themeColor="text1"/>
                              </w:rPr>
                              <w:t>Email from Rosie Mae Bradshaw, TikTok’s Data Analysis Manager</w:t>
                            </w:r>
                          </w:p>
                          <w:p w14:paraId="4ADBDAF8" w14:textId="77777777" w:rsidR="00B753D6" w:rsidRPr="00B753D6" w:rsidRDefault="00B753D6" w:rsidP="00B753D6">
                            <w:pPr>
                              <w:rPr>
                                <w:color w:val="000000" w:themeColor="text1"/>
                              </w:rPr>
                            </w:pPr>
                            <w:r w:rsidRPr="00B753D6">
                              <w:rPr>
                                <w:color w:val="000000" w:themeColor="text1"/>
                              </w:rPr>
                              <w:t>Subject: Welcome to the TikTok data team</w:t>
                            </w:r>
                          </w:p>
                          <w:p w14:paraId="6F6C4178" w14:textId="77777777" w:rsidR="00B753D6" w:rsidRPr="00B753D6" w:rsidRDefault="00B753D6" w:rsidP="00B753D6">
                            <w:pPr>
                              <w:rPr>
                                <w:color w:val="000000" w:themeColor="text1"/>
                              </w:rPr>
                            </w:pPr>
                            <w:r w:rsidRPr="00B753D6">
                              <w:rPr>
                                <w:color w:val="000000" w:themeColor="text1"/>
                              </w:rPr>
                              <w:t xml:space="preserve">From: Rosie Mae </w:t>
                            </w:r>
                            <w:r w:rsidRPr="00B753D6">
                              <w:rPr>
                                <w:color w:val="000000" w:themeColor="text1"/>
                              </w:rPr>
                              <w:t>Bradshaw@TikTok</w:t>
                            </w:r>
                          </w:p>
                          <w:p w14:paraId="27188F95" w14:textId="77777777" w:rsidR="00B753D6" w:rsidRPr="00B753D6" w:rsidRDefault="00B753D6" w:rsidP="00B753D6">
                            <w:pPr>
                              <w:rPr>
                                <w:color w:val="000000" w:themeColor="text1"/>
                              </w:rPr>
                            </w:pPr>
                            <w:r w:rsidRPr="00B753D6">
                              <w:rPr>
                                <w:color w:val="000000" w:themeColor="text1"/>
                              </w:rPr>
                              <w:t xml:space="preserve">Welcome to the TikTok data team! </w:t>
                            </w:r>
                          </w:p>
                          <w:p w14:paraId="74490BAF" w14:textId="77777777" w:rsidR="00B753D6" w:rsidRPr="00B753D6" w:rsidRDefault="00B753D6" w:rsidP="00B753D6">
                            <w:pPr>
                              <w:rPr>
                                <w:color w:val="000000" w:themeColor="text1"/>
                              </w:rPr>
                            </w:pPr>
                            <w:r w:rsidRPr="00B753D6">
                              <w:rPr>
                                <w:color w:val="000000" w:themeColor="text1"/>
                              </w:rPr>
                              <w:t>We are so glad to have you aboard.</w:t>
                            </w:r>
                          </w:p>
                          <w:p w14:paraId="3152407F" w14:textId="77777777" w:rsidR="00B753D6" w:rsidRPr="00B753D6" w:rsidRDefault="00B753D6" w:rsidP="00B753D6">
                            <w:pPr>
                              <w:rPr>
                                <w:color w:val="000000" w:themeColor="text1"/>
                              </w:rPr>
                            </w:pPr>
                            <w:r w:rsidRPr="00B753D6">
                              <w:rPr>
                                <w:color w:val="000000" w:themeColor="text1"/>
                              </w:rPr>
                              <w:t>I’d like to get you started on our latest project. I’ll provide a little background that will give some context.</w:t>
                            </w:r>
                          </w:p>
                          <w:p w14:paraId="3B810ECB" w14:textId="77777777" w:rsidR="00B753D6" w:rsidRPr="00B753D6" w:rsidRDefault="00B753D6" w:rsidP="00B753D6">
                            <w:pPr>
                              <w:rPr>
                                <w:color w:val="000000" w:themeColor="text1"/>
                              </w:rPr>
                            </w:pPr>
                            <w:r w:rsidRPr="00B753D6">
                              <w:rPr>
                                <w:color w:val="000000" w:themeColor="text1"/>
                              </w:rPr>
                              <w:t>With the number of submissions and interactions on TikTok each day, it’s challenging for our moderators to review each video, user comment, and content claim in a timely manner. You will assist us with the development of machine learning techniques that will assist in distinguishing between claims or opinions within content on the TikTok platform. The goal is to build a machine learning model with the capability to reliably classify user interaction data as a claim or opinion.</w:t>
                            </w:r>
                          </w:p>
                          <w:p w14:paraId="61216699" w14:textId="77777777" w:rsidR="00B753D6" w:rsidRPr="00B753D6" w:rsidRDefault="00B753D6" w:rsidP="00B753D6">
                            <w:pPr>
                              <w:rPr>
                                <w:color w:val="000000" w:themeColor="text1"/>
                              </w:rPr>
                            </w:pPr>
                            <w:r w:rsidRPr="00B753D6">
                              <w:rPr>
                                <w:color w:val="000000" w:themeColor="text1"/>
                              </w:rPr>
                              <w:t>For your first task, please draft a plan of action for the team. Include questions we need to answer before we get started on the project, important details to consider at the beginning of the project, and the milestones we'll likely need throughout the duration of the project. To help get you started, I’ll pass along some bullet points I’ve collected from stakeholders in an email.</w:t>
                            </w:r>
                          </w:p>
                          <w:p w14:paraId="5969E827" w14:textId="77777777" w:rsidR="00B753D6" w:rsidRPr="00B753D6" w:rsidRDefault="00B753D6" w:rsidP="00B753D6">
                            <w:pPr>
                              <w:rPr>
                                <w:color w:val="000000" w:themeColor="text1"/>
                              </w:rPr>
                            </w:pPr>
                            <w:r w:rsidRPr="00B753D6">
                              <w:rPr>
                                <w:color w:val="000000" w:themeColor="text1"/>
                              </w:rPr>
                              <w:t>I recall from your interview that you’ve completed a Google Careers Certificate on Advanced Data Analytics. I’ve heard great things about the Google certificates. I'm sure that you’ll be able to use those skills to help get this latest project started.</w:t>
                            </w:r>
                          </w:p>
                          <w:p w14:paraId="34D54356" w14:textId="6A9B33DD" w:rsidR="00B753D6" w:rsidRPr="00B753D6" w:rsidRDefault="00B753D6" w:rsidP="00B753D6">
                            <w:pPr>
                              <w:rPr>
                                <w:color w:val="000000" w:themeColor="text1"/>
                              </w:rPr>
                            </w:pPr>
                            <w:r w:rsidRPr="00B753D6">
                              <w:rPr>
                                <w:color w:val="000000" w:themeColor="text1"/>
                              </w:rPr>
                              <w:t>If you need anything as you are settling in, feel free to reach out.</w:t>
                            </w:r>
                          </w:p>
                          <w:p w14:paraId="74851966" w14:textId="77777777" w:rsidR="00B753D6" w:rsidRPr="00B753D6" w:rsidRDefault="00B753D6" w:rsidP="00B753D6">
                            <w:pPr>
                              <w:rPr>
                                <w:color w:val="000000" w:themeColor="text1"/>
                              </w:rPr>
                            </w:pPr>
                            <w:r w:rsidRPr="00B753D6">
                              <w:rPr>
                                <w:color w:val="000000" w:themeColor="text1"/>
                              </w:rPr>
                              <w:t>Rosie Mae Bradshaw</w:t>
                            </w:r>
                          </w:p>
                          <w:p w14:paraId="312C521F" w14:textId="77777777" w:rsidR="00B753D6" w:rsidRPr="00B753D6" w:rsidRDefault="00B753D6" w:rsidP="00B753D6">
                            <w:pPr>
                              <w:rPr>
                                <w:color w:val="000000" w:themeColor="text1"/>
                              </w:rPr>
                            </w:pPr>
                            <w:r w:rsidRPr="00B753D6">
                              <w:rPr>
                                <w:color w:val="000000" w:themeColor="text1"/>
                              </w:rPr>
                              <w:t>Data Analysis Manager</w:t>
                            </w:r>
                          </w:p>
                          <w:p w14:paraId="0C5730AD" w14:textId="77777777" w:rsidR="00B753D6" w:rsidRPr="00B753D6" w:rsidRDefault="00B753D6" w:rsidP="00B753D6">
                            <w:pPr>
                              <w:rPr>
                                <w:color w:val="000000" w:themeColor="text1"/>
                              </w:rPr>
                            </w:pPr>
                            <w:r w:rsidRPr="00B753D6">
                              <w:rPr>
                                <w:color w:val="000000" w:themeColor="text1"/>
                              </w:rPr>
                              <w:t>TikTok</w:t>
                            </w:r>
                          </w:p>
                          <w:p w14:paraId="79AD93CB" w14:textId="77777777" w:rsidR="00B753D6" w:rsidRPr="00B753D6" w:rsidRDefault="00B753D6" w:rsidP="00B753D6">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94330" id="Rectangle 2" o:spid="_x0000_s1027" style="position:absolute;margin-left:-22.3pt;margin-top:8.3pt;width:544.3pt;height:47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" fillcolor="#f2f2f2 [3052]" strokecolor="white [3212]" strokeweight="2pt">
                <v:textbox>
                  <w:txbxContent>
                    <w:p w14:paraId="462D1718" w14:textId="77777777" w:rsidR="00B753D6" w:rsidRPr="00B753D6" w:rsidRDefault="00B753D6" w:rsidP="00B753D6">
                      <w:pPr>
                        <w:rPr>
                          <w:b/>
                          <w:bCs/>
                          <w:color w:val="000000" w:themeColor="text1"/>
                        </w:rPr>
                      </w:pPr>
                      <w:r w:rsidRPr="00B753D6">
                        <w:rPr>
                          <w:b/>
                          <w:bCs/>
                          <w:color w:val="000000" w:themeColor="text1"/>
                        </w:rPr>
                        <w:t>Email from Rosie Mae Bradshaw, TikTok’s Data Analysis Manager</w:t>
                      </w:r>
                    </w:p>
                    <w:p w14:paraId="4ADBDAF8" w14:textId="77777777" w:rsidR="00B753D6" w:rsidRPr="00B753D6" w:rsidRDefault="00B753D6" w:rsidP="00B753D6">
                      <w:pPr>
                        <w:rPr>
                          <w:color w:val="000000" w:themeColor="text1"/>
                        </w:rPr>
                      </w:pPr>
                      <w:r w:rsidRPr="00B753D6">
                        <w:rPr>
                          <w:color w:val="000000" w:themeColor="text1"/>
                        </w:rPr>
                        <w:t>Subject: Welcome to the TikTok data team</w:t>
                      </w:r>
                    </w:p>
                    <w:p w14:paraId="6F6C4178" w14:textId="77777777" w:rsidR="00B753D6" w:rsidRPr="00B753D6" w:rsidRDefault="00B753D6" w:rsidP="00B753D6">
                      <w:pPr>
                        <w:rPr>
                          <w:color w:val="000000" w:themeColor="text1"/>
                        </w:rPr>
                      </w:pPr>
                      <w:r w:rsidRPr="00B753D6">
                        <w:rPr>
                          <w:color w:val="000000" w:themeColor="text1"/>
                        </w:rPr>
                        <w:t xml:space="preserve">From: Rosie Mae </w:t>
                      </w:r>
                      <w:proofErr w:type="spellStart"/>
                      <w:r w:rsidRPr="00B753D6">
                        <w:rPr>
                          <w:color w:val="000000" w:themeColor="text1"/>
                        </w:rPr>
                        <w:t>Bradshaw@TikTok</w:t>
                      </w:r>
                      <w:proofErr w:type="spellEnd"/>
                    </w:p>
                    <w:p w14:paraId="27188F95" w14:textId="77777777" w:rsidR="00B753D6" w:rsidRPr="00B753D6" w:rsidRDefault="00B753D6" w:rsidP="00B753D6">
                      <w:pPr>
                        <w:rPr>
                          <w:color w:val="000000" w:themeColor="text1"/>
                        </w:rPr>
                      </w:pPr>
                      <w:r w:rsidRPr="00B753D6">
                        <w:rPr>
                          <w:color w:val="000000" w:themeColor="text1"/>
                        </w:rPr>
                        <w:t xml:space="preserve">Welcome to the TikTok data team! </w:t>
                      </w:r>
                    </w:p>
                    <w:p w14:paraId="74490BAF" w14:textId="77777777" w:rsidR="00B753D6" w:rsidRPr="00B753D6" w:rsidRDefault="00B753D6" w:rsidP="00B753D6">
                      <w:pPr>
                        <w:rPr>
                          <w:color w:val="000000" w:themeColor="text1"/>
                        </w:rPr>
                      </w:pPr>
                      <w:r w:rsidRPr="00B753D6">
                        <w:rPr>
                          <w:color w:val="000000" w:themeColor="text1"/>
                        </w:rPr>
                        <w:t>We are so glad to have you aboard.</w:t>
                      </w:r>
                    </w:p>
                    <w:p w14:paraId="3152407F" w14:textId="77777777" w:rsidR="00B753D6" w:rsidRPr="00B753D6" w:rsidRDefault="00B753D6" w:rsidP="00B753D6">
                      <w:pPr>
                        <w:rPr>
                          <w:color w:val="000000" w:themeColor="text1"/>
                        </w:rPr>
                      </w:pPr>
                      <w:r w:rsidRPr="00B753D6">
                        <w:rPr>
                          <w:color w:val="000000" w:themeColor="text1"/>
                        </w:rPr>
                        <w:t>I’d like to get you started on our latest project. I’ll provide a little background that will give some context.</w:t>
                      </w:r>
                    </w:p>
                    <w:p w14:paraId="3B810ECB" w14:textId="77777777" w:rsidR="00B753D6" w:rsidRPr="00B753D6" w:rsidRDefault="00B753D6" w:rsidP="00B753D6">
                      <w:pPr>
                        <w:rPr>
                          <w:color w:val="000000" w:themeColor="text1"/>
                        </w:rPr>
                      </w:pPr>
                      <w:r w:rsidRPr="00B753D6">
                        <w:rPr>
                          <w:color w:val="000000" w:themeColor="text1"/>
                        </w:rPr>
                        <w:t>With the number of submissions and interactions on TikTok each day, it’s challenging for our moderators to review each video, user comment, and content claim in a timely manner. You will assist us with the development of machine learning techniques that will assist in distinguishing between claims or opinions within content on the TikTok platform. The goal is to build a machine learning model with the capability to reliably classify user interaction data as a claim or opinion.</w:t>
                      </w:r>
                    </w:p>
                    <w:p w14:paraId="61216699" w14:textId="77777777" w:rsidR="00B753D6" w:rsidRPr="00B753D6" w:rsidRDefault="00B753D6" w:rsidP="00B753D6">
                      <w:pPr>
                        <w:rPr>
                          <w:color w:val="000000" w:themeColor="text1"/>
                        </w:rPr>
                      </w:pPr>
                      <w:r w:rsidRPr="00B753D6">
                        <w:rPr>
                          <w:color w:val="000000" w:themeColor="text1"/>
                        </w:rPr>
                        <w:t>For your first task, please draft a plan of action for the team. Include questions we need to answer before we get started on the project, important details to consider at the beginning of the project, and the milestones we'll likely need throughout the duration of the project. To help get you started, I’ll pass along some bullet points I’ve collected from stakeholders in an email.</w:t>
                      </w:r>
                    </w:p>
                    <w:p w14:paraId="5969E827" w14:textId="77777777" w:rsidR="00B753D6" w:rsidRPr="00B753D6" w:rsidRDefault="00B753D6" w:rsidP="00B753D6">
                      <w:pPr>
                        <w:rPr>
                          <w:color w:val="000000" w:themeColor="text1"/>
                        </w:rPr>
                      </w:pPr>
                      <w:r w:rsidRPr="00B753D6">
                        <w:rPr>
                          <w:color w:val="000000" w:themeColor="text1"/>
                        </w:rPr>
                        <w:t>I recall from your interview that you’ve completed a Google Careers Certificate on Advanced Data Analytics. I’ve heard great things about the Google certificates. I'm sure that you’ll be able to use those skills to help get this latest project started.</w:t>
                      </w:r>
                    </w:p>
                    <w:p w14:paraId="34D54356" w14:textId="6A9B33DD" w:rsidR="00B753D6" w:rsidRPr="00B753D6" w:rsidRDefault="00B753D6" w:rsidP="00B753D6">
                      <w:pPr>
                        <w:rPr>
                          <w:color w:val="000000" w:themeColor="text1"/>
                        </w:rPr>
                      </w:pPr>
                      <w:r w:rsidRPr="00B753D6">
                        <w:rPr>
                          <w:color w:val="000000" w:themeColor="text1"/>
                        </w:rPr>
                        <w:t>If you need anything as you are settling in, feel free to reach out.</w:t>
                      </w:r>
                    </w:p>
                    <w:p w14:paraId="74851966" w14:textId="77777777" w:rsidR="00B753D6" w:rsidRPr="00B753D6" w:rsidRDefault="00B753D6" w:rsidP="00B753D6">
                      <w:pPr>
                        <w:rPr>
                          <w:color w:val="000000" w:themeColor="text1"/>
                        </w:rPr>
                      </w:pPr>
                      <w:r w:rsidRPr="00B753D6">
                        <w:rPr>
                          <w:color w:val="000000" w:themeColor="text1"/>
                        </w:rPr>
                        <w:t>Rosie Mae Bradshaw</w:t>
                      </w:r>
                    </w:p>
                    <w:p w14:paraId="312C521F" w14:textId="77777777" w:rsidR="00B753D6" w:rsidRPr="00B753D6" w:rsidRDefault="00B753D6" w:rsidP="00B753D6">
                      <w:pPr>
                        <w:rPr>
                          <w:color w:val="000000" w:themeColor="text1"/>
                        </w:rPr>
                      </w:pPr>
                      <w:r w:rsidRPr="00B753D6">
                        <w:rPr>
                          <w:color w:val="000000" w:themeColor="text1"/>
                        </w:rPr>
                        <w:t>Data Analysis Manager</w:t>
                      </w:r>
                    </w:p>
                    <w:p w14:paraId="0C5730AD" w14:textId="77777777" w:rsidR="00B753D6" w:rsidRPr="00B753D6" w:rsidRDefault="00B753D6" w:rsidP="00B753D6">
                      <w:pPr>
                        <w:rPr>
                          <w:color w:val="000000" w:themeColor="text1"/>
                        </w:rPr>
                      </w:pPr>
                      <w:r w:rsidRPr="00B753D6">
                        <w:rPr>
                          <w:color w:val="000000" w:themeColor="text1"/>
                        </w:rPr>
                        <w:t>TikTok</w:t>
                      </w:r>
                    </w:p>
                    <w:p w14:paraId="79AD93CB" w14:textId="77777777" w:rsidR="00B753D6" w:rsidRPr="00B753D6" w:rsidRDefault="00B753D6" w:rsidP="00B753D6">
                      <w:pPr>
                        <w:jc w:val="center"/>
                        <w:rPr>
                          <w:color w:val="000000" w:themeColor="text1"/>
                        </w:rPr>
                      </w:pPr>
                    </w:p>
                  </w:txbxContent>
                </v:textbox>
              </v:rect>
            </w:pict>
          </mc:Fallback>
        </mc:AlternateContent>
      </w:r>
    </w:p>
    <w:p w14:paraId="7D916F10" w14:textId="77777777" w:rsidR="00B753D6" w:rsidRDefault="00B753D6" w:rsidP="00B753D6"/>
    <w:p w14:paraId="7D96BB19" w14:textId="77777777" w:rsidR="00B753D6" w:rsidRDefault="00B753D6" w:rsidP="00B753D6"/>
    <w:p w14:paraId="5223388B" w14:textId="77777777" w:rsidR="00B753D6" w:rsidRDefault="00B753D6" w:rsidP="00B753D6"/>
    <w:p w14:paraId="3CBB7C52" w14:textId="77777777" w:rsidR="00B753D6" w:rsidRDefault="00B753D6" w:rsidP="00B753D6"/>
    <w:p w14:paraId="4967859F" w14:textId="77777777" w:rsidR="00B753D6" w:rsidRDefault="00B753D6" w:rsidP="00B753D6"/>
    <w:p w14:paraId="33582EB9" w14:textId="77777777" w:rsidR="00B753D6" w:rsidRDefault="00B753D6" w:rsidP="00B753D6"/>
    <w:p w14:paraId="3851FFBE" w14:textId="77777777" w:rsidR="00B753D6" w:rsidRDefault="00B753D6" w:rsidP="00B753D6"/>
    <w:p w14:paraId="1D0F7BD3" w14:textId="77777777" w:rsidR="00B753D6" w:rsidRDefault="00B753D6" w:rsidP="00B753D6"/>
    <w:p w14:paraId="125F5FE3" w14:textId="77777777" w:rsidR="00B753D6" w:rsidRDefault="00B753D6" w:rsidP="00B753D6"/>
    <w:p w14:paraId="2351EA77" w14:textId="77777777" w:rsidR="00B753D6" w:rsidRDefault="00B753D6" w:rsidP="00B753D6"/>
    <w:p w14:paraId="49008DBC" w14:textId="77777777" w:rsidR="00B753D6" w:rsidRDefault="00B753D6" w:rsidP="00B753D6"/>
    <w:p w14:paraId="7DE6220E" w14:textId="77777777" w:rsidR="00B753D6" w:rsidRDefault="00B753D6" w:rsidP="00B753D6"/>
    <w:p w14:paraId="49BECA87" w14:textId="77777777" w:rsidR="00B753D6" w:rsidRDefault="00B753D6" w:rsidP="00B753D6"/>
    <w:p w14:paraId="5A0D9739" w14:textId="77777777" w:rsidR="00B753D6" w:rsidRDefault="00B753D6" w:rsidP="00B753D6"/>
    <w:p w14:paraId="07EDCC9E" w14:textId="77777777" w:rsidR="00B753D6" w:rsidRDefault="00B753D6" w:rsidP="00B753D6"/>
    <w:p w14:paraId="5ADF7015" w14:textId="77777777" w:rsidR="00B753D6" w:rsidRDefault="00B753D6" w:rsidP="00B753D6"/>
    <w:p w14:paraId="2E072A5B" w14:textId="77777777" w:rsidR="00B753D6" w:rsidRDefault="00B753D6" w:rsidP="00B753D6"/>
    <w:p w14:paraId="2234F921" w14:textId="77777777" w:rsidR="00B753D6" w:rsidRDefault="00B753D6" w:rsidP="00B753D6"/>
    <w:p w14:paraId="20C1F531" w14:textId="77777777" w:rsidR="00B753D6" w:rsidRDefault="00B753D6" w:rsidP="00B753D6"/>
    <w:p w14:paraId="52F378C5" w14:textId="65D866C4" w:rsidR="000B46FD" w:rsidRDefault="00B753D6" w:rsidP="00B753D6">
      <w:pPr>
        <w:pStyle w:val="Heading2"/>
      </w:pPr>
      <w:r>
        <w:lastRenderedPageBreak/>
        <w:t xml:space="preserve">Task 2: </w:t>
      </w:r>
      <w:r w:rsidR="001B3CD0">
        <w:t>Prepare Data</w:t>
      </w:r>
    </w:p>
    <w:p w14:paraId="0DF387AE" w14:textId="312DC25C" w:rsidR="00B753D6" w:rsidRDefault="00B753D6" w:rsidP="00B753D6">
      <w:r>
        <w:t xml:space="preserve">Previously, you were asked to complete a project proposal by your supervisor, Rosie Mae Bradshaw. You have received notice that the project proposal submitted by the team has been approved and your team has been given access to TikTok’s user data. To get clear insights, the data must be inspected, organized, and prepared for analysis. </w:t>
      </w:r>
    </w:p>
    <w:p w14:paraId="2D8AB681" w14:textId="4307667C" w:rsidR="00B753D6" w:rsidRDefault="00B753D6" w:rsidP="00B753D6">
      <w:r>
        <w:t xml:space="preserve">TikTok’s data team is in the earliest stages of the </w:t>
      </w:r>
      <w:proofErr w:type="gramStart"/>
      <w:r>
        <w:t>claims</w:t>
      </w:r>
      <w:proofErr w:type="gramEnd"/>
      <w:r>
        <w:t xml:space="preserve"> classification project. The following tasks are needed before the team can begin the data analysis process:</w:t>
      </w:r>
    </w:p>
    <w:p w14:paraId="307D8C5E" w14:textId="7FA5FF90" w:rsidR="00B753D6" w:rsidRDefault="00B753D6" w:rsidP="00B753D6">
      <w:pPr>
        <w:pStyle w:val="ListParagraph"/>
        <w:numPr>
          <w:ilvl w:val="0"/>
          <w:numId w:val="22"/>
        </w:numPr>
      </w:pPr>
      <w:r>
        <w:t xml:space="preserve">Build a </w:t>
      </w:r>
      <w:proofErr w:type="spellStart"/>
      <w:r>
        <w:t>dataframe</w:t>
      </w:r>
      <w:proofErr w:type="spellEnd"/>
      <w:r>
        <w:t xml:space="preserve"> for the TikTok dataset</w:t>
      </w:r>
    </w:p>
    <w:p w14:paraId="26E682CE" w14:textId="1E4A3233" w:rsidR="00B753D6" w:rsidRDefault="00B753D6" w:rsidP="00B753D6">
      <w:pPr>
        <w:pStyle w:val="ListParagraph"/>
        <w:numPr>
          <w:ilvl w:val="0"/>
          <w:numId w:val="22"/>
        </w:numPr>
      </w:pPr>
      <w:r>
        <w:t>Examine data type of each column</w:t>
      </w:r>
    </w:p>
    <w:p w14:paraId="1CB9FC65" w14:textId="7434DB85" w:rsidR="00B753D6" w:rsidRDefault="00B753D6" w:rsidP="00B753D6">
      <w:pPr>
        <w:pStyle w:val="ListParagraph"/>
        <w:numPr>
          <w:ilvl w:val="0"/>
          <w:numId w:val="22"/>
        </w:numPr>
      </w:pPr>
      <w:r>
        <w:t>Gather descriptive statistics</w:t>
      </w:r>
    </w:p>
    <w:p w14:paraId="316C0627" w14:textId="3BAC2E13" w:rsidR="00B753D6" w:rsidRDefault="001B3CD0" w:rsidP="00B753D6">
      <w:r>
        <w:rPr>
          <w:noProof/>
          <w14:ligatures w14:val="standardContextual"/>
        </w:rPr>
        <mc:AlternateContent>
          <mc:Choice Requires="wps">
            <w:drawing>
              <wp:anchor distT="0" distB="0" distL="114300" distR="114300" simplePos="0" relativeHeight="251661312" behindDoc="0" locked="0" layoutInCell="1" allowOverlap="1" wp14:anchorId="010BB2D9" wp14:editId="7E40CF40">
                <wp:simplePos x="0" y="0"/>
                <wp:positionH relativeFrom="column">
                  <wp:posOffset>-146957</wp:posOffset>
                </wp:positionH>
                <wp:positionV relativeFrom="paragraph">
                  <wp:posOffset>681263</wp:posOffset>
                </wp:positionV>
                <wp:extent cx="6629400" cy="4871357"/>
                <wp:effectExtent l="0" t="0" r="0" b="5715"/>
                <wp:wrapNone/>
                <wp:docPr id="961515745" name="Rectangle 3"/>
                <wp:cNvGraphicFramePr/>
                <a:graphic xmlns:a="http://schemas.openxmlformats.org/drawingml/2006/main">
                  <a:graphicData uri="http://schemas.microsoft.com/office/word/2010/wordprocessingShape">
                    <wps:wsp>
                      <wps:cNvSpPr/>
                      <wps:spPr>
                        <a:xfrm>
                          <a:off x="0" y="0"/>
                          <a:ext cx="6629400" cy="4871357"/>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0B7F7E7" w14:textId="77777777" w:rsidR="001B3CD0" w:rsidRPr="001B3CD0" w:rsidRDefault="001B3CD0" w:rsidP="001B3CD0">
                            <w:pPr>
                              <w:rPr>
                                <w:b/>
                                <w:bCs/>
                                <w:color w:val="000000" w:themeColor="text1"/>
                              </w:rPr>
                            </w:pPr>
                            <w:r w:rsidRPr="001B3CD0">
                              <w:rPr>
                                <w:b/>
                                <w:bCs/>
                                <w:color w:val="000000" w:themeColor="text1"/>
                              </w:rPr>
                              <w:t>Email from Rosie Mae Bradshaw, Data Science Manager</w:t>
                            </w:r>
                          </w:p>
                          <w:p w14:paraId="7CAE0CD7" w14:textId="77777777" w:rsidR="001B3CD0" w:rsidRPr="001B3CD0" w:rsidRDefault="001B3CD0" w:rsidP="001B3CD0">
                            <w:pPr>
                              <w:rPr>
                                <w:color w:val="000000" w:themeColor="text1"/>
                              </w:rPr>
                            </w:pPr>
                            <w:r w:rsidRPr="001B3CD0">
                              <w:rPr>
                                <w:color w:val="000000" w:themeColor="text1"/>
                              </w:rPr>
                              <w:t>Subject: help with coding notebook?</w:t>
                            </w:r>
                          </w:p>
                          <w:p w14:paraId="3C2F8F96" w14:textId="77777777" w:rsidR="001B3CD0" w:rsidRPr="001B3CD0" w:rsidRDefault="001B3CD0" w:rsidP="001B3CD0">
                            <w:pPr>
                              <w:rPr>
                                <w:color w:val="000000" w:themeColor="text1"/>
                              </w:rPr>
                            </w:pPr>
                            <w:r w:rsidRPr="001B3CD0">
                              <w:rPr>
                                <w:color w:val="000000" w:themeColor="text1"/>
                              </w:rPr>
                              <w:t>From: “Bradshaw, Rosie Mae” —</w:t>
                            </w:r>
                            <w:r w:rsidRPr="001B3CD0">
                              <w:rPr>
                                <w:color w:val="000000" w:themeColor="text1"/>
                              </w:rPr>
                              <w:t>rosiemaebradshaw@tiktok</w:t>
                            </w:r>
                          </w:p>
                          <w:p w14:paraId="07A45486" w14:textId="77777777" w:rsidR="001B3CD0" w:rsidRPr="001B3CD0" w:rsidRDefault="001B3CD0" w:rsidP="001B3CD0">
                            <w:pPr>
                              <w:rPr>
                                <w:color w:val="000000" w:themeColor="text1"/>
                              </w:rPr>
                            </w:pPr>
                            <w:r w:rsidRPr="001B3CD0">
                              <w:rPr>
                                <w:color w:val="000000" w:themeColor="text1"/>
                              </w:rPr>
                              <w:t>Cc: “Rainier, Orion”—orionrainier@tiktok</w:t>
                            </w:r>
                          </w:p>
                          <w:p w14:paraId="464B42CA" w14:textId="77777777" w:rsidR="001B3CD0" w:rsidRPr="001B3CD0" w:rsidRDefault="001B3CD0" w:rsidP="001B3CD0">
                            <w:pPr>
                              <w:rPr>
                                <w:color w:val="000000" w:themeColor="text1"/>
                              </w:rPr>
                            </w:pPr>
                            <w:r w:rsidRPr="001B3CD0">
                              <w:rPr>
                                <w:color w:val="000000" w:themeColor="text1"/>
                              </w:rPr>
                              <w:t>Good morning,</w:t>
                            </w:r>
                          </w:p>
                          <w:p w14:paraId="504E1C5E" w14:textId="77777777" w:rsidR="001B3CD0" w:rsidRPr="001B3CD0" w:rsidRDefault="001B3CD0" w:rsidP="001B3CD0">
                            <w:pPr>
                              <w:rPr>
                                <w:color w:val="000000" w:themeColor="text1"/>
                              </w:rPr>
                            </w:pPr>
                            <w:r w:rsidRPr="001B3CD0">
                              <w:rPr>
                                <w:color w:val="000000" w:themeColor="text1"/>
                              </w:rPr>
                              <w:t>I have a couple of updates on our latest project. The leadership team has approved the project proposal that we completed previously. Thanks for all of your great work so far. Additionally, I just received an email from our Project Management Officer, Mary Joanna Rodgers that the data team is clear to proceed.</w:t>
                            </w:r>
                          </w:p>
                          <w:p w14:paraId="5FA32BF2" w14:textId="77777777" w:rsidR="001B3CD0" w:rsidRPr="001B3CD0" w:rsidRDefault="001B3CD0" w:rsidP="001B3CD0">
                            <w:pPr>
                              <w:rPr>
                                <w:color w:val="000000" w:themeColor="text1"/>
                              </w:rPr>
                            </w:pPr>
                            <w:r w:rsidRPr="001B3CD0">
                              <w:rPr>
                                <w:color w:val="000000" w:themeColor="text1"/>
                              </w:rPr>
                              <w:t xml:space="preserve">Before we begin the process of Exploratory Data Analysis (EDA), we could really use your help with coding and prepping the data. During your interview you mentioned that you worked with Python specifically in the Google certificate program you completed. That experience sounds applicable here. </w:t>
                            </w:r>
                          </w:p>
                          <w:p w14:paraId="11D9CF0A" w14:textId="77777777" w:rsidR="001B3CD0" w:rsidRPr="001B3CD0" w:rsidRDefault="001B3CD0" w:rsidP="001B3CD0">
                            <w:pPr>
                              <w:rPr>
                                <w:color w:val="000000" w:themeColor="text1"/>
                              </w:rPr>
                            </w:pPr>
                            <w:r w:rsidRPr="001B3CD0">
                              <w:rPr>
                                <w:color w:val="000000" w:themeColor="text1"/>
                              </w:rPr>
                              <w:t xml:space="preserve">Orion Rainier (Cc’d above) started a Jupyter notebook with the relevant dataset (attached). Orion is very involved in the final stages of another project. I’m sure your assistance in completing the coding and setting up the notebook for the project would be greatly appreciated. </w:t>
                            </w:r>
                          </w:p>
                          <w:p w14:paraId="6BE86A3A" w14:textId="77777777" w:rsidR="001B3CD0" w:rsidRPr="001B3CD0" w:rsidRDefault="001B3CD0" w:rsidP="001B3CD0">
                            <w:pPr>
                              <w:rPr>
                                <w:color w:val="000000" w:themeColor="text1"/>
                              </w:rPr>
                            </w:pPr>
                            <w:r w:rsidRPr="001B3CD0">
                              <w:rPr>
                                <w:color w:val="000000" w:themeColor="text1"/>
                              </w:rPr>
                              <w:t xml:space="preserve">Orion, do you mind sharing the details? </w:t>
                            </w:r>
                          </w:p>
                          <w:p w14:paraId="4E402ABB" w14:textId="77777777" w:rsidR="001B3CD0" w:rsidRPr="001B3CD0" w:rsidRDefault="001B3CD0" w:rsidP="001B3CD0">
                            <w:pPr>
                              <w:rPr>
                                <w:color w:val="000000" w:themeColor="text1"/>
                              </w:rPr>
                            </w:pPr>
                            <w:r w:rsidRPr="001B3CD0">
                              <w:rPr>
                                <w:color w:val="000000" w:themeColor="text1"/>
                              </w:rPr>
                              <w:t xml:space="preserve">Humblest regards, </w:t>
                            </w:r>
                          </w:p>
                          <w:p w14:paraId="0EB424EC" w14:textId="77777777" w:rsidR="001B3CD0" w:rsidRDefault="001B3CD0" w:rsidP="001B3CD0">
                            <w:pPr>
                              <w:rPr>
                                <w:color w:val="000000" w:themeColor="text1"/>
                              </w:rPr>
                            </w:pPr>
                            <w:r w:rsidRPr="001B3CD0">
                              <w:rPr>
                                <w:color w:val="000000" w:themeColor="text1"/>
                              </w:rPr>
                              <w:t xml:space="preserve">Rosie Mae Bradshaw </w:t>
                            </w:r>
                          </w:p>
                          <w:p w14:paraId="7A692EEA" w14:textId="77777777" w:rsidR="001B3CD0" w:rsidRDefault="001B3CD0" w:rsidP="001B3CD0">
                            <w:pPr>
                              <w:rPr>
                                <w:color w:val="000000" w:themeColor="text1"/>
                              </w:rPr>
                            </w:pPr>
                          </w:p>
                          <w:p w14:paraId="319F6B55" w14:textId="77777777" w:rsidR="001B3CD0" w:rsidRDefault="001B3CD0" w:rsidP="001B3CD0">
                            <w:pPr>
                              <w:rPr>
                                <w:color w:val="000000" w:themeColor="text1"/>
                              </w:rPr>
                            </w:pPr>
                          </w:p>
                          <w:p w14:paraId="393BAF8C" w14:textId="77777777" w:rsidR="001B3CD0" w:rsidRDefault="001B3CD0" w:rsidP="001B3CD0">
                            <w:pPr>
                              <w:rPr>
                                <w:color w:val="000000" w:themeColor="text1"/>
                              </w:rPr>
                            </w:pPr>
                          </w:p>
                          <w:p w14:paraId="0C66764C" w14:textId="77777777" w:rsidR="001B3CD0" w:rsidRDefault="001B3CD0" w:rsidP="001B3CD0">
                            <w:pPr>
                              <w:rPr>
                                <w:color w:val="000000" w:themeColor="text1"/>
                              </w:rPr>
                            </w:pPr>
                          </w:p>
                          <w:p w14:paraId="747A1FC1" w14:textId="77777777" w:rsidR="001B3CD0" w:rsidRDefault="001B3CD0" w:rsidP="001B3CD0">
                            <w:pPr>
                              <w:rPr>
                                <w:color w:val="000000" w:themeColor="text1"/>
                              </w:rPr>
                            </w:pPr>
                          </w:p>
                          <w:p w14:paraId="6C30157D" w14:textId="77777777" w:rsidR="001B3CD0" w:rsidRDefault="001B3CD0" w:rsidP="001B3CD0">
                            <w:pPr>
                              <w:rPr>
                                <w:color w:val="000000" w:themeColor="text1"/>
                              </w:rPr>
                            </w:pPr>
                          </w:p>
                          <w:p w14:paraId="45EB7929" w14:textId="77777777" w:rsidR="001B3CD0" w:rsidRDefault="001B3CD0" w:rsidP="001B3CD0">
                            <w:pPr>
                              <w:rPr>
                                <w:color w:val="000000" w:themeColor="text1"/>
                              </w:rPr>
                            </w:pPr>
                          </w:p>
                          <w:p w14:paraId="4939569D" w14:textId="77777777" w:rsidR="001B3CD0" w:rsidRDefault="001B3CD0" w:rsidP="001B3CD0">
                            <w:pPr>
                              <w:rPr>
                                <w:color w:val="000000" w:themeColor="text1"/>
                              </w:rPr>
                            </w:pPr>
                          </w:p>
                          <w:p w14:paraId="5A8984A6" w14:textId="77777777" w:rsidR="001B3CD0" w:rsidRDefault="001B3CD0" w:rsidP="001B3CD0">
                            <w:pPr>
                              <w:rPr>
                                <w:color w:val="000000" w:themeColor="text1"/>
                              </w:rPr>
                            </w:pPr>
                          </w:p>
                          <w:p w14:paraId="2BBDFCDF" w14:textId="77777777" w:rsidR="001B3CD0" w:rsidRDefault="001B3CD0" w:rsidP="001B3CD0">
                            <w:pPr>
                              <w:rPr>
                                <w:color w:val="000000" w:themeColor="text1"/>
                              </w:rPr>
                            </w:pPr>
                          </w:p>
                          <w:p w14:paraId="757C6D32" w14:textId="77777777" w:rsidR="001B3CD0" w:rsidRDefault="001B3CD0" w:rsidP="001B3CD0">
                            <w:pPr>
                              <w:rPr>
                                <w:color w:val="000000" w:themeColor="text1"/>
                              </w:rPr>
                            </w:pPr>
                          </w:p>
                          <w:p w14:paraId="69854D3D" w14:textId="77777777" w:rsidR="001B3CD0" w:rsidRPr="001B3CD0" w:rsidRDefault="001B3CD0" w:rsidP="001B3CD0">
                            <w:pPr>
                              <w:rPr>
                                <w:color w:val="000000" w:themeColor="text1"/>
                              </w:rPr>
                            </w:pPr>
                          </w:p>
                          <w:p w14:paraId="5B5F1531" w14:textId="77777777" w:rsidR="001B3CD0" w:rsidRPr="001B3CD0" w:rsidRDefault="001B3CD0" w:rsidP="001B3CD0">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0BB2D9" id="Rectangle 3" o:spid="_x0000_s1028" style="position:absolute;margin-left:-11.55pt;margin-top:53.65pt;width:522pt;height:383.5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" fillcolor="#d8d8d8 [2732]" stroked="f" strokeweight="2pt">
                <v:textbox>
                  <w:txbxContent>
                    <w:p w14:paraId="10B7F7E7" w14:textId="77777777" w:rsidR="001B3CD0" w:rsidRPr="001B3CD0" w:rsidRDefault="001B3CD0" w:rsidP="001B3CD0">
                      <w:pPr>
                        <w:rPr>
                          <w:b/>
                          <w:bCs/>
                          <w:color w:val="000000" w:themeColor="text1"/>
                        </w:rPr>
                      </w:pPr>
                      <w:r w:rsidRPr="001B3CD0">
                        <w:rPr>
                          <w:b/>
                          <w:bCs/>
                          <w:color w:val="000000" w:themeColor="text1"/>
                        </w:rPr>
                        <w:t>Email from Rosie Mae Bradshaw, Data Science Manager</w:t>
                      </w:r>
                    </w:p>
                    <w:p w14:paraId="7CAE0CD7" w14:textId="77777777" w:rsidR="001B3CD0" w:rsidRPr="001B3CD0" w:rsidRDefault="001B3CD0" w:rsidP="001B3CD0">
                      <w:pPr>
                        <w:rPr>
                          <w:color w:val="000000" w:themeColor="text1"/>
                        </w:rPr>
                      </w:pPr>
                      <w:r w:rsidRPr="001B3CD0">
                        <w:rPr>
                          <w:color w:val="000000" w:themeColor="text1"/>
                        </w:rPr>
                        <w:t>Subject: help with coding notebook?</w:t>
                      </w:r>
                    </w:p>
                    <w:p w14:paraId="3C2F8F96" w14:textId="77777777" w:rsidR="001B3CD0" w:rsidRPr="001B3CD0" w:rsidRDefault="001B3CD0" w:rsidP="001B3CD0">
                      <w:pPr>
                        <w:rPr>
                          <w:color w:val="000000" w:themeColor="text1"/>
                        </w:rPr>
                      </w:pPr>
                      <w:r w:rsidRPr="001B3CD0">
                        <w:rPr>
                          <w:color w:val="000000" w:themeColor="text1"/>
                        </w:rPr>
                        <w:t>From: “Bradshaw, Rosie Mae” —</w:t>
                      </w:r>
                      <w:proofErr w:type="spellStart"/>
                      <w:r w:rsidRPr="001B3CD0">
                        <w:rPr>
                          <w:color w:val="000000" w:themeColor="text1"/>
                        </w:rPr>
                        <w:t>rosiemaebradshaw@tiktok</w:t>
                      </w:r>
                      <w:proofErr w:type="spellEnd"/>
                    </w:p>
                    <w:p w14:paraId="07A45486" w14:textId="77777777" w:rsidR="001B3CD0" w:rsidRPr="001B3CD0" w:rsidRDefault="001B3CD0" w:rsidP="001B3CD0">
                      <w:pPr>
                        <w:rPr>
                          <w:color w:val="000000" w:themeColor="text1"/>
                        </w:rPr>
                      </w:pPr>
                      <w:r w:rsidRPr="001B3CD0">
                        <w:rPr>
                          <w:color w:val="000000" w:themeColor="text1"/>
                        </w:rPr>
                        <w:t>Cc: “Rainier, Orion”—</w:t>
                      </w:r>
                      <w:proofErr w:type="spellStart"/>
                      <w:r w:rsidRPr="001B3CD0">
                        <w:rPr>
                          <w:color w:val="000000" w:themeColor="text1"/>
                        </w:rPr>
                        <w:t>orionrainier@tiktok</w:t>
                      </w:r>
                      <w:proofErr w:type="spellEnd"/>
                    </w:p>
                    <w:p w14:paraId="464B42CA" w14:textId="77777777" w:rsidR="001B3CD0" w:rsidRPr="001B3CD0" w:rsidRDefault="001B3CD0" w:rsidP="001B3CD0">
                      <w:pPr>
                        <w:rPr>
                          <w:color w:val="000000" w:themeColor="text1"/>
                        </w:rPr>
                      </w:pPr>
                      <w:r w:rsidRPr="001B3CD0">
                        <w:rPr>
                          <w:color w:val="000000" w:themeColor="text1"/>
                        </w:rPr>
                        <w:t>Good morning,</w:t>
                      </w:r>
                    </w:p>
                    <w:p w14:paraId="504E1C5E" w14:textId="77777777" w:rsidR="001B3CD0" w:rsidRPr="001B3CD0" w:rsidRDefault="001B3CD0" w:rsidP="001B3CD0">
                      <w:pPr>
                        <w:rPr>
                          <w:color w:val="000000" w:themeColor="text1"/>
                        </w:rPr>
                      </w:pPr>
                      <w:r w:rsidRPr="001B3CD0">
                        <w:rPr>
                          <w:color w:val="000000" w:themeColor="text1"/>
                        </w:rPr>
                        <w:t>I have a couple of updates on our latest project. The leadership team has approved the project proposal that we completed previously. Thanks for all of your great work so far. Additionally, I just received an email from our Project Management Officer, Mary Joanna Rodgers that the data team is clear to proceed.</w:t>
                      </w:r>
                    </w:p>
                    <w:p w14:paraId="5FA32BF2" w14:textId="77777777" w:rsidR="001B3CD0" w:rsidRPr="001B3CD0" w:rsidRDefault="001B3CD0" w:rsidP="001B3CD0">
                      <w:pPr>
                        <w:rPr>
                          <w:color w:val="000000" w:themeColor="text1"/>
                        </w:rPr>
                      </w:pPr>
                      <w:r w:rsidRPr="001B3CD0">
                        <w:rPr>
                          <w:color w:val="000000" w:themeColor="text1"/>
                        </w:rPr>
                        <w:t xml:space="preserve">Before we begin the process of Exploratory Data Analysis (EDA), we could really use your help with coding and prepping the data. During your interview you mentioned that you worked with Python specifically in the Google certificate program you completed. That experience sounds applicable here. </w:t>
                      </w:r>
                    </w:p>
                    <w:p w14:paraId="11D9CF0A" w14:textId="77777777" w:rsidR="001B3CD0" w:rsidRPr="001B3CD0" w:rsidRDefault="001B3CD0" w:rsidP="001B3CD0">
                      <w:pPr>
                        <w:rPr>
                          <w:color w:val="000000" w:themeColor="text1"/>
                        </w:rPr>
                      </w:pPr>
                      <w:r w:rsidRPr="001B3CD0">
                        <w:rPr>
                          <w:color w:val="000000" w:themeColor="text1"/>
                        </w:rPr>
                        <w:t xml:space="preserve">Orion Rainier (Cc’d above) started a </w:t>
                      </w:r>
                      <w:proofErr w:type="spellStart"/>
                      <w:r w:rsidRPr="001B3CD0">
                        <w:rPr>
                          <w:color w:val="000000" w:themeColor="text1"/>
                        </w:rPr>
                        <w:t>Jupyter</w:t>
                      </w:r>
                      <w:proofErr w:type="spellEnd"/>
                      <w:r w:rsidRPr="001B3CD0">
                        <w:rPr>
                          <w:color w:val="000000" w:themeColor="text1"/>
                        </w:rPr>
                        <w:t xml:space="preserve"> notebook with the relevant dataset (attached). Orion is very involved in the final stages of another project. I’m sure your assistance in completing the coding and setting up the notebook for the project would be greatly appreciated. </w:t>
                      </w:r>
                    </w:p>
                    <w:p w14:paraId="6BE86A3A" w14:textId="77777777" w:rsidR="001B3CD0" w:rsidRPr="001B3CD0" w:rsidRDefault="001B3CD0" w:rsidP="001B3CD0">
                      <w:pPr>
                        <w:rPr>
                          <w:color w:val="000000" w:themeColor="text1"/>
                        </w:rPr>
                      </w:pPr>
                      <w:r w:rsidRPr="001B3CD0">
                        <w:rPr>
                          <w:color w:val="000000" w:themeColor="text1"/>
                        </w:rPr>
                        <w:t xml:space="preserve">Orion, do you mind sharing the details? </w:t>
                      </w:r>
                    </w:p>
                    <w:p w14:paraId="4E402ABB" w14:textId="77777777" w:rsidR="001B3CD0" w:rsidRPr="001B3CD0" w:rsidRDefault="001B3CD0" w:rsidP="001B3CD0">
                      <w:pPr>
                        <w:rPr>
                          <w:color w:val="000000" w:themeColor="text1"/>
                        </w:rPr>
                      </w:pPr>
                      <w:r w:rsidRPr="001B3CD0">
                        <w:rPr>
                          <w:color w:val="000000" w:themeColor="text1"/>
                        </w:rPr>
                        <w:t xml:space="preserve">Humblest regards, </w:t>
                      </w:r>
                    </w:p>
                    <w:p w14:paraId="0EB424EC" w14:textId="77777777" w:rsidR="001B3CD0" w:rsidRDefault="001B3CD0" w:rsidP="001B3CD0">
                      <w:pPr>
                        <w:rPr>
                          <w:color w:val="000000" w:themeColor="text1"/>
                        </w:rPr>
                      </w:pPr>
                      <w:r w:rsidRPr="001B3CD0">
                        <w:rPr>
                          <w:color w:val="000000" w:themeColor="text1"/>
                        </w:rPr>
                        <w:t xml:space="preserve">Rosie Mae Bradshaw </w:t>
                      </w:r>
                    </w:p>
                    <w:p w14:paraId="7A692EEA" w14:textId="77777777" w:rsidR="001B3CD0" w:rsidRDefault="001B3CD0" w:rsidP="001B3CD0">
                      <w:pPr>
                        <w:rPr>
                          <w:color w:val="000000" w:themeColor="text1"/>
                        </w:rPr>
                      </w:pPr>
                    </w:p>
                    <w:p w14:paraId="319F6B55" w14:textId="77777777" w:rsidR="001B3CD0" w:rsidRDefault="001B3CD0" w:rsidP="001B3CD0">
                      <w:pPr>
                        <w:rPr>
                          <w:color w:val="000000" w:themeColor="text1"/>
                        </w:rPr>
                      </w:pPr>
                    </w:p>
                    <w:p w14:paraId="393BAF8C" w14:textId="77777777" w:rsidR="001B3CD0" w:rsidRDefault="001B3CD0" w:rsidP="001B3CD0">
                      <w:pPr>
                        <w:rPr>
                          <w:color w:val="000000" w:themeColor="text1"/>
                        </w:rPr>
                      </w:pPr>
                    </w:p>
                    <w:p w14:paraId="0C66764C" w14:textId="77777777" w:rsidR="001B3CD0" w:rsidRDefault="001B3CD0" w:rsidP="001B3CD0">
                      <w:pPr>
                        <w:rPr>
                          <w:color w:val="000000" w:themeColor="text1"/>
                        </w:rPr>
                      </w:pPr>
                    </w:p>
                    <w:p w14:paraId="747A1FC1" w14:textId="77777777" w:rsidR="001B3CD0" w:rsidRDefault="001B3CD0" w:rsidP="001B3CD0">
                      <w:pPr>
                        <w:rPr>
                          <w:color w:val="000000" w:themeColor="text1"/>
                        </w:rPr>
                      </w:pPr>
                    </w:p>
                    <w:p w14:paraId="6C30157D" w14:textId="77777777" w:rsidR="001B3CD0" w:rsidRDefault="001B3CD0" w:rsidP="001B3CD0">
                      <w:pPr>
                        <w:rPr>
                          <w:color w:val="000000" w:themeColor="text1"/>
                        </w:rPr>
                      </w:pPr>
                    </w:p>
                    <w:p w14:paraId="45EB7929" w14:textId="77777777" w:rsidR="001B3CD0" w:rsidRDefault="001B3CD0" w:rsidP="001B3CD0">
                      <w:pPr>
                        <w:rPr>
                          <w:color w:val="000000" w:themeColor="text1"/>
                        </w:rPr>
                      </w:pPr>
                    </w:p>
                    <w:p w14:paraId="4939569D" w14:textId="77777777" w:rsidR="001B3CD0" w:rsidRDefault="001B3CD0" w:rsidP="001B3CD0">
                      <w:pPr>
                        <w:rPr>
                          <w:color w:val="000000" w:themeColor="text1"/>
                        </w:rPr>
                      </w:pPr>
                    </w:p>
                    <w:p w14:paraId="5A8984A6" w14:textId="77777777" w:rsidR="001B3CD0" w:rsidRDefault="001B3CD0" w:rsidP="001B3CD0">
                      <w:pPr>
                        <w:rPr>
                          <w:color w:val="000000" w:themeColor="text1"/>
                        </w:rPr>
                      </w:pPr>
                    </w:p>
                    <w:p w14:paraId="2BBDFCDF" w14:textId="77777777" w:rsidR="001B3CD0" w:rsidRDefault="001B3CD0" w:rsidP="001B3CD0">
                      <w:pPr>
                        <w:rPr>
                          <w:color w:val="000000" w:themeColor="text1"/>
                        </w:rPr>
                      </w:pPr>
                    </w:p>
                    <w:p w14:paraId="757C6D32" w14:textId="77777777" w:rsidR="001B3CD0" w:rsidRDefault="001B3CD0" w:rsidP="001B3CD0">
                      <w:pPr>
                        <w:rPr>
                          <w:color w:val="000000" w:themeColor="text1"/>
                        </w:rPr>
                      </w:pPr>
                    </w:p>
                    <w:p w14:paraId="69854D3D" w14:textId="77777777" w:rsidR="001B3CD0" w:rsidRPr="001B3CD0" w:rsidRDefault="001B3CD0" w:rsidP="001B3CD0">
                      <w:pPr>
                        <w:rPr>
                          <w:color w:val="000000" w:themeColor="text1"/>
                        </w:rPr>
                      </w:pPr>
                    </w:p>
                    <w:p w14:paraId="5B5F1531" w14:textId="77777777" w:rsidR="001B3CD0" w:rsidRPr="001B3CD0" w:rsidRDefault="001B3CD0" w:rsidP="001B3CD0">
                      <w:pPr>
                        <w:jc w:val="center"/>
                        <w:rPr>
                          <w:color w:val="000000" w:themeColor="text1"/>
                        </w:rPr>
                      </w:pPr>
                    </w:p>
                  </w:txbxContent>
                </v:textbox>
              </v:rect>
            </w:pict>
          </mc:Fallback>
        </mc:AlternateContent>
      </w:r>
      <w:r w:rsidR="00B753D6">
        <w:t xml:space="preserve">You discover two new emails in your inbox: one from your supervisor, Rosie Mae Bradshaw, and one from Willow </w:t>
      </w:r>
      <w:proofErr w:type="spellStart"/>
      <w:r w:rsidR="00B753D6">
        <w:t>Jaffey</w:t>
      </w:r>
      <w:proofErr w:type="spellEnd"/>
      <w:r w:rsidR="00B753D6">
        <w:t>, the data team’s Data Science Lead</w:t>
      </w:r>
      <w:r w:rsidR="00652C38">
        <w:t>.</w:t>
      </w:r>
    </w:p>
    <w:p w14:paraId="7C72D905" w14:textId="77777777" w:rsidR="00B753D6" w:rsidRDefault="00B753D6" w:rsidP="00B753D6"/>
    <w:p w14:paraId="5E0F2CA0" w14:textId="77777777" w:rsidR="00B753D6" w:rsidRDefault="00B753D6" w:rsidP="00B753D6"/>
    <w:p w14:paraId="35227088" w14:textId="77777777" w:rsidR="001B3CD0" w:rsidRDefault="001B3CD0" w:rsidP="00B753D6"/>
    <w:p w14:paraId="70A47A1A" w14:textId="77777777" w:rsidR="001B3CD0" w:rsidRDefault="001B3CD0" w:rsidP="00B753D6"/>
    <w:p w14:paraId="57688DE1" w14:textId="77777777" w:rsidR="001B3CD0" w:rsidRDefault="001B3CD0" w:rsidP="00B753D6"/>
    <w:p w14:paraId="6D07B04B" w14:textId="77777777" w:rsidR="001B3CD0" w:rsidRDefault="001B3CD0" w:rsidP="00B753D6"/>
    <w:p w14:paraId="1F2ADD9F" w14:textId="77777777" w:rsidR="001B3CD0" w:rsidRDefault="001B3CD0" w:rsidP="00B753D6"/>
    <w:p w14:paraId="63D0EA5B" w14:textId="77777777" w:rsidR="001B3CD0" w:rsidRDefault="001B3CD0" w:rsidP="00B753D6"/>
    <w:p w14:paraId="184CFDB3" w14:textId="77777777" w:rsidR="001B3CD0" w:rsidRDefault="001B3CD0" w:rsidP="00B753D6"/>
    <w:p w14:paraId="03B863C2" w14:textId="77777777" w:rsidR="001B3CD0" w:rsidRDefault="001B3CD0" w:rsidP="00B753D6"/>
    <w:p w14:paraId="1373711B" w14:textId="77777777" w:rsidR="001B3CD0" w:rsidRDefault="001B3CD0" w:rsidP="00B753D6"/>
    <w:p w14:paraId="3AEE45D2" w14:textId="77777777" w:rsidR="001B3CD0" w:rsidRDefault="001B3CD0" w:rsidP="00B753D6"/>
    <w:p w14:paraId="393CC510" w14:textId="77777777" w:rsidR="001B3CD0" w:rsidRDefault="001B3CD0" w:rsidP="00B753D6"/>
    <w:p w14:paraId="7C79451A" w14:textId="77777777" w:rsidR="001B3CD0" w:rsidRDefault="001B3CD0" w:rsidP="00B753D6"/>
    <w:p w14:paraId="322F7BE1" w14:textId="77777777" w:rsidR="001B3CD0" w:rsidRDefault="001B3CD0" w:rsidP="00B753D6"/>
    <w:p w14:paraId="1B49065E" w14:textId="77777777" w:rsidR="001B3CD0" w:rsidRDefault="001B3CD0" w:rsidP="00B753D6"/>
    <w:p w14:paraId="3F53D175" w14:textId="15A3598C" w:rsidR="001B3CD0" w:rsidRDefault="001B3CD0" w:rsidP="00B753D6">
      <w:r>
        <w:rPr>
          <w:noProof/>
          <w14:ligatures w14:val="standardContextual"/>
        </w:rPr>
        <w:lastRenderedPageBreak/>
        <mc:AlternateContent>
          <mc:Choice Requires="wps">
            <w:drawing>
              <wp:anchor distT="0" distB="0" distL="114300" distR="114300" simplePos="0" relativeHeight="251662336" behindDoc="0" locked="0" layoutInCell="1" allowOverlap="1" wp14:anchorId="36AEFCBE" wp14:editId="10A94D26">
                <wp:simplePos x="0" y="0"/>
                <wp:positionH relativeFrom="column">
                  <wp:posOffset>-108857</wp:posOffset>
                </wp:positionH>
                <wp:positionV relativeFrom="paragraph">
                  <wp:posOffset>7802</wp:posOffset>
                </wp:positionV>
                <wp:extent cx="6596743" cy="7630886"/>
                <wp:effectExtent l="0" t="0" r="0" b="8255"/>
                <wp:wrapNone/>
                <wp:docPr id="245031561" name="Rectangle 4"/>
                <wp:cNvGraphicFramePr/>
                <a:graphic xmlns:a="http://schemas.openxmlformats.org/drawingml/2006/main">
                  <a:graphicData uri="http://schemas.microsoft.com/office/word/2010/wordprocessingShape">
                    <wps:wsp>
                      <wps:cNvSpPr/>
                      <wps:spPr>
                        <a:xfrm>
                          <a:off x="0" y="0"/>
                          <a:ext cx="6596743" cy="7630886"/>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691A4A0" w14:textId="645F5258" w:rsidR="001B3CD0" w:rsidRPr="001B3CD0" w:rsidRDefault="001B3CD0" w:rsidP="001B3CD0">
                            <w:pPr>
                              <w:rPr>
                                <w:b/>
                                <w:bCs/>
                                <w:color w:val="000000" w:themeColor="text1"/>
                              </w:rPr>
                            </w:pPr>
                            <w:r w:rsidRPr="001B3CD0">
                              <w:rPr>
                                <w:b/>
                                <w:bCs/>
                                <w:color w:val="000000" w:themeColor="text1"/>
                              </w:rPr>
                              <w:t>Email from Orion Rainier, Data Scientist</w:t>
                            </w:r>
                          </w:p>
                          <w:p w14:paraId="07D9B159" w14:textId="37E6F8C0" w:rsidR="001B3CD0" w:rsidRPr="001B3CD0" w:rsidRDefault="001B3CD0" w:rsidP="001B3CD0">
                            <w:pPr>
                              <w:rPr>
                                <w:color w:val="000000" w:themeColor="text1"/>
                              </w:rPr>
                            </w:pPr>
                            <w:r w:rsidRPr="001B3CD0">
                              <w:rPr>
                                <w:color w:val="000000" w:themeColor="text1"/>
                              </w:rPr>
                              <w:t>Subject: RE: Help with coding notebook?</w:t>
                            </w:r>
                          </w:p>
                          <w:p w14:paraId="41EC10BC" w14:textId="32E19E1D" w:rsidR="001B3CD0" w:rsidRPr="001B3CD0" w:rsidRDefault="001B3CD0" w:rsidP="001B3CD0">
                            <w:pPr>
                              <w:rPr>
                                <w:color w:val="000000" w:themeColor="text1"/>
                              </w:rPr>
                            </w:pPr>
                            <w:r w:rsidRPr="001B3CD0">
                              <w:rPr>
                                <w:color w:val="000000" w:themeColor="text1"/>
                              </w:rPr>
                              <w:t>From: “Rainier, Orion”—</w:t>
                            </w:r>
                            <w:r w:rsidRPr="001B3CD0">
                              <w:rPr>
                                <w:color w:val="000000" w:themeColor="text1"/>
                              </w:rPr>
                              <w:t>orionrainier@tiktok</w:t>
                            </w:r>
                          </w:p>
                          <w:p w14:paraId="0770AC23" w14:textId="147B9980" w:rsidR="001B3CD0" w:rsidRPr="001B3CD0" w:rsidRDefault="001B3CD0" w:rsidP="001B3CD0">
                            <w:pPr>
                              <w:rPr>
                                <w:color w:val="000000" w:themeColor="text1"/>
                              </w:rPr>
                            </w:pPr>
                            <w:r w:rsidRPr="001B3CD0">
                              <w:rPr>
                                <w:color w:val="000000" w:themeColor="text1"/>
                              </w:rPr>
                              <w:t>Cc: “Bradshaw, Rosie Mae” —rosiemaebradshaw@tiktok</w:t>
                            </w:r>
                          </w:p>
                          <w:p w14:paraId="7337B3A5" w14:textId="64BC8A9B" w:rsidR="001B3CD0" w:rsidRPr="001B3CD0" w:rsidRDefault="001B3CD0" w:rsidP="001B3CD0">
                            <w:pPr>
                              <w:rPr>
                                <w:color w:val="000000" w:themeColor="text1"/>
                              </w:rPr>
                            </w:pPr>
                            <w:r w:rsidRPr="001B3CD0">
                              <w:rPr>
                                <w:color w:val="000000" w:themeColor="text1"/>
                              </w:rPr>
                              <w:t xml:space="preserve">Nice to meet you (virtually)! </w:t>
                            </w:r>
                          </w:p>
                          <w:p w14:paraId="32CFCB00" w14:textId="301E449C" w:rsidR="001B3CD0" w:rsidRPr="001B3CD0" w:rsidRDefault="001B3CD0" w:rsidP="001B3CD0">
                            <w:pPr>
                              <w:rPr>
                                <w:color w:val="000000" w:themeColor="text1"/>
                              </w:rPr>
                            </w:pPr>
                            <w:r w:rsidRPr="001B3CD0">
                              <w:rPr>
                                <w:color w:val="000000" w:themeColor="text1"/>
                              </w:rPr>
                              <w:t xml:space="preserve">Hope you have enjoyed your first few weeks! </w:t>
                            </w:r>
                          </w:p>
                          <w:p w14:paraId="1AD998DB" w14:textId="143AE885" w:rsidR="001B3CD0" w:rsidRPr="001B3CD0" w:rsidRDefault="001B3CD0" w:rsidP="001B3CD0">
                            <w:pPr>
                              <w:rPr>
                                <w:color w:val="000000" w:themeColor="text1"/>
                              </w:rPr>
                            </w:pPr>
                            <w:r w:rsidRPr="001B3CD0">
                              <w:rPr>
                                <w:color w:val="000000" w:themeColor="text1"/>
                              </w:rPr>
                              <w:t xml:space="preserve">With the project proposal approved, we are ready to begin the process of preparing the claim classification data. The goal of this project is to ultimately build a machine learning model that can streamline the claims process by identifying whether statements made in videos are claims or opinions. </w:t>
                            </w:r>
                          </w:p>
                          <w:p w14:paraId="61B5CDCA" w14:textId="32F6F39C" w:rsidR="001B3CD0" w:rsidRPr="001B3CD0" w:rsidRDefault="001B3CD0" w:rsidP="001B3CD0">
                            <w:pPr>
                              <w:rPr>
                                <w:color w:val="000000" w:themeColor="text1"/>
                              </w:rPr>
                            </w:pPr>
                            <w:r w:rsidRPr="001B3CD0">
                              <w:rPr>
                                <w:color w:val="000000" w:themeColor="text1"/>
                              </w:rPr>
                              <w:t>A claim refers to information that is either unsourced or from an unverified source. For example, “The news reported that someone revealed that around 50% of the mined gold on Earth comes from one source.”</w:t>
                            </w:r>
                          </w:p>
                          <w:p w14:paraId="45286098" w14:textId="22046F21" w:rsidR="001B3CD0" w:rsidRPr="001B3CD0" w:rsidRDefault="001B3CD0" w:rsidP="001B3CD0">
                            <w:pPr>
                              <w:rPr>
                                <w:color w:val="000000" w:themeColor="text1"/>
                              </w:rPr>
                            </w:pPr>
                            <w:r w:rsidRPr="001B3CD0">
                              <w:rPr>
                                <w:color w:val="000000" w:themeColor="text1"/>
                              </w:rPr>
                              <w:t>Opinions refer to the personal beliefs or thoughts of a group or an individual. Here’s an example, “In my opinion the most productive work day of the week is Tuesday.”</w:t>
                            </w:r>
                          </w:p>
                          <w:p w14:paraId="79E7ABBC" w14:textId="1F280FD8" w:rsidR="001B3CD0" w:rsidRPr="001B3CD0" w:rsidRDefault="001B3CD0" w:rsidP="001B3CD0">
                            <w:pPr>
                              <w:rPr>
                                <w:color w:val="000000" w:themeColor="text1"/>
                              </w:rPr>
                            </w:pPr>
                            <w:r w:rsidRPr="001B3CD0">
                              <w:rPr>
                                <w:color w:val="000000" w:themeColor="text1"/>
                              </w:rPr>
                              <w:t>There are a number of data team members committed to adjusting the machine learning developed for the last project, so your help is greatly appreciated!</w:t>
                            </w:r>
                          </w:p>
                          <w:p w14:paraId="6862BA75" w14:textId="5EF4968D" w:rsidR="001B3CD0" w:rsidRPr="001B3CD0" w:rsidRDefault="001B3CD0" w:rsidP="001B3CD0">
                            <w:pPr>
                              <w:rPr>
                                <w:color w:val="000000" w:themeColor="text1"/>
                              </w:rPr>
                            </w:pPr>
                            <w:r w:rsidRPr="001B3CD0">
                              <w:rPr>
                                <w:color w:val="000000" w:themeColor="text1"/>
                              </w:rPr>
                              <w:t>Until we finish the prior project, there is no need to do a full EDA on this data. We will get to that soon. Do you mind importing the data (attached) and reviewing it for the team? It would be fantastic if you could include a summary of the column Data types, data value nonnull counts, relevant and irrelevant columns, along with anything else code related you think is worth sharing/showing in the notebook? You’ll need to select a couple of variables to focus on. Include their minimum and maximum values. I haven’t looked closely at the data yet, but it would be really helpful if you can create meaningful variables by combining or modifying the structures given.</w:t>
                            </w:r>
                          </w:p>
                          <w:p w14:paraId="1A489A52" w14:textId="68408B31" w:rsidR="001B3CD0" w:rsidRPr="001B3CD0" w:rsidRDefault="001B3CD0" w:rsidP="001B3CD0">
                            <w:pPr>
                              <w:rPr>
                                <w:color w:val="000000" w:themeColor="text1"/>
                              </w:rPr>
                            </w:pPr>
                            <w:r w:rsidRPr="001B3CD0">
                              <w:rPr>
                                <w:color w:val="000000" w:themeColor="text1"/>
                              </w:rPr>
                              <w:t>Thanks,</w:t>
                            </w:r>
                          </w:p>
                          <w:p w14:paraId="4B6EB53F" w14:textId="0F28CD31" w:rsidR="001B3CD0" w:rsidRPr="001B3CD0" w:rsidRDefault="001B3CD0" w:rsidP="001B3CD0">
                            <w:pPr>
                              <w:rPr>
                                <w:color w:val="000000" w:themeColor="text1"/>
                              </w:rPr>
                            </w:pPr>
                            <w:r w:rsidRPr="001B3CD0">
                              <w:rPr>
                                <w:color w:val="000000" w:themeColor="text1"/>
                              </w:rPr>
                              <w:t>Orion Rainier</w:t>
                            </w:r>
                          </w:p>
                          <w:p w14:paraId="411E3801" w14:textId="2B5483FA" w:rsidR="001B3CD0" w:rsidRPr="001B3CD0" w:rsidRDefault="001B3CD0" w:rsidP="001B3CD0">
                            <w:pPr>
                              <w:rPr>
                                <w:color w:val="000000" w:themeColor="text1"/>
                              </w:rPr>
                            </w:pPr>
                            <w:r w:rsidRPr="001B3CD0">
                              <w:rPr>
                                <w:color w:val="000000" w:themeColor="text1"/>
                              </w:rPr>
                              <w:t>Data Scientist</w:t>
                            </w:r>
                          </w:p>
                          <w:p w14:paraId="4D5C0436" w14:textId="3F5742A0" w:rsidR="001B3CD0" w:rsidRPr="001B3CD0" w:rsidRDefault="001B3CD0" w:rsidP="001B3CD0">
                            <w:pPr>
                              <w:rPr>
                                <w:color w:val="000000" w:themeColor="text1"/>
                              </w:rPr>
                            </w:pPr>
                            <w:r w:rsidRPr="001B3CD0">
                              <w:rPr>
                                <w:color w:val="000000" w:themeColor="text1"/>
                              </w:rPr>
                              <w:t>TikT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6AEFCBE" id="Rectangle 4" o:spid="_x0000_s1029" style="position:absolute;margin-left:-8.55pt;margin-top:.6pt;width:519.45pt;height:600.8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" fillcolor="#d8d8d8 [2732]" stroked="f" strokeweight="2pt">
                <v:textbox>
                  <w:txbxContent>
                    <w:p w14:paraId="1691A4A0" w14:textId="645F5258" w:rsidR="001B3CD0" w:rsidRPr="001B3CD0" w:rsidRDefault="001B3CD0" w:rsidP="001B3CD0">
                      <w:pPr>
                        <w:rPr>
                          <w:b/>
                          <w:bCs/>
                          <w:color w:val="000000" w:themeColor="text1"/>
                        </w:rPr>
                      </w:pPr>
                      <w:r w:rsidRPr="001B3CD0">
                        <w:rPr>
                          <w:b/>
                          <w:bCs/>
                          <w:color w:val="000000" w:themeColor="text1"/>
                        </w:rPr>
                        <w:t>Email from Orion Rainier, Data Scientist</w:t>
                      </w:r>
                    </w:p>
                    <w:p w14:paraId="07D9B159" w14:textId="37E6F8C0" w:rsidR="001B3CD0" w:rsidRPr="001B3CD0" w:rsidRDefault="001B3CD0" w:rsidP="001B3CD0">
                      <w:pPr>
                        <w:rPr>
                          <w:color w:val="000000" w:themeColor="text1"/>
                        </w:rPr>
                      </w:pPr>
                      <w:r w:rsidRPr="001B3CD0">
                        <w:rPr>
                          <w:color w:val="000000" w:themeColor="text1"/>
                        </w:rPr>
                        <w:t>Subject: RE: Help with coding notebook?</w:t>
                      </w:r>
                    </w:p>
                    <w:p w14:paraId="41EC10BC" w14:textId="32E19E1D" w:rsidR="001B3CD0" w:rsidRPr="001B3CD0" w:rsidRDefault="001B3CD0" w:rsidP="001B3CD0">
                      <w:pPr>
                        <w:rPr>
                          <w:color w:val="000000" w:themeColor="text1"/>
                        </w:rPr>
                      </w:pPr>
                      <w:r w:rsidRPr="001B3CD0">
                        <w:rPr>
                          <w:color w:val="000000" w:themeColor="text1"/>
                        </w:rPr>
                        <w:t>From: “Rainier, Orion”—</w:t>
                      </w:r>
                      <w:proofErr w:type="spellStart"/>
                      <w:r w:rsidRPr="001B3CD0">
                        <w:rPr>
                          <w:color w:val="000000" w:themeColor="text1"/>
                        </w:rPr>
                        <w:t>orionrainier@tiktok</w:t>
                      </w:r>
                      <w:proofErr w:type="spellEnd"/>
                    </w:p>
                    <w:p w14:paraId="0770AC23" w14:textId="147B9980" w:rsidR="001B3CD0" w:rsidRPr="001B3CD0" w:rsidRDefault="001B3CD0" w:rsidP="001B3CD0">
                      <w:pPr>
                        <w:rPr>
                          <w:color w:val="000000" w:themeColor="text1"/>
                        </w:rPr>
                      </w:pPr>
                      <w:r w:rsidRPr="001B3CD0">
                        <w:rPr>
                          <w:color w:val="000000" w:themeColor="text1"/>
                        </w:rPr>
                        <w:t>Cc: “Bradshaw, Rosie Mae” —</w:t>
                      </w:r>
                      <w:proofErr w:type="spellStart"/>
                      <w:r w:rsidRPr="001B3CD0">
                        <w:rPr>
                          <w:color w:val="000000" w:themeColor="text1"/>
                        </w:rPr>
                        <w:t>rosiemaebradshaw@tiktok</w:t>
                      </w:r>
                      <w:proofErr w:type="spellEnd"/>
                    </w:p>
                    <w:p w14:paraId="7337B3A5" w14:textId="64BC8A9B" w:rsidR="001B3CD0" w:rsidRPr="001B3CD0" w:rsidRDefault="001B3CD0" w:rsidP="001B3CD0">
                      <w:pPr>
                        <w:rPr>
                          <w:color w:val="000000" w:themeColor="text1"/>
                        </w:rPr>
                      </w:pPr>
                      <w:r w:rsidRPr="001B3CD0">
                        <w:rPr>
                          <w:color w:val="000000" w:themeColor="text1"/>
                        </w:rPr>
                        <w:t xml:space="preserve">Nice to meet you (virtually)! </w:t>
                      </w:r>
                    </w:p>
                    <w:p w14:paraId="32CFCB00" w14:textId="301E449C" w:rsidR="001B3CD0" w:rsidRPr="001B3CD0" w:rsidRDefault="001B3CD0" w:rsidP="001B3CD0">
                      <w:pPr>
                        <w:rPr>
                          <w:color w:val="000000" w:themeColor="text1"/>
                        </w:rPr>
                      </w:pPr>
                      <w:r w:rsidRPr="001B3CD0">
                        <w:rPr>
                          <w:color w:val="000000" w:themeColor="text1"/>
                        </w:rPr>
                        <w:t xml:space="preserve">Hope you have enjoyed your first few weeks! </w:t>
                      </w:r>
                    </w:p>
                    <w:p w14:paraId="1AD998DB" w14:textId="143AE885" w:rsidR="001B3CD0" w:rsidRPr="001B3CD0" w:rsidRDefault="001B3CD0" w:rsidP="001B3CD0">
                      <w:pPr>
                        <w:rPr>
                          <w:color w:val="000000" w:themeColor="text1"/>
                        </w:rPr>
                      </w:pPr>
                      <w:r w:rsidRPr="001B3CD0">
                        <w:rPr>
                          <w:color w:val="000000" w:themeColor="text1"/>
                        </w:rPr>
                        <w:t xml:space="preserve">With the project proposal approved, we are ready to begin the process of preparing the claim classification data. The goal of this project is to ultimately build a machine learning model that can streamline the claims process by identifying whether statements made in videos are claims or opinions. </w:t>
                      </w:r>
                    </w:p>
                    <w:p w14:paraId="61B5CDCA" w14:textId="32F6F39C" w:rsidR="001B3CD0" w:rsidRPr="001B3CD0" w:rsidRDefault="001B3CD0" w:rsidP="001B3CD0">
                      <w:pPr>
                        <w:rPr>
                          <w:color w:val="000000" w:themeColor="text1"/>
                        </w:rPr>
                      </w:pPr>
                      <w:r w:rsidRPr="001B3CD0">
                        <w:rPr>
                          <w:color w:val="000000" w:themeColor="text1"/>
                        </w:rPr>
                        <w:t>A claim refers to information that is either unsourced or from an unverified source. For example, “The news reported that someone revealed that around 50% of the mined gold on Earth comes from one source.”</w:t>
                      </w:r>
                    </w:p>
                    <w:p w14:paraId="45286098" w14:textId="22046F21" w:rsidR="001B3CD0" w:rsidRPr="001B3CD0" w:rsidRDefault="001B3CD0" w:rsidP="001B3CD0">
                      <w:pPr>
                        <w:rPr>
                          <w:color w:val="000000" w:themeColor="text1"/>
                        </w:rPr>
                      </w:pPr>
                      <w:r w:rsidRPr="001B3CD0">
                        <w:rPr>
                          <w:color w:val="000000" w:themeColor="text1"/>
                        </w:rPr>
                        <w:t>Opinions refer to the personal beliefs or thoughts of a group or an individual. Here’s an example, “In my opinion the most productive work day of the week is Tuesday.”</w:t>
                      </w:r>
                    </w:p>
                    <w:p w14:paraId="79E7ABBC" w14:textId="1F280FD8" w:rsidR="001B3CD0" w:rsidRPr="001B3CD0" w:rsidRDefault="001B3CD0" w:rsidP="001B3CD0">
                      <w:pPr>
                        <w:rPr>
                          <w:color w:val="000000" w:themeColor="text1"/>
                        </w:rPr>
                      </w:pPr>
                      <w:r w:rsidRPr="001B3CD0">
                        <w:rPr>
                          <w:color w:val="000000" w:themeColor="text1"/>
                        </w:rPr>
                        <w:t>There are a number of data team members committed to adjusting the machine learning developed for the last project, so your help is greatly appreciated!</w:t>
                      </w:r>
                    </w:p>
                    <w:p w14:paraId="6862BA75" w14:textId="5EF4968D" w:rsidR="001B3CD0" w:rsidRPr="001B3CD0" w:rsidRDefault="001B3CD0" w:rsidP="001B3CD0">
                      <w:pPr>
                        <w:rPr>
                          <w:color w:val="000000" w:themeColor="text1"/>
                        </w:rPr>
                      </w:pPr>
                      <w:r w:rsidRPr="001B3CD0">
                        <w:rPr>
                          <w:color w:val="000000" w:themeColor="text1"/>
                        </w:rPr>
                        <w:t>Until we finish the prior project, there is no need to do a full EDA on this data. We will get to that soon. Do you mind importing the data (attached) and reviewing it for the team? It would be fantastic if you could include a summary of the column Data types, data value nonnull counts, relevant and irrelevant columns, along with anything else code related you think is worth sharing/showing in the notebook? You’ll need to select a couple of variables to focus on. Include their minimum and maximum values. I haven’t looked closely at the data yet, but it would be really helpful if you can create meaningful variables by combining or modifying the structures given.</w:t>
                      </w:r>
                    </w:p>
                    <w:p w14:paraId="1A489A52" w14:textId="68408B31" w:rsidR="001B3CD0" w:rsidRPr="001B3CD0" w:rsidRDefault="001B3CD0" w:rsidP="001B3CD0">
                      <w:pPr>
                        <w:rPr>
                          <w:color w:val="000000" w:themeColor="text1"/>
                        </w:rPr>
                      </w:pPr>
                      <w:r w:rsidRPr="001B3CD0">
                        <w:rPr>
                          <w:color w:val="000000" w:themeColor="text1"/>
                        </w:rPr>
                        <w:t>Thanks,</w:t>
                      </w:r>
                    </w:p>
                    <w:p w14:paraId="4B6EB53F" w14:textId="0F28CD31" w:rsidR="001B3CD0" w:rsidRPr="001B3CD0" w:rsidRDefault="001B3CD0" w:rsidP="001B3CD0">
                      <w:pPr>
                        <w:rPr>
                          <w:color w:val="000000" w:themeColor="text1"/>
                        </w:rPr>
                      </w:pPr>
                      <w:r w:rsidRPr="001B3CD0">
                        <w:rPr>
                          <w:color w:val="000000" w:themeColor="text1"/>
                        </w:rPr>
                        <w:t>Orion Rainier</w:t>
                      </w:r>
                    </w:p>
                    <w:p w14:paraId="411E3801" w14:textId="2B5483FA" w:rsidR="001B3CD0" w:rsidRPr="001B3CD0" w:rsidRDefault="001B3CD0" w:rsidP="001B3CD0">
                      <w:pPr>
                        <w:rPr>
                          <w:color w:val="000000" w:themeColor="text1"/>
                        </w:rPr>
                      </w:pPr>
                      <w:r w:rsidRPr="001B3CD0">
                        <w:rPr>
                          <w:color w:val="000000" w:themeColor="text1"/>
                        </w:rPr>
                        <w:t>Data Scientist</w:t>
                      </w:r>
                    </w:p>
                    <w:p w14:paraId="4D5C0436" w14:textId="3F5742A0" w:rsidR="001B3CD0" w:rsidRPr="001B3CD0" w:rsidRDefault="001B3CD0" w:rsidP="001B3CD0">
                      <w:pPr>
                        <w:rPr>
                          <w:color w:val="000000" w:themeColor="text1"/>
                        </w:rPr>
                      </w:pPr>
                      <w:r w:rsidRPr="001B3CD0">
                        <w:rPr>
                          <w:color w:val="000000" w:themeColor="text1"/>
                        </w:rPr>
                        <w:t>TikTok</w:t>
                      </w:r>
                    </w:p>
                  </w:txbxContent>
                </v:textbox>
              </v:rect>
            </w:pict>
          </mc:Fallback>
        </mc:AlternateContent>
      </w:r>
    </w:p>
    <w:p w14:paraId="024FC330" w14:textId="77777777" w:rsidR="001B3CD0" w:rsidRDefault="001B3CD0" w:rsidP="00B753D6"/>
    <w:p w14:paraId="12E4D3B3" w14:textId="77777777" w:rsidR="001B3CD0" w:rsidRDefault="001B3CD0" w:rsidP="00B753D6"/>
    <w:p w14:paraId="07E4CA25" w14:textId="77777777" w:rsidR="001B3CD0" w:rsidRDefault="001B3CD0" w:rsidP="00B753D6"/>
    <w:p w14:paraId="769E367D" w14:textId="77777777" w:rsidR="001B3CD0" w:rsidRDefault="001B3CD0" w:rsidP="00B753D6"/>
    <w:p w14:paraId="667522EB" w14:textId="77777777" w:rsidR="001B3CD0" w:rsidRDefault="001B3CD0" w:rsidP="00B753D6"/>
    <w:p w14:paraId="68FA5E96" w14:textId="77777777" w:rsidR="001B3CD0" w:rsidRDefault="001B3CD0" w:rsidP="00B753D6"/>
    <w:p w14:paraId="20BC02DD" w14:textId="77777777" w:rsidR="001B3CD0" w:rsidRDefault="001B3CD0" w:rsidP="00B753D6"/>
    <w:p w14:paraId="4B3977FB" w14:textId="77777777" w:rsidR="001B3CD0" w:rsidRDefault="001B3CD0" w:rsidP="00B753D6"/>
    <w:p w14:paraId="3F234C12" w14:textId="77777777" w:rsidR="001B3CD0" w:rsidRDefault="001B3CD0" w:rsidP="00B753D6"/>
    <w:p w14:paraId="11598593" w14:textId="77777777" w:rsidR="001B3CD0" w:rsidRDefault="001B3CD0" w:rsidP="00B753D6"/>
    <w:p w14:paraId="0E9AD728" w14:textId="77777777" w:rsidR="001B3CD0" w:rsidRDefault="001B3CD0" w:rsidP="00B753D6"/>
    <w:p w14:paraId="69EA87E1" w14:textId="77777777" w:rsidR="001B3CD0" w:rsidRDefault="001B3CD0" w:rsidP="00B753D6"/>
    <w:p w14:paraId="6CF264F8" w14:textId="77777777" w:rsidR="001B3CD0" w:rsidRDefault="001B3CD0" w:rsidP="00B753D6"/>
    <w:p w14:paraId="067E94B5" w14:textId="77777777" w:rsidR="001B3CD0" w:rsidRDefault="001B3CD0" w:rsidP="00B753D6"/>
    <w:p w14:paraId="5BD0153B" w14:textId="77777777" w:rsidR="001B3CD0" w:rsidRDefault="001B3CD0" w:rsidP="00B753D6"/>
    <w:p w14:paraId="0EC64F13" w14:textId="77777777" w:rsidR="001B3CD0" w:rsidRDefault="001B3CD0" w:rsidP="00B753D6"/>
    <w:p w14:paraId="320058DE" w14:textId="77777777" w:rsidR="001B3CD0" w:rsidRDefault="001B3CD0" w:rsidP="00B753D6"/>
    <w:p w14:paraId="7D697866" w14:textId="77777777" w:rsidR="001B3CD0" w:rsidRDefault="001B3CD0" w:rsidP="00B753D6"/>
    <w:p w14:paraId="04E80F4F" w14:textId="77777777" w:rsidR="001B3CD0" w:rsidRDefault="001B3CD0" w:rsidP="00B753D6"/>
    <w:p w14:paraId="78587B24" w14:textId="77777777" w:rsidR="001B3CD0" w:rsidRDefault="001B3CD0" w:rsidP="00B753D6"/>
    <w:p w14:paraId="420BB451" w14:textId="77777777" w:rsidR="001B3CD0" w:rsidRDefault="001B3CD0" w:rsidP="00B753D6"/>
    <w:p w14:paraId="7645A2EC" w14:textId="77777777" w:rsidR="001B3CD0" w:rsidRDefault="001B3CD0" w:rsidP="00B753D6"/>
    <w:p w14:paraId="49222E9D" w14:textId="77777777" w:rsidR="001B3CD0" w:rsidRDefault="001B3CD0" w:rsidP="00B753D6"/>
    <w:p w14:paraId="5540DA44" w14:textId="77777777" w:rsidR="001B3CD0" w:rsidRDefault="001B3CD0" w:rsidP="00B753D6"/>
    <w:p w14:paraId="01D2D6FA" w14:textId="151F33CE" w:rsidR="001B3CD0" w:rsidRDefault="00B13CF0" w:rsidP="00B753D6">
      <w:r>
        <w:lastRenderedPageBreak/>
        <w:t xml:space="preserve">The Dataset provided is TikTok dataset.csv, this is a simulation dataset created in partnership with TikTok. </w:t>
      </w:r>
    </w:p>
    <w:p w14:paraId="303AB018" w14:textId="74EBFF23" w:rsidR="001B3CD0" w:rsidRDefault="00B13CF0" w:rsidP="00B753D6">
      <w:r>
        <w:t>Data Dictionary</w:t>
      </w:r>
    </w:p>
    <w:p w14:paraId="70A6B9B3" w14:textId="0C611C3F" w:rsidR="00B13CF0" w:rsidRDefault="00B13CF0" w:rsidP="00B753D6">
      <w:r w:rsidRPr="00B13CF0">
        <w:rPr>
          <w:noProof/>
        </w:rPr>
        <w:drawing>
          <wp:inline distT="0" distB="0" distL="0" distR="0" wp14:anchorId="04855DA1" wp14:editId="7BD53DEF">
            <wp:extent cx="6400800" cy="5784850"/>
            <wp:effectExtent l="0" t="0" r="0" b="6350"/>
            <wp:docPr id="1388749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49219" name=""/>
                    <pic:cNvPicPr/>
                  </pic:nvPicPr>
                  <pic:blipFill>
                    <a:blip r:embed="rId7"/>
                    <a:stretch>
                      <a:fillRect/>
                    </a:stretch>
                  </pic:blipFill>
                  <pic:spPr>
                    <a:xfrm>
                      <a:off x="0" y="0"/>
                      <a:ext cx="6400800" cy="5784850"/>
                    </a:xfrm>
                    <a:prstGeom prst="rect">
                      <a:avLst/>
                    </a:prstGeom>
                  </pic:spPr>
                </pic:pic>
              </a:graphicData>
            </a:graphic>
          </wp:inline>
        </w:drawing>
      </w:r>
    </w:p>
    <w:p w14:paraId="63CD4CBD" w14:textId="77777777" w:rsidR="00B13CF0" w:rsidRDefault="00B13CF0" w:rsidP="00B753D6"/>
    <w:p w14:paraId="3B871305" w14:textId="77777777" w:rsidR="00B13CF0" w:rsidRDefault="00B13CF0" w:rsidP="00B753D6"/>
    <w:p w14:paraId="15F2E971" w14:textId="77777777" w:rsidR="00B13CF0" w:rsidRDefault="00B13CF0" w:rsidP="00B753D6"/>
    <w:p w14:paraId="4321FE0D" w14:textId="77777777" w:rsidR="00B13CF0" w:rsidRDefault="00B13CF0" w:rsidP="00B753D6"/>
    <w:p w14:paraId="7373BF4C" w14:textId="77777777" w:rsidR="00B13CF0" w:rsidRDefault="00B13CF0" w:rsidP="00B753D6"/>
    <w:p w14:paraId="2D5E82B9" w14:textId="758385F7" w:rsidR="00B13CF0" w:rsidRDefault="00E24167" w:rsidP="00E24167">
      <w:pPr>
        <w:pStyle w:val="Heading2"/>
      </w:pPr>
      <w:r>
        <w:lastRenderedPageBreak/>
        <w:t xml:space="preserve">Task 3: Exploratory Data analysis (EDA) </w:t>
      </w:r>
    </w:p>
    <w:p w14:paraId="775D9548" w14:textId="0DFEC0A3" w:rsidR="00E24167" w:rsidRDefault="00E24167" w:rsidP="00E24167">
      <w:r w:rsidRPr="00E24167">
        <w:t>Orion is pleased with the work you have already completed and is requesting your assistance with some Exploratory Data Analysis (EDA) and data visualization.</w:t>
      </w:r>
    </w:p>
    <w:p w14:paraId="4D92CA89" w14:textId="67E41EAB" w:rsidR="00E24167" w:rsidRPr="00E24167" w:rsidRDefault="00E24167" w:rsidP="00E24167">
      <w:r>
        <w:rPr>
          <w:noProof/>
          <w14:ligatures w14:val="standardContextual"/>
        </w:rPr>
        <mc:AlternateContent>
          <mc:Choice Requires="wps">
            <w:drawing>
              <wp:anchor distT="0" distB="0" distL="114300" distR="114300" simplePos="0" relativeHeight="251663360" behindDoc="0" locked="0" layoutInCell="1" allowOverlap="1" wp14:anchorId="35796D99" wp14:editId="213C15D9">
                <wp:simplePos x="0" y="0"/>
                <wp:positionH relativeFrom="column">
                  <wp:posOffset>20782</wp:posOffset>
                </wp:positionH>
                <wp:positionV relativeFrom="paragraph">
                  <wp:posOffset>3290</wp:posOffset>
                </wp:positionV>
                <wp:extent cx="6615545" cy="7335982"/>
                <wp:effectExtent l="0" t="0" r="0" b="0"/>
                <wp:wrapNone/>
                <wp:docPr id="308415954" name="Rectangle 5"/>
                <wp:cNvGraphicFramePr/>
                <a:graphic xmlns:a="http://schemas.openxmlformats.org/drawingml/2006/main">
                  <a:graphicData uri="http://schemas.microsoft.com/office/word/2010/wordprocessingShape">
                    <wps:wsp>
                      <wps:cNvSpPr/>
                      <wps:spPr>
                        <a:xfrm>
                          <a:off x="0" y="0"/>
                          <a:ext cx="6615545" cy="7335982"/>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117C8BC" w14:textId="19758141" w:rsidR="00E24167" w:rsidRPr="00A32B79" w:rsidRDefault="00E24167" w:rsidP="00E24167">
                            <w:pPr>
                              <w:rPr>
                                <w:b/>
                                <w:bCs/>
                                <w:color w:val="000000" w:themeColor="text1"/>
                              </w:rPr>
                            </w:pPr>
                            <w:r w:rsidRPr="00A32B79">
                              <w:rPr>
                                <w:b/>
                                <w:bCs/>
                                <w:color w:val="000000" w:themeColor="text1"/>
                              </w:rPr>
                              <w:t>Email from Orion Rainier, Data Scientist</w:t>
                            </w:r>
                          </w:p>
                          <w:p w14:paraId="2E3D73E9" w14:textId="4BEC56EE" w:rsidR="00E24167" w:rsidRPr="00A32B79" w:rsidRDefault="00E24167" w:rsidP="00E24167">
                            <w:pPr>
                              <w:rPr>
                                <w:b/>
                                <w:bCs/>
                                <w:color w:val="000000" w:themeColor="text1"/>
                              </w:rPr>
                            </w:pPr>
                            <w:r w:rsidRPr="00A32B79">
                              <w:rPr>
                                <w:b/>
                                <w:bCs/>
                                <w:color w:val="000000" w:themeColor="text1"/>
                              </w:rPr>
                              <w:t xml:space="preserve">Subject: Tik Tok Claims Classification EDA &amp; </w:t>
                            </w:r>
                            <w:r w:rsidRPr="00A32B79">
                              <w:rPr>
                                <w:b/>
                                <w:bCs/>
                                <w:color w:val="000000" w:themeColor="text1"/>
                              </w:rPr>
                              <w:t>Vizzes</w:t>
                            </w:r>
                          </w:p>
                          <w:p w14:paraId="0C4BEF10" w14:textId="792BBE53" w:rsidR="00E24167" w:rsidRPr="00E24167" w:rsidRDefault="00E24167" w:rsidP="00E24167">
                            <w:pPr>
                              <w:rPr>
                                <w:color w:val="000000" w:themeColor="text1"/>
                              </w:rPr>
                            </w:pPr>
                            <w:r w:rsidRPr="00E24167">
                              <w:rPr>
                                <w:color w:val="000000" w:themeColor="text1"/>
                              </w:rPr>
                              <w:t>From: “Rainier, Orion”—orionrainier@tiktok</w:t>
                            </w:r>
                          </w:p>
                          <w:p w14:paraId="581EEA9A" w14:textId="77777777" w:rsidR="00E24167" w:rsidRPr="00E24167" w:rsidRDefault="00E24167" w:rsidP="00E24167">
                            <w:pPr>
                              <w:rPr>
                                <w:color w:val="000000" w:themeColor="text1"/>
                              </w:rPr>
                            </w:pPr>
                            <w:r w:rsidRPr="00E24167">
                              <w:rPr>
                                <w:color w:val="000000" w:themeColor="text1"/>
                              </w:rPr>
                              <w:t>Cc: “Bradshaw, Rosie Mae” —rosiemaebradshaw@tiktok; “Jaffey, Willow” —willowjaffey@tiktok</w:t>
                            </w:r>
                          </w:p>
                          <w:p w14:paraId="351AF777" w14:textId="77777777" w:rsidR="00E24167" w:rsidRPr="00E24167" w:rsidRDefault="00E24167" w:rsidP="00E24167">
                            <w:pPr>
                              <w:rPr>
                                <w:color w:val="000000" w:themeColor="text1"/>
                              </w:rPr>
                            </w:pPr>
                          </w:p>
                          <w:p w14:paraId="66292C8C" w14:textId="72A2A707" w:rsidR="00E24167" w:rsidRPr="00E24167" w:rsidRDefault="00E24167" w:rsidP="00E24167">
                            <w:pPr>
                              <w:rPr>
                                <w:color w:val="000000" w:themeColor="text1"/>
                              </w:rPr>
                            </w:pPr>
                            <w:r w:rsidRPr="00E24167">
                              <w:rPr>
                                <w:color w:val="000000" w:themeColor="text1"/>
                              </w:rPr>
                              <w:t>Hi there,</w:t>
                            </w:r>
                          </w:p>
                          <w:p w14:paraId="6D2C0404" w14:textId="64EEB1F9" w:rsidR="00E24167" w:rsidRPr="00E24167" w:rsidRDefault="00E24167" w:rsidP="00E24167">
                            <w:pPr>
                              <w:rPr>
                                <w:color w:val="000000" w:themeColor="text1"/>
                              </w:rPr>
                            </w:pPr>
                            <w:r w:rsidRPr="00E24167">
                              <w:rPr>
                                <w:color w:val="000000" w:themeColor="text1"/>
                              </w:rPr>
                              <w:t xml:space="preserve">Thanks for the amazing work you’ve done so far. </w:t>
                            </w:r>
                          </w:p>
                          <w:p w14:paraId="21509168" w14:textId="645F16AA" w:rsidR="00E24167" w:rsidRPr="00E24167" w:rsidRDefault="00E24167" w:rsidP="00E24167">
                            <w:pPr>
                              <w:rPr>
                                <w:color w:val="000000" w:themeColor="text1"/>
                              </w:rPr>
                            </w:pPr>
                            <w:r w:rsidRPr="00E24167">
                              <w:rPr>
                                <w:color w:val="000000" w:themeColor="text1"/>
                              </w:rPr>
                              <w:t xml:space="preserve">We’re ready to perform EDA on the data. Has Rosie Mae told you what the management team expects when it comes to EDA? If not, think of it as a “show your work” kind of report. They will want to see a Python notebook showing the structuring and cleaning you did, as well as any matplotlib/seaborn visualizations you plotted to help us understand the data. I would suggest at the very least a graph comparing claim counts to opinion counts, </w:t>
                            </w:r>
                            <w:r w:rsidR="00753947">
                              <w:rPr>
                                <w:color w:val="000000" w:themeColor="text1"/>
                              </w:rPr>
                              <w:t>and</w:t>
                            </w:r>
                            <w:r w:rsidRPr="00E24167">
                              <w:rPr>
                                <w:color w:val="000000" w:themeColor="text1"/>
                              </w:rPr>
                              <w:t xml:space="preserve"> a breakdown of “author ban status” counts. But whatever you think makes most sense works for us. </w:t>
                            </w:r>
                          </w:p>
                          <w:p w14:paraId="7A65296E" w14:textId="29754C38" w:rsidR="00E24167" w:rsidRPr="00E24167" w:rsidRDefault="00E24167" w:rsidP="00E24167">
                            <w:pPr>
                              <w:rPr>
                                <w:color w:val="000000" w:themeColor="text1"/>
                              </w:rPr>
                            </w:pPr>
                            <w:r w:rsidRPr="00E24167">
                              <w:rPr>
                                <w:color w:val="000000" w:themeColor="text1"/>
                              </w:rPr>
                              <w:t xml:space="preserve">Additionally, the management team has recently asked all EDA to include Tableau visualizations. We’ve found these to be particularly helpful in status reports to the client and board members. For this data, I suggest a Tableau dashboard showing a </w:t>
                            </w:r>
                            <w:r w:rsidRPr="00E24167">
                              <w:rPr>
                                <w:color w:val="000000" w:themeColor="text1"/>
                              </w:rPr>
                              <w:t xml:space="preserve">simple claims versus opinions count, as well as stacked bar charts of claims versus opinions for variables like video view counts, video like counts, video share counts, and video download counts. Make sure it is easy to understand to someone who isn’t data savvy, and remember that the assistant director is a person with visual impairments. I understand you have some Tableau experience? Let me know if you need help with this. </w:t>
                            </w:r>
                          </w:p>
                          <w:p w14:paraId="32065AE9" w14:textId="13F9D3BE" w:rsidR="00E24167" w:rsidRPr="00E24167" w:rsidRDefault="00E24167" w:rsidP="00E24167">
                            <w:pPr>
                              <w:rPr>
                                <w:color w:val="000000" w:themeColor="text1"/>
                              </w:rPr>
                            </w:pPr>
                            <w:r w:rsidRPr="00E24167">
                              <w:rPr>
                                <w:color w:val="000000" w:themeColor="text1"/>
                              </w:rPr>
                              <w:t xml:space="preserve">By the way, I CC’d our Data Science Lead, Willow Jaffey, who is on the senior management team and will be reviewing and approving our analysis before the project manager reports it back to the client. @Willow, I just want to keep you informed on the progress! </w:t>
                            </w:r>
                          </w:p>
                          <w:p w14:paraId="2C710DB7" w14:textId="723CD9DE" w:rsidR="00E24167" w:rsidRPr="00E24167" w:rsidRDefault="00E24167" w:rsidP="00E24167">
                            <w:pPr>
                              <w:rPr>
                                <w:color w:val="000000" w:themeColor="text1"/>
                              </w:rPr>
                            </w:pPr>
                            <w:r w:rsidRPr="00E24167">
                              <w:rPr>
                                <w:color w:val="000000" w:themeColor="text1"/>
                              </w:rPr>
                              <w:t xml:space="preserve">Thanks! </w:t>
                            </w:r>
                          </w:p>
                          <w:p w14:paraId="01B71BC0" w14:textId="237EFC2E" w:rsidR="00E24167" w:rsidRPr="00E24167" w:rsidRDefault="00E24167" w:rsidP="00E24167">
                            <w:pPr>
                              <w:rPr>
                                <w:color w:val="000000" w:themeColor="text1"/>
                              </w:rPr>
                            </w:pPr>
                            <w:r w:rsidRPr="00E24167">
                              <w:rPr>
                                <w:color w:val="000000" w:themeColor="text1"/>
                              </w:rPr>
                              <w:t>Orion Rainier</w:t>
                            </w:r>
                          </w:p>
                          <w:p w14:paraId="4C45DC76" w14:textId="599D4527" w:rsidR="00E24167" w:rsidRPr="00E24167" w:rsidRDefault="00E24167" w:rsidP="00E24167">
                            <w:pPr>
                              <w:rPr>
                                <w:color w:val="000000" w:themeColor="text1"/>
                              </w:rPr>
                            </w:pPr>
                            <w:r w:rsidRPr="00E24167">
                              <w:rPr>
                                <w:color w:val="000000" w:themeColor="text1"/>
                              </w:rPr>
                              <w:t>Data Scientist</w:t>
                            </w:r>
                          </w:p>
                          <w:p w14:paraId="4E648BAF" w14:textId="2F278065" w:rsidR="00E24167" w:rsidRPr="00E24167" w:rsidRDefault="00E24167" w:rsidP="00E24167">
                            <w:pPr>
                              <w:rPr>
                                <w:color w:val="000000" w:themeColor="text1"/>
                              </w:rPr>
                            </w:pPr>
                            <w:r w:rsidRPr="00E24167">
                              <w:rPr>
                                <w:color w:val="000000" w:themeColor="text1"/>
                              </w:rPr>
                              <w:t>TikT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796D99" id="Rectangle 5" o:spid="_x0000_s1030" style="position:absolute;margin-left:1.65pt;margin-top:.25pt;width:520.9pt;height:577.6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" fillcolor="#d8d8d8 [2732]" stroked="f" strokeweight="2pt">
                <v:textbox>
                  <w:txbxContent>
                    <w:p w14:paraId="0117C8BC" w14:textId="19758141" w:rsidR="00E24167" w:rsidRPr="00A32B79" w:rsidRDefault="00E24167" w:rsidP="00E24167">
                      <w:pPr>
                        <w:rPr>
                          <w:b/>
                          <w:bCs/>
                          <w:color w:val="000000" w:themeColor="text1"/>
                        </w:rPr>
                      </w:pPr>
                      <w:r w:rsidRPr="00A32B79">
                        <w:rPr>
                          <w:b/>
                          <w:bCs/>
                          <w:color w:val="000000" w:themeColor="text1"/>
                        </w:rPr>
                        <w:t>Email from Orion Rainier, Data Scientist</w:t>
                      </w:r>
                    </w:p>
                    <w:p w14:paraId="2E3D73E9" w14:textId="4BEC56EE" w:rsidR="00E24167" w:rsidRPr="00A32B79" w:rsidRDefault="00E24167" w:rsidP="00E24167">
                      <w:pPr>
                        <w:rPr>
                          <w:b/>
                          <w:bCs/>
                          <w:color w:val="000000" w:themeColor="text1"/>
                        </w:rPr>
                      </w:pPr>
                      <w:r w:rsidRPr="00A32B79">
                        <w:rPr>
                          <w:b/>
                          <w:bCs/>
                          <w:color w:val="000000" w:themeColor="text1"/>
                        </w:rPr>
                        <w:t xml:space="preserve">Subject: Tik Tok Claims Classification EDA &amp; </w:t>
                      </w:r>
                      <w:proofErr w:type="spellStart"/>
                      <w:r w:rsidRPr="00A32B79">
                        <w:rPr>
                          <w:b/>
                          <w:bCs/>
                          <w:color w:val="000000" w:themeColor="text1"/>
                        </w:rPr>
                        <w:t>Vizzes</w:t>
                      </w:r>
                      <w:proofErr w:type="spellEnd"/>
                    </w:p>
                    <w:p w14:paraId="0C4BEF10" w14:textId="792BBE53" w:rsidR="00E24167" w:rsidRPr="00E24167" w:rsidRDefault="00E24167" w:rsidP="00E24167">
                      <w:pPr>
                        <w:rPr>
                          <w:color w:val="000000" w:themeColor="text1"/>
                        </w:rPr>
                      </w:pPr>
                      <w:r w:rsidRPr="00E24167">
                        <w:rPr>
                          <w:color w:val="000000" w:themeColor="text1"/>
                        </w:rPr>
                        <w:t>From: “Rainier, Orion”—</w:t>
                      </w:r>
                      <w:proofErr w:type="spellStart"/>
                      <w:r w:rsidRPr="00E24167">
                        <w:rPr>
                          <w:color w:val="000000" w:themeColor="text1"/>
                        </w:rPr>
                        <w:t>orionrainier@tiktok</w:t>
                      </w:r>
                      <w:proofErr w:type="spellEnd"/>
                    </w:p>
                    <w:p w14:paraId="581EEA9A" w14:textId="77777777" w:rsidR="00E24167" w:rsidRPr="00E24167" w:rsidRDefault="00E24167" w:rsidP="00E24167">
                      <w:pPr>
                        <w:rPr>
                          <w:color w:val="000000" w:themeColor="text1"/>
                        </w:rPr>
                      </w:pPr>
                      <w:r w:rsidRPr="00E24167">
                        <w:rPr>
                          <w:color w:val="000000" w:themeColor="text1"/>
                        </w:rPr>
                        <w:t>Cc: “Bradshaw, Rosie Mae” —</w:t>
                      </w:r>
                      <w:proofErr w:type="spellStart"/>
                      <w:r w:rsidRPr="00E24167">
                        <w:rPr>
                          <w:color w:val="000000" w:themeColor="text1"/>
                        </w:rPr>
                        <w:t>rosiemaebradshaw@tiktok</w:t>
                      </w:r>
                      <w:proofErr w:type="spellEnd"/>
                      <w:r w:rsidRPr="00E24167">
                        <w:rPr>
                          <w:color w:val="000000" w:themeColor="text1"/>
                        </w:rPr>
                        <w:t>; “</w:t>
                      </w:r>
                      <w:proofErr w:type="spellStart"/>
                      <w:r w:rsidRPr="00E24167">
                        <w:rPr>
                          <w:color w:val="000000" w:themeColor="text1"/>
                        </w:rPr>
                        <w:t>Jaffey</w:t>
                      </w:r>
                      <w:proofErr w:type="spellEnd"/>
                      <w:r w:rsidRPr="00E24167">
                        <w:rPr>
                          <w:color w:val="000000" w:themeColor="text1"/>
                        </w:rPr>
                        <w:t>, Willow” —</w:t>
                      </w:r>
                      <w:proofErr w:type="spellStart"/>
                      <w:r w:rsidRPr="00E24167">
                        <w:rPr>
                          <w:color w:val="000000" w:themeColor="text1"/>
                        </w:rPr>
                        <w:t>willowjaffey@tiktok</w:t>
                      </w:r>
                      <w:proofErr w:type="spellEnd"/>
                    </w:p>
                    <w:p w14:paraId="351AF777" w14:textId="77777777" w:rsidR="00E24167" w:rsidRPr="00E24167" w:rsidRDefault="00E24167" w:rsidP="00E24167">
                      <w:pPr>
                        <w:rPr>
                          <w:color w:val="000000" w:themeColor="text1"/>
                        </w:rPr>
                      </w:pPr>
                    </w:p>
                    <w:p w14:paraId="66292C8C" w14:textId="72A2A707" w:rsidR="00E24167" w:rsidRPr="00E24167" w:rsidRDefault="00E24167" w:rsidP="00E24167">
                      <w:pPr>
                        <w:rPr>
                          <w:color w:val="000000" w:themeColor="text1"/>
                        </w:rPr>
                      </w:pPr>
                      <w:r w:rsidRPr="00E24167">
                        <w:rPr>
                          <w:color w:val="000000" w:themeColor="text1"/>
                        </w:rPr>
                        <w:t>Hi there,</w:t>
                      </w:r>
                    </w:p>
                    <w:p w14:paraId="6D2C0404" w14:textId="64EEB1F9" w:rsidR="00E24167" w:rsidRPr="00E24167" w:rsidRDefault="00E24167" w:rsidP="00E24167">
                      <w:pPr>
                        <w:rPr>
                          <w:color w:val="000000" w:themeColor="text1"/>
                        </w:rPr>
                      </w:pPr>
                      <w:r w:rsidRPr="00E24167">
                        <w:rPr>
                          <w:color w:val="000000" w:themeColor="text1"/>
                        </w:rPr>
                        <w:t xml:space="preserve">Thanks for the amazing work you’ve done so far. </w:t>
                      </w:r>
                    </w:p>
                    <w:p w14:paraId="21509168" w14:textId="645F16AA" w:rsidR="00E24167" w:rsidRPr="00E24167" w:rsidRDefault="00E24167" w:rsidP="00E24167">
                      <w:pPr>
                        <w:rPr>
                          <w:color w:val="000000" w:themeColor="text1"/>
                        </w:rPr>
                      </w:pPr>
                      <w:r w:rsidRPr="00E24167">
                        <w:rPr>
                          <w:color w:val="000000" w:themeColor="text1"/>
                        </w:rPr>
                        <w:t xml:space="preserve">We’re ready to perform EDA on the data. Has Rosie Mae told you what the management team expects when it comes to EDA? If not, think of it as a “show your work” kind of report. They will want to see a Python notebook showing the structuring and cleaning you did, as well as any matplotlib/seaborn visualizations you plotted to help us understand the data. I would suggest at the very least a graph comparing claim counts to opinion counts, </w:t>
                      </w:r>
                      <w:r w:rsidR="00753947">
                        <w:rPr>
                          <w:color w:val="000000" w:themeColor="text1"/>
                        </w:rPr>
                        <w:t>and</w:t>
                      </w:r>
                      <w:r w:rsidRPr="00E24167">
                        <w:rPr>
                          <w:color w:val="000000" w:themeColor="text1"/>
                        </w:rPr>
                        <w:t xml:space="preserve"> a breakdown of “author ban status” counts. But whatever you think makes most sense works for us. </w:t>
                      </w:r>
                    </w:p>
                    <w:p w14:paraId="7A65296E" w14:textId="29754C38" w:rsidR="00E24167" w:rsidRPr="00E24167" w:rsidRDefault="00E24167" w:rsidP="00E24167">
                      <w:pPr>
                        <w:rPr>
                          <w:color w:val="000000" w:themeColor="text1"/>
                        </w:rPr>
                      </w:pPr>
                      <w:r w:rsidRPr="00E24167">
                        <w:rPr>
                          <w:color w:val="000000" w:themeColor="text1"/>
                        </w:rPr>
                        <w:t xml:space="preserve">Additionally, the management team has recently asked all EDA to include Tableau visualizations. We’ve found these to be particularly helpful in status reports to the client and board members. For this data, I suggest a Tableau dashboard showing a </w:t>
                      </w:r>
                      <w:proofErr w:type="gramStart"/>
                      <w:r w:rsidRPr="00E24167">
                        <w:rPr>
                          <w:color w:val="000000" w:themeColor="text1"/>
                        </w:rPr>
                        <w:t>simple claims</w:t>
                      </w:r>
                      <w:proofErr w:type="gramEnd"/>
                      <w:r w:rsidRPr="00E24167">
                        <w:rPr>
                          <w:color w:val="000000" w:themeColor="text1"/>
                        </w:rPr>
                        <w:t xml:space="preserve"> versus opinions count, as well as stacked bar charts of claims versus opinions for variables like video view counts, video like counts, video share counts, and video download counts. Make sure it is easy to understand to someone who isn’t data savvy, and remember that the assistant director is a person with visual impairments. I understand you have some Tableau experience? Let me know if you need help with this. </w:t>
                      </w:r>
                    </w:p>
                    <w:p w14:paraId="32065AE9" w14:textId="13F9D3BE" w:rsidR="00E24167" w:rsidRPr="00E24167" w:rsidRDefault="00E24167" w:rsidP="00E24167">
                      <w:pPr>
                        <w:rPr>
                          <w:color w:val="000000" w:themeColor="text1"/>
                        </w:rPr>
                      </w:pPr>
                      <w:r w:rsidRPr="00E24167">
                        <w:rPr>
                          <w:color w:val="000000" w:themeColor="text1"/>
                        </w:rPr>
                        <w:t xml:space="preserve">By the way, I </w:t>
                      </w:r>
                      <w:proofErr w:type="spellStart"/>
                      <w:r w:rsidRPr="00E24167">
                        <w:rPr>
                          <w:color w:val="000000" w:themeColor="text1"/>
                        </w:rPr>
                        <w:t>CC’d</w:t>
                      </w:r>
                      <w:proofErr w:type="spellEnd"/>
                      <w:r w:rsidRPr="00E24167">
                        <w:rPr>
                          <w:color w:val="000000" w:themeColor="text1"/>
                        </w:rPr>
                        <w:t xml:space="preserve"> our Data Science Lead, Willow </w:t>
                      </w:r>
                      <w:proofErr w:type="spellStart"/>
                      <w:r w:rsidRPr="00E24167">
                        <w:rPr>
                          <w:color w:val="000000" w:themeColor="text1"/>
                        </w:rPr>
                        <w:t>Jaffey</w:t>
                      </w:r>
                      <w:proofErr w:type="spellEnd"/>
                      <w:r w:rsidRPr="00E24167">
                        <w:rPr>
                          <w:color w:val="000000" w:themeColor="text1"/>
                        </w:rPr>
                        <w:t xml:space="preserve">, who is on the senior management team and will be reviewing and approving our analysis before the project manager reports it back to the client. @Willow, I just want to keep you informed on the progress! </w:t>
                      </w:r>
                    </w:p>
                    <w:p w14:paraId="2C710DB7" w14:textId="723CD9DE" w:rsidR="00E24167" w:rsidRPr="00E24167" w:rsidRDefault="00E24167" w:rsidP="00E24167">
                      <w:pPr>
                        <w:rPr>
                          <w:color w:val="000000" w:themeColor="text1"/>
                        </w:rPr>
                      </w:pPr>
                      <w:r w:rsidRPr="00E24167">
                        <w:rPr>
                          <w:color w:val="000000" w:themeColor="text1"/>
                        </w:rPr>
                        <w:t xml:space="preserve">Thanks! </w:t>
                      </w:r>
                    </w:p>
                    <w:p w14:paraId="01B71BC0" w14:textId="237EFC2E" w:rsidR="00E24167" w:rsidRPr="00E24167" w:rsidRDefault="00E24167" w:rsidP="00E24167">
                      <w:pPr>
                        <w:rPr>
                          <w:color w:val="000000" w:themeColor="text1"/>
                        </w:rPr>
                      </w:pPr>
                      <w:r w:rsidRPr="00E24167">
                        <w:rPr>
                          <w:color w:val="000000" w:themeColor="text1"/>
                        </w:rPr>
                        <w:t>Orion Rainier</w:t>
                      </w:r>
                    </w:p>
                    <w:p w14:paraId="4C45DC76" w14:textId="599D4527" w:rsidR="00E24167" w:rsidRPr="00E24167" w:rsidRDefault="00E24167" w:rsidP="00E24167">
                      <w:pPr>
                        <w:rPr>
                          <w:color w:val="000000" w:themeColor="text1"/>
                        </w:rPr>
                      </w:pPr>
                      <w:r w:rsidRPr="00E24167">
                        <w:rPr>
                          <w:color w:val="000000" w:themeColor="text1"/>
                        </w:rPr>
                        <w:t>Data Scientist</w:t>
                      </w:r>
                    </w:p>
                    <w:p w14:paraId="4E648BAF" w14:textId="2F278065" w:rsidR="00E24167" w:rsidRPr="00E24167" w:rsidRDefault="00E24167" w:rsidP="00E24167">
                      <w:pPr>
                        <w:rPr>
                          <w:color w:val="000000" w:themeColor="text1"/>
                        </w:rPr>
                      </w:pPr>
                      <w:r w:rsidRPr="00E24167">
                        <w:rPr>
                          <w:color w:val="000000" w:themeColor="text1"/>
                        </w:rPr>
                        <w:t>TikTok</w:t>
                      </w:r>
                    </w:p>
                  </w:txbxContent>
                </v:textbox>
              </v:rect>
            </w:pict>
          </mc:Fallback>
        </mc:AlternateContent>
      </w:r>
    </w:p>
    <w:p w14:paraId="7DE3CD5E" w14:textId="77777777" w:rsidR="00E24167" w:rsidRPr="00E24167" w:rsidRDefault="00E24167" w:rsidP="00E24167">
      <w:pPr>
        <w:rPr>
          <w:u w:val="single"/>
        </w:rPr>
      </w:pPr>
    </w:p>
    <w:p w14:paraId="547A966F" w14:textId="77777777" w:rsidR="001B3CD0" w:rsidRDefault="001B3CD0" w:rsidP="00B753D6"/>
    <w:p w14:paraId="173FABA0" w14:textId="77777777" w:rsidR="001B3CD0" w:rsidRDefault="001B3CD0" w:rsidP="00B753D6"/>
    <w:p w14:paraId="443255A5" w14:textId="77777777" w:rsidR="001B3CD0" w:rsidRDefault="001B3CD0" w:rsidP="00B753D6"/>
    <w:p w14:paraId="2D951B04" w14:textId="77777777" w:rsidR="001B3CD0" w:rsidRDefault="001B3CD0" w:rsidP="00B753D6"/>
    <w:p w14:paraId="6D879D09" w14:textId="77777777" w:rsidR="001B3CD0" w:rsidRDefault="001B3CD0" w:rsidP="00B753D6"/>
    <w:p w14:paraId="4DC9DD80" w14:textId="77777777" w:rsidR="001B3CD0" w:rsidRDefault="001B3CD0" w:rsidP="00B753D6"/>
    <w:p w14:paraId="3585E8ED" w14:textId="77777777" w:rsidR="001B3CD0" w:rsidRDefault="001B3CD0" w:rsidP="00B753D6"/>
    <w:p w14:paraId="2141394A" w14:textId="77777777" w:rsidR="001B3CD0" w:rsidRDefault="001B3CD0" w:rsidP="00B753D6"/>
    <w:p w14:paraId="458FB7E3" w14:textId="77777777" w:rsidR="001B3CD0" w:rsidRDefault="001B3CD0" w:rsidP="00B753D6"/>
    <w:p w14:paraId="300DA222" w14:textId="77777777" w:rsidR="001B3CD0" w:rsidRDefault="001B3CD0" w:rsidP="00B753D6"/>
    <w:p w14:paraId="3F60F8B0" w14:textId="77777777" w:rsidR="001B3CD0" w:rsidRDefault="001B3CD0" w:rsidP="00B753D6"/>
    <w:p w14:paraId="2A637043" w14:textId="77777777" w:rsidR="001B3CD0" w:rsidRDefault="001B3CD0" w:rsidP="00B753D6"/>
    <w:p w14:paraId="19E87B6C" w14:textId="77777777" w:rsidR="001B3CD0" w:rsidRDefault="001B3CD0" w:rsidP="00B753D6"/>
    <w:p w14:paraId="7CA98EE0" w14:textId="77777777" w:rsidR="001B3CD0" w:rsidRDefault="001B3CD0" w:rsidP="00B753D6"/>
    <w:p w14:paraId="61E6D46A" w14:textId="77777777" w:rsidR="001B3CD0" w:rsidRDefault="001B3CD0" w:rsidP="00B753D6"/>
    <w:p w14:paraId="2D0D89B0" w14:textId="77777777" w:rsidR="001B3CD0" w:rsidRDefault="001B3CD0" w:rsidP="00B753D6"/>
    <w:p w14:paraId="5C1F5292" w14:textId="77777777" w:rsidR="001B3CD0" w:rsidRDefault="001B3CD0" w:rsidP="00B753D6"/>
    <w:p w14:paraId="44AB4DD1" w14:textId="77777777" w:rsidR="001B3CD0" w:rsidRDefault="001B3CD0" w:rsidP="00B753D6"/>
    <w:p w14:paraId="6090E69C" w14:textId="77777777" w:rsidR="001B3CD0" w:rsidRDefault="001B3CD0" w:rsidP="00B753D6"/>
    <w:p w14:paraId="425D62E0" w14:textId="77777777" w:rsidR="001B3CD0" w:rsidRDefault="001B3CD0" w:rsidP="00B753D6"/>
    <w:p w14:paraId="0A601692" w14:textId="77777777" w:rsidR="001B3CD0" w:rsidRDefault="001B3CD0" w:rsidP="00B753D6"/>
    <w:p w14:paraId="1618BD7E" w14:textId="0DDE0479" w:rsidR="001B3CD0" w:rsidRDefault="00A32B79" w:rsidP="00B753D6">
      <w:r>
        <w:rPr>
          <w:noProof/>
          <w14:ligatures w14:val="standardContextual"/>
        </w:rPr>
        <w:lastRenderedPageBreak/>
        <mc:AlternateContent>
          <mc:Choice Requires="wps">
            <w:drawing>
              <wp:anchor distT="0" distB="0" distL="114300" distR="114300" simplePos="0" relativeHeight="251664384" behindDoc="0" locked="0" layoutInCell="1" allowOverlap="1" wp14:anchorId="195E5FD7" wp14:editId="40080829">
                <wp:simplePos x="0" y="0"/>
                <wp:positionH relativeFrom="column">
                  <wp:posOffset>-13855</wp:posOffset>
                </wp:positionH>
                <wp:positionV relativeFrom="paragraph">
                  <wp:posOffset>3348</wp:posOffset>
                </wp:positionV>
                <wp:extent cx="6470073" cy="5001491"/>
                <wp:effectExtent l="0" t="0" r="6985" b="8890"/>
                <wp:wrapNone/>
                <wp:docPr id="542079012" name="Rectangle 6"/>
                <wp:cNvGraphicFramePr/>
                <a:graphic xmlns:a="http://schemas.openxmlformats.org/drawingml/2006/main">
                  <a:graphicData uri="http://schemas.microsoft.com/office/word/2010/wordprocessingShape">
                    <wps:wsp>
                      <wps:cNvSpPr/>
                      <wps:spPr>
                        <a:xfrm>
                          <a:off x="0" y="0"/>
                          <a:ext cx="6470073" cy="5001491"/>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312829F" w14:textId="0F2DD760" w:rsidR="00A32B79" w:rsidRPr="00A32B79" w:rsidRDefault="00A32B79" w:rsidP="00A32B79">
                            <w:pPr>
                              <w:rPr>
                                <w:b/>
                                <w:bCs/>
                                <w:color w:val="000000" w:themeColor="text1"/>
                              </w:rPr>
                            </w:pPr>
                            <w:r w:rsidRPr="00A32B79">
                              <w:rPr>
                                <w:b/>
                                <w:bCs/>
                                <w:color w:val="000000" w:themeColor="text1"/>
                              </w:rPr>
                              <w:t xml:space="preserve">Email from Willow </w:t>
                            </w:r>
                            <w:r w:rsidRPr="00A32B79">
                              <w:rPr>
                                <w:b/>
                                <w:bCs/>
                                <w:color w:val="000000" w:themeColor="text1"/>
                              </w:rPr>
                              <w:t>Jaffey, Data Science Lead</w:t>
                            </w:r>
                          </w:p>
                          <w:p w14:paraId="2A7312F2" w14:textId="6CAC467A" w:rsidR="00A32B79" w:rsidRPr="00A32B79" w:rsidRDefault="00A32B79" w:rsidP="00A32B79">
                            <w:pPr>
                              <w:rPr>
                                <w:b/>
                                <w:bCs/>
                                <w:color w:val="000000" w:themeColor="text1"/>
                              </w:rPr>
                            </w:pPr>
                            <w:r w:rsidRPr="00A32B79">
                              <w:rPr>
                                <w:b/>
                                <w:bCs/>
                                <w:color w:val="000000" w:themeColor="text1"/>
                              </w:rPr>
                              <w:t>Subject: RE: Tik Tok Claims Classification EDA &amp; Vizzes</w:t>
                            </w:r>
                          </w:p>
                          <w:p w14:paraId="7C7F6DF4" w14:textId="2818B6E6" w:rsidR="00A32B79" w:rsidRPr="00A32B79" w:rsidRDefault="00A32B79" w:rsidP="00A32B79">
                            <w:pPr>
                              <w:rPr>
                                <w:color w:val="000000" w:themeColor="text1"/>
                              </w:rPr>
                            </w:pPr>
                            <w:r w:rsidRPr="00A32B79">
                              <w:rPr>
                                <w:color w:val="000000" w:themeColor="text1"/>
                              </w:rPr>
                              <w:t>From</w:t>
                            </w:r>
                            <w:r w:rsidRPr="00A32B79">
                              <w:rPr>
                                <w:color w:val="000000" w:themeColor="text1"/>
                              </w:rPr>
                              <w:t>:  “Jaffey, Willow” —willowjaffey@tiktok</w:t>
                            </w:r>
                          </w:p>
                          <w:p w14:paraId="3FAA34C8" w14:textId="77777777" w:rsidR="00A32B79" w:rsidRPr="00A32B79" w:rsidRDefault="00A32B79" w:rsidP="00A32B79">
                            <w:pPr>
                              <w:rPr>
                                <w:color w:val="000000" w:themeColor="text1"/>
                              </w:rPr>
                            </w:pPr>
                            <w:r w:rsidRPr="00A32B79">
                              <w:rPr>
                                <w:color w:val="000000" w:themeColor="text1"/>
                              </w:rPr>
                              <w:t>Cc: “Bradshaw, Rosie Mae” —rosiemaebradshaw@tiktok; “Rainier, Orion”—orionrainier@tiktok</w:t>
                            </w:r>
                          </w:p>
                          <w:p w14:paraId="7FB7C255" w14:textId="77777777" w:rsidR="00A32B79" w:rsidRPr="00A32B79" w:rsidRDefault="00A32B79" w:rsidP="00A32B79">
                            <w:pPr>
                              <w:rPr>
                                <w:color w:val="000000" w:themeColor="text1"/>
                              </w:rPr>
                            </w:pPr>
                          </w:p>
                          <w:p w14:paraId="7204F450" w14:textId="572D63B4" w:rsidR="00A32B79" w:rsidRPr="00A32B79" w:rsidRDefault="00A32B79" w:rsidP="00A32B79">
                            <w:pPr>
                              <w:rPr>
                                <w:color w:val="000000" w:themeColor="text1"/>
                              </w:rPr>
                            </w:pPr>
                            <w:r w:rsidRPr="00A32B79">
                              <w:rPr>
                                <w:color w:val="000000" w:themeColor="text1"/>
                              </w:rPr>
                              <w:t>Thank you, Orion!</w:t>
                            </w:r>
                          </w:p>
                          <w:p w14:paraId="5E6251D5" w14:textId="0356DB8B" w:rsidR="00A32B79" w:rsidRPr="00A32B79" w:rsidRDefault="00A32B79" w:rsidP="00A32B79">
                            <w:pPr>
                              <w:rPr>
                                <w:color w:val="000000" w:themeColor="text1"/>
                              </w:rPr>
                            </w:pPr>
                            <w:r w:rsidRPr="00A32B79">
                              <w:rPr>
                                <w:color w:val="000000" w:themeColor="text1"/>
                              </w:rPr>
                              <w:t xml:space="preserve">Welcome to the team, so glad to have you. </w:t>
                            </w:r>
                          </w:p>
                          <w:p w14:paraId="406176D5" w14:textId="36310D3B" w:rsidR="00A32B79" w:rsidRPr="00A32B79" w:rsidRDefault="00A32B79" w:rsidP="00A32B79">
                            <w:pPr>
                              <w:rPr>
                                <w:color w:val="000000" w:themeColor="text1"/>
                              </w:rPr>
                            </w:pPr>
                            <w:r w:rsidRPr="00A32B79">
                              <w:rPr>
                                <w:color w:val="000000" w:themeColor="text1"/>
                              </w:rPr>
                              <w:t xml:space="preserve">Along with the Tableau dashboard and notebook, it would be really helpful if you included an executive summary of your analysis attached via email. </w:t>
                            </w:r>
                          </w:p>
                          <w:p w14:paraId="2C5114F6" w14:textId="12D570F2" w:rsidR="00A32B79" w:rsidRPr="00A32B79" w:rsidRDefault="00A32B79" w:rsidP="00A32B79">
                            <w:pPr>
                              <w:rPr>
                                <w:color w:val="000000" w:themeColor="text1"/>
                              </w:rPr>
                            </w:pPr>
                            <w:r w:rsidRPr="00A32B79">
                              <w:rPr>
                                <w:color w:val="000000" w:themeColor="text1"/>
                              </w:rPr>
                              <w:t xml:space="preserve">Appreciate your help! </w:t>
                            </w:r>
                          </w:p>
                          <w:p w14:paraId="70C67168" w14:textId="215AA598" w:rsidR="00A32B79" w:rsidRPr="00A32B79" w:rsidRDefault="00A32B79" w:rsidP="00A32B79">
                            <w:pPr>
                              <w:rPr>
                                <w:color w:val="000000" w:themeColor="text1"/>
                              </w:rPr>
                            </w:pPr>
                            <w:r w:rsidRPr="00A32B79">
                              <w:rPr>
                                <w:color w:val="000000" w:themeColor="text1"/>
                              </w:rPr>
                              <w:t>Willow Jaffey</w:t>
                            </w:r>
                          </w:p>
                          <w:p w14:paraId="0C64CC86" w14:textId="2D8F7C1B" w:rsidR="00A32B79" w:rsidRPr="00A32B79" w:rsidRDefault="00A32B79" w:rsidP="00A32B79">
                            <w:pPr>
                              <w:rPr>
                                <w:color w:val="000000" w:themeColor="text1"/>
                              </w:rPr>
                            </w:pPr>
                            <w:r w:rsidRPr="00A32B79">
                              <w:rPr>
                                <w:color w:val="000000" w:themeColor="text1"/>
                              </w:rPr>
                              <w:t>Data Science Lead</w:t>
                            </w:r>
                          </w:p>
                          <w:p w14:paraId="5E4F8A85" w14:textId="1206F551" w:rsidR="00A32B79" w:rsidRPr="00A32B79" w:rsidRDefault="00A32B79" w:rsidP="00A32B79">
                            <w:pPr>
                              <w:rPr>
                                <w:color w:val="000000" w:themeColor="text1"/>
                              </w:rPr>
                            </w:pPr>
                            <w:r w:rsidRPr="00A32B79">
                              <w:rPr>
                                <w:color w:val="000000" w:themeColor="text1"/>
                              </w:rPr>
                              <w:t>TikT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95E5FD7" id="Rectangle 6" o:spid="_x0000_s1031" style="position:absolute;margin-left:-1.1pt;margin-top:.25pt;width:509.45pt;height:393.8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" fillcolor="#d8d8d8 [2732]" stroked="f" strokeweight="2pt">
                <v:textbox>
                  <w:txbxContent>
                    <w:p w14:paraId="3312829F" w14:textId="0F2DD760" w:rsidR="00A32B79" w:rsidRPr="00A32B79" w:rsidRDefault="00A32B79" w:rsidP="00A32B79">
                      <w:pPr>
                        <w:rPr>
                          <w:b/>
                          <w:bCs/>
                          <w:color w:val="000000" w:themeColor="text1"/>
                        </w:rPr>
                      </w:pPr>
                      <w:r w:rsidRPr="00A32B79">
                        <w:rPr>
                          <w:b/>
                          <w:bCs/>
                          <w:color w:val="000000" w:themeColor="text1"/>
                        </w:rPr>
                        <w:t xml:space="preserve">Email from Willow </w:t>
                      </w:r>
                      <w:proofErr w:type="spellStart"/>
                      <w:r w:rsidRPr="00A32B79">
                        <w:rPr>
                          <w:b/>
                          <w:bCs/>
                          <w:color w:val="000000" w:themeColor="text1"/>
                        </w:rPr>
                        <w:t>Jaffey</w:t>
                      </w:r>
                      <w:proofErr w:type="spellEnd"/>
                      <w:r w:rsidRPr="00A32B79">
                        <w:rPr>
                          <w:b/>
                          <w:bCs/>
                          <w:color w:val="000000" w:themeColor="text1"/>
                        </w:rPr>
                        <w:t>, Data Science Lead</w:t>
                      </w:r>
                    </w:p>
                    <w:p w14:paraId="2A7312F2" w14:textId="6CAC467A" w:rsidR="00A32B79" w:rsidRPr="00A32B79" w:rsidRDefault="00A32B79" w:rsidP="00A32B79">
                      <w:pPr>
                        <w:rPr>
                          <w:b/>
                          <w:bCs/>
                          <w:color w:val="000000" w:themeColor="text1"/>
                        </w:rPr>
                      </w:pPr>
                      <w:r w:rsidRPr="00A32B79">
                        <w:rPr>
                          <w:b/>
                          <w:bCs/>
                          <w:color w:val="000000" w:themeColor="text1"/>
                        </w:rPr>
                        <w:t xml:space="preserve">Subject: RE: Tik Tok Claims Classification EDA &amp; </w:t>
                      </w:r>
                      <w:proofErr w:type="spellStart"/>
                      <w:r w:rsidRPr="00A32B79">
                        <w:rPr>
                          <w:b/>
                          <w:bCs/>
                          <w:color w:val="000000" w:themeColor="text1"/>
                        </w:rPr>
                        <w:t>Vizzes</w:t>
                      </w:r>
                      <w:proofErr w:type="spellEnd"/>
                    </w:p>
                    <w:p w14:paraId="7C7F6DF4" w14:textId="2818B6E6" w:rsidR="00A32B79" w:rsidRPr="00A32B79" w:rsidRDefault="00A32B79" w:rsidP="00A32B79">
                      <w:pPr>
                        <w:rPr>
                          <w:color w:val="000000" w:themeColor="text1"/>
                        </w:rPr>
                      </w:pPr>
                      <w:r w:rsidRPr="00A32B79">
                        <w:rPr>
                          <w:color w:val="000000" w:themeColor="text1"/>
                        </w:rPr>
                        <w:t>From</w:t>
                      </w:r>
                      <w:proofErr w:type="gramStart"/>
                      <w:r w:rsidRPr="00A32B79">
                        <w:rPr>
                          <w:color w:val="000000" w:themeColor="text1"/>
                        </w:rPr>
                        <w:t>:  “</w:t>
                      </w:r>
                      <w:proofErr w:type="spellStart"/>
                      <w:proofErr w:type="gramEnd"/>
                      <w:r w:rsidRPr="00A32B79">
                        <w:rPr>
                          <w:color w:val="000000" w:themeColor="text1"/>
                        </w:rPr>
                        <w:t>Jaffey</w:t>
                      </w:r>
                      <w:proofErr w:type="spellEnd"/>
                      <w:r w:rsidRPr="00A32B79">
                        <w:rPr>
                          <w:color w:val="000000" w:themeColor="text1"/>
                        </w:rPr>
                        <w:t>, Willow” —</w:t>
                      </w:r>
                      <w:proofErr w:type="spellStart"/>
                      <w:r w:rsidRPr="00A32B79">
                        <w:rPr>
                          <w:color w:val="000000" w:themeColor="text1"/>
                        </w:rPr>
                        <w:t>willowjaffey@tiktok</w:t>
                      </w:r>
                      <w:proofErr w:type="spellEnd"/>
                    </w:p>
                    <w:p w14:paraId="3FAA34C8" w14:textId="77777777" w:rsidR="00A32B79" w:rsidRPr="00A32B79" w:rsidRDefault="00A32B79" w:rsidP="00A32B79">
                      <w:pPr>
                        <w:rPr>
                          <w:color w:val="000000" w:themeColor="text1"/>
                        </w:rPr>
                      </w:pPr>
                      <w:r w:rsidRPr="00A32B79">
                        <w:rPr>
                          <w:color w:val="000000" w:themeColor="text1"/>
                        </w:rPr>
                        <w:t>Cc: “Bradshaw, Rosie Mae” —</w:t>
                      </w:r>
                      <w:proofErr w:type="spellStart"/>
                      <w:r w:rsidRPr="00A32B79">
                        <w:rPr>
                          <w:color w:val="000000" w:themeColor="text1"/>
                        </w:rPr>
                        <w:t>rosiemaebradshaw@tiktok</w:t>
                      </w:r>
                      <w:proofErr w:type="spellEnd"/>
                      <w:r w:rsidRPr="00A32B79">
                        <w:rPr>
                          <w:color w:val="000000" w:themeColor="text1"/>
                        </w:rPr>
                        <w:t>; “Rainier, Orion”—</w:t>
                      </w:r>
                      <w:proofErr w:type="spellStart"/>
                      <w:r w:rsidRPr="00A32B79">
                        <w:rPr>
                          <w:color w:val="000000" w:themeColor="text1"/>
                        </w:rPr>
                        <w:t>orionrainier@tiktok</w:t>
                      </w:r>
                      <w:proofErr w:type="spellEnd"/>
                    </w:p>
                    <w:p w14:paraId="7FB7C255" w14:textId="77777777" w:rsidR="00A32B79" w:rsidRPr="00A32B79" w:rsidRDefault="00A32B79" w:rsidP="00A32B79">
                      <w:pPr>
                        <w:rPr>
                          <w:color w:val="000000" w:themeColor="text1"/>
                        </w:rPr>
                      </w:pPr>
                    </w:p>
                    <w:p w14:paraId="7204F450" w14:textId="572D63B4" w:rsidR="00A32B79" w:rsidRPr="00A32B79" w:rsidRDefault="00A32B79" w:rsidP="00A32B79">
                      <w:pPr>
                        <w:rPr>
                          <w:color w:val="000000" w:themeColor="text1"/>
                        </w:rPr>
                      </w:pPr>
                      <w:r w:rsidRPr="00A32B79">
                        <w:rPr>
                          <w:color w:val="000000" w:themeColor="text1"/>
                        </w:rPr>
                        <w:t>Thank you, Orion!</w:t>
                      </w:r>
                    </w:p>
                    <w:p w14:paraId="5E6251D5" w14:textId="0356DB8B" w:rsidR="00A32B79" w:rsidRPr="00A32B79" w:rsidRDefault="00A32B79" w:rsidP="00A32B79">
                      <w:pPr>
                        <w:rPr>
                          <w:color w:val="000000" w:themeColor="text1"/>
                        </w:rPr>
                      </w:pPr>
                      <w:r w:rsidRPr="00A32B79">
                        <w:rPr>
                          <w:color w:val="000000" w:themeColor="text1"/>
                        </w:rPr>
                        <w:t xml:space="preserve">Welcome to the team, so glad to have you. </w:t>
                      </w:r>
                    </w:p>
                    <w:p w14:paraId="406176D5" w14:textId="36310D3B" w:rsidR="00A32B79" w:rsidRPr="00A32B79" w:rsidRDefault="00A32B79" w:rsidP="00A32B79">
                      <w:pPr>
                        <w:rPr>
                          <w:color w:val="000000" w:themeColor="text1"/>
                        </w:rPr>
                      </w:pPr>
                      <w:r w:rsidRPr="00A32B79">
                        <w:rPr>
                          <w:color w:val="000000" w:themeColor="text1"/>
                        </w:rPr>
                        <w:t xml:space="preserve">Along with the Tableau dashboard and notebook, it would be really helpful if you included an executive summary of your analysis attached via email. </w:t>
                      </w:r>
                    </w:p>
                    <w:p w14:paraId="2C5114F6" w14:textId="12D570F2" w:rsidR="00A32B79" w:rsidRPr="00A32B79" w:rsidRDefault="00A32B79" w:rsidP="00A32B79">
                      <w:pPr>
                        <w:rPr>
                          <w:color w:val="000000" w:themeColor="text1"/>
                        </w:rPr>
                      </w:pPr>
                      <w:r w:rsidRPr="00A32B79">
                        <w:rPr>
                          <w:color w:val="000000" w:themeColor="text1"/>
                        </w:rPr>
                        <w:t xml:space="preserve">Appreciate your help! </w:t>
                      </w:r>
                    </w:p>
                    <w:p w14:paraId="70C67168" w14:textId="215AA598" w:rsidR="00A32B79" w:rsidRPr="00A32B79" w:rsidRDefault="00A32B79" w:rsidP="00A32B79">
                      <w:pPr>
                        <w:rPr>
                          <w:color w:val="000000" w:themeColor="text1"/>
                        </w:rPr>
                      </w:pPr>
                      <w:r w:rsidRPr="00A32B79">
                        <w:rPr>
                          <w:color w:val="000000" w:themeColor="text1"/>
                        </w:rPr>
                        <w:t xml:space="preserve">Willow </w:t>
                      </w:r>
                      <w:proofErr w:type="spellStart"/>
                      <w:r w:rsidRPr="00A32B79">
                        <w:rPr>
                          <w:color w:val="000000" w:themeColor="text1"/>
                        </w:rPr>
                        <w:t>Jaffey</w:t>
                      </w:r>
                      <w:proofErr w:type="spellEnd"/>
                    </w:p>
                    <w:p w14:paraId="0C64CC86" w14:textId="2D8F7C1B" w:rsidR="00A32B79" w:rsidRPr="00A32B79" w:rsidRDefault="00A32B79" w:rsidP="00A32B79">
                      <w:pPr>
                        <w:rPr>
                          <w:color w:val="000000" w:themeColor="text1"/>
                        </w:rPr>
                      </w:pPr>
                      <w:r w:rsidRPr="00A32B79">
                        <w:rPr>
                          <w:color w:val="000000" w:themeColor="text1"/>
                        </w:rPr>
                        <w:t>Data Science Lead</w:t>
                      </w:r>
                    </w:p>
                    <w:p w14:paraId="5E4F8A85" w14:textId="1206F551" w:rsidR="00A32B79" w:rsidRPr="00A32B79" w:rsidRDefault="00A32B79" w:rsidP="00A32B79">
                      <w:pPr>
                        <w:rPr>
                          <w:color w:val="000000" w:themeColor="text1"/>
                        </w:rPr>
                      </w:pPr>
                      <w:r w:rsidRPr="00A32B79">
                        <w:rPr>
                          <w:color w:val="000000" w:themeColor="text1"/>
                        </w:rPr>
                        <w:t>TikTok</w:t>
                      </w:r>
                    </w:p>
                  </w:txbxContent>
                </v:textbox>
              </v:rect>
            </w:pict>
          </mc:Fallback>
        </mc:AlternateContent>
      </w:r>
    </w:p>
    <w:p w14:paraId="485A8FA0" w14:textId="77777777" w:rsidR="001B3CD0" w:rsidRDefault="001B3CD0" w:rsidP="00B753D6"/>
    <w:p w14:paraId="4A8643EB" w14:textId="77777777" w:rsidR="001B3CD0" w:rsidRDefault="001B3CD0" w:rsidP="00B753D6"/>
    <w:p w14:paraId="4059D59D" w14:textId="77777777" w:rsidR="001B3CD0" w:rsidRDefault="001B3CD0" w:rsidP="00B753D6"/>
    <w:p w14:paraId="216E800D" w14:textId="77777777" w:rsidR="001B3CD0" w:rsidRDefault="001B3CD0" w:rsidP="00B753D6"/>
    <w:p w14:paraId="703C04F9" w14:textId="77777777" w:rsidR="001B3CD0" w:rsidRDefault="001B3CD0" w:rsidP="00B753D6"/>
    <w:p w14:paraId="5C43F174" w14:textId="77777777" w:rsidR="001B3CD0" w:rsidRDefault="001B3CD0" w:rsidP="00B753D6"/>
    <w:p w14:paraId="5D4E9EAC" w14:textId="77777777" w:rsidR="001B3CD0" w:rsidRDefault="001B3CD0" w:rsidP="00B753D6"/>
    <w:p w14:paraId="62AED66B" w14:textId="77777777" w:rsidR="001B3CD0" w:rsidRDefault="001B3CD0" w:rsidP="00B753D6"/>
    <w:p w14:paraId="7A2538E0" w14:textId="77777777" w:rsidR="001B3CD0" w:rsidRDefault="001B3CD0" w:rsidP="00B753D6"/>
    <w:p w14:paraId="0FF36F9F" w14:textId="77777777" w:rsidR="001B3CD0" w:rsidRDefault="001B3CD0" w:rsidP="00B753D6"/>
    <w:p w14:paraId="71B6E7A3" w14:textId="77777777" w:rsidR="001B3CD0" w:rsidRDefault="001B3CD0" w:rsidP="00B753D6"/>
    <w:p w14:paraId="2BA47537" w14:textId="77777777" w:rsidR="001B3CD0" w:rsidRDefault="001B3CD0" w:rsidP="00B753D6"/>
    <w:p w14:paraId="07C71B42" w14:textId="77777777" w:rsidR="001B3CD0" w:rsidRDefault="001B3CD0" w:rsidP="00B753D6"/>
    <w:p w14:paraId="09907DE1" w14:textId="77777777" w:rsidR="001B3CD0" w:rsidRDefault="001B3CD0" w:rsidP="00B753D6"/>
    <w:p w14:paraId="5249BFBC" w14:textId="77777777" w:rsidR="001B3CD0" w:rsidRDefault="001B3CD0" w:rsidP="00B753D6"/>
    <w:p w14:paraId="215697E7" w14:textId="77777777" w:rsidR="001B3CD0" w:rsidRDefault="001B3CD0" w:rsidP="00B753D6"/>
    <w:p w14:paraId="47A9CF41" w14:textId="77777777" w:rsidR="001B3CD0" w:rsidRDefault="001B3CD0" w:rsidP="00B753D6"/>
    <w:p w14:paraId="62B2357B" w14:textId="77777777" w:rsidR="001B3CD0" w:rsidRDefault="001B3CD0" w:rsidP="00B753D6"/>
    <w:p w14:paraId="34FE228F" w14:textId="77777777" w:rsidR="001B3CD0" w:rsidRDefault="001B3CD0" w:rsidP="00B753D6"/>
    <w:p w14:paraId="23F9E902" w14:textId="77777777" w:rsidR="001B3CD0" w:rsidRDefault="001B3CD0" w:rsidP="00B753D6"/>
    <w:p w14:paraId="764973B2" w14:textId="77777777" w:rsidR="001B3CD0" w:rsidRDefault="001B3CD0" w:rsidP="00B753D6"/>
    <w:p w14:paraId="3FD7BE3F" w14:textId="77777777" w:rsidR="001B3CD0" w:rsidRDefault="001B3CD0" w:rsidP="00B753D6"/>
    <w:p w14:paraId="67C8A531" w14:textId="77777777" w:rsidR="001B3CD0" w:rsidRDefault="001B3CD0" w:rsidP="00B753D6"/>
    <w:p w14:paraId="2F0106DE" w14:textId="77777777" w:rsidR="001B3CD0" w:rsidRDefault="001B3CD0" w:rsidP="00B753D6"/>
    <w:p w14:paraId="71B0A135" w14:textId="76F0704A" w:rsidR="001B3CD0" w:rsidRDefault="00E6035E" w:rsidP="00E6035E">
      <w:pPr>
        <w:pStyle w:val="Heading2"/>
      </w:pPr>
      <w:r>
        <w:lastRenderedPageBreak/>
        <w:t xml:space="preserve">Task 4: Statistical models </w:t>
      </w:r>
    </w:p>
    <w:p w14:paraId="7C2E0340" w14:textId="474348E3" w:rsidR="00E6035E" w:rsidRDefault="00E6035E" w:rsidP="00E6035E">
      <w:r w:rsidRPr="00E6035E">
        <w:t xml:space="preserve">The TikTok data analytics team has completed the first three milestones of the claims classification project and is nearing the halfway point. So far, the team has completed a project proposal, and used Python to perform exploratory data analysis on the dataset for the </w:t>
      </w:r>
      <w:proofErr w:type="gramStart"/>
      <w:r w:rsidRPr="00E6035E">
        <w:t>claims</w:t>
      </w:r>
      <w:proofErr w:type="gramEnd"/>
      <w:r w:rsidRPr="00E6035E">
        <w:t xml:space="preserve"> classification project. The team also produced data visualizations in both Python and Tableau to share with stakeholders. The next step is to use statistical methods to analyze and interpret the claims classification data.</w:t>
      </w:r>
    </w:p>
    <w:p w14:paraId="7F162FFA" w14:textId="143BCA88" w:rsidR="00E6035E" w:rsidRDefault="002219AB" w:rsidP="00E6035E">
      <w:r>
        <w:rPr>
          <w:noProof/>
          <w14:ligatures w14:val="standardContextual"/>
        </w:rPr>
        <mc:AlternateContent>
          <mc:Choice Requires="wps">
            <w:drawing>
              <wp:anchor distT="0" distB="0" distL="114300" distR="114300" simplePos="0" relativeHeight="251665408" behindDoc="0" locked="0" layoutInCell="1" allowOverlap="1" wp14:anchorId="69CF0316" wp14:editId="1E5566A6">
                <wp:simplePos x="0" y="0"/>
                <wp:positionH relativeFrom="column">
                  <wp:posOffset>-57150</wp:posOffset>
                </wp:positionH>
                <wp:positionV relativeFrom="paragraph">
                  <wp:posOffset>13335</wp:posOffset>
                </wp:positionV>
                <wp:extent cx="6756400" cy="5848350"/>
                <wp:effectExtent l="0" t="0" r="6350" b="0"/>
                <wp:wrapNone/>
                <wp:docPr id="2020956651" name="Rectangle 7"/>
                <wp:cNvGraphicFramePr/>
                <a:graphic xmlns:a="http://schemas.openxmlformats.org/drawingml/2006/main">
                  <a:graphicData uri="http://schemas.microsoft.com/office/word/2010/wordprocessingShape">
                    <wps:wsp>
                      <wps:cNvSpPr/>
                      <wps:spPr>
                        <a:xfrm>
                          <a:off x="0" y="0"/>
                          <a:ext cx="6756400" cy="5848350"/>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23AD93" w14:textId="7F632479" w:rsidR="00E6035E" w:rsidRPr="002219AB" w:rsidRDefault="00E6035E" w:rsidP="00E6035E">
                            <w:pPr>
                              <w:rPr>
                                <w:b/>
                                <w:bCs/>
                                <w:color w:val="000000" w:themeColor="text1"/>
                              </w:rPr>
                            </w:pPr>
                            <w:r w:rsidRPr="002219AB">
                              <w:rPr>
                                <w:b/>
                                <w:bCs/>
                                <w:color w:val="000000" w:themeColor="text1"/>
                              </w:rPr>
                              <w:t xml:space="preserve">Email from Mary Joanna Rodgers, Project Management Officer </w:t>
                            </w:r>
                          </w:p>
                          <w:p w14:paraId="67D62864" w14:textId="197B24EE" w:rsidR="00E6035E" w:rsidRPr="00E6035E" w:rsidRDefault="00E6035E" w:rsidP="00E6035E">
                            <w:pPr>
                              <w:rPr>
                                <w:color w:val="000000" w:themeColor="text1"/>
                              </w:rPr>
                            </w:pPr>
                            <w:r w:rsidRPr="00E6035E">
                              <w:rPr>
                                <w:color w:val="000000" w:themeColor="text1"/>
                              </w:rPr>
                              <w:t>Subject: New Request - Hypothesis Test: Verified/Unverified Accounts</w:t>
                            </w:r>
                          </w:p>
                          <w:p w14:paraId="12845392" w14:textId="24447263" w:rsidR="00E6035E" w:rsidRPr="00E6035E" w:rsidRDefault="00E6035E" w:rsidP="00E6035E">
                            <w:pPr>
                              <w:rPr>
                                <w:color w:val="000000" w:themeColor="text1"/>
                              </w:rPr>
                            </w:pPr>
                            <w:r w:rsidRPr="00E6035E">
                              <w:rPr>
                                <w:color w:val="000000" w:themeColor="text1"/>
                              </w:rPr>
                              <w:t>From: “Rodgers, Mary Joanna” —</w:t>
                            </w:r>
                            <w:r w:rsidRPr="00E6035E">
                              <w:rPr>
                                <w:color w:val="000000" w:themeColor="text1"/>
                              </w:rPr>
                              <w:t>maryjoannarodgers@tiktok</w:t>
                            </w:r>
                          </w:p>
                          <w:p w14:paraId="4849D2CB" w14:textId="1F66ADA8" w:rsidR="00E6035E" w:rsidRPr="00E6035E" w:rsidRDefault="00E6035E" w:rsidP="00E6035E">
                            <w:pPr>
                              <w:rPr>
                                <w:color w:val="000000" w:themeColor="text1"/>
                              </w:rPr>
                            </w:pPr>
                            <w:r w:rsidRPr="00E6035E">
                              <w:rPr>
                                <w:color w:val="000000" w:themeColor="text1"/>
                              </w:rPr>
                              <w:t>Cc: “Rainier, Orion”—orionrainier@tiktok; “Jaffey, Willow” —willowjaffey@tiktok; “Bradshaw, Rosie Mae” —rosiemaebradshaw@tiktok</w:t>
                            </w:r>
                          </w:p>
                          <w:p w14:paraId="53289F18" w14:textId="77777777" w:rsidR="00E6035E" w:rsidRPr="00E6035E" w:rsidRDefault="00E6035E" w:rsidP="00E6035E">
                            <w:pPr>
                              <w:rPr>
                                <w:color w:val="000000" w:themeColor="text1"/>
                              </w:rPr>
                            </w:pPr>
                          </w:p>
                          <w:p w14:paraId="4C88A704" w14:textId="4120D694" w:rsidR="00E6035E" w:rsidRPr="00E6035E" w:rsidRDefault="00E6035E" w:rsidP="00E6035E">
                            <w:pPr>
                              <w:rPr>
                                <w:color w:val="000000" w:themeColor="text1"/>
                              </w:rPr>
                            </w:pPr>
                            <w:r w:rsidRPr="00E6035E">
                              <w:rPr>
                                <w:color w:val="000000" w:themeColor="text1"/>
                              </w:rPr>
                              <w:t xml:space="preserve">Hello Data Team! </w:t>
                            </w:r>
                          </w:p>
                          <w:p w14:paraId="0005078C" w14:textId="23D4CFB9" w:rsidR="00E6035E" w:rsidRPr="00E6035E" w:rsidRDefault="00E6035E" w:rsidP="00E6035E">
                            <w:pPr>
                              <w:rPr>
                                <w:color w:val="000000" w:themeColor="text1"/>
                              </w:rPr>
                            </w:pPr>
                            <w:r w:rsidRPr="00E6035E">
                              <w:rPr>
                                <w:color w:val="000000" w:themeColor="text1"/>
                              </w:rPr>
                              <w:t xml:space="preserve">Really excellent work so far. The leadership team is impressed with the results–especially the progress and insights shared on the last executive summary report! Thanks so much for the hard work. </w:t>
                            </w:r>
                          </w:p>
                          <w:p w14:paraId="66284DDE" w14:textId="70A36382" w:rsidR="00E6035E" w:rsidRPr="00E6035E" w:rsidRDefault="00E6035E" w:rsidP="00E6035E">
                            <w:pPr>
                              <w:rPr>
                                <w:color w:val="000000" w:themeColor="text1"/>
                              </w:rPr>
                            </w:pPr>
                            <w:r w:rsidRPr="00E6035E">
                              <w:rPr>
                                <w:color w:val="000000" w:themeColor="text1"/>
                              </w:rPr>
                              <w:t xml:space="preserve">On that note, they have requested an additional item to be added to the initial project scope. We are interested in whether there is a statistical difference in the data between verified and unverified accounts. Do you have any indication which variable would be most insightful to test in terms of verified and unverified accounts? </w:t>
                            </w:r>
                            <w:r w:rsidR="002219AB">
                              <w:rPr>
                                <w:color w:val="000000" w:themeColor="text1"/>
                              </w:rPr>
                              <w:t xml:space="preserve">And please include an executive summary for the results. </w:t>
                            </w:r>
                          </w:p>
                          <w:p w14:paraId="3E0B39FC" w14:textId="2A8DF9D0" w:rsidR="00E6035E" w:rsidRPr="00E6035E" w:rsidRDefault="00E6035E" w:rsidP="00E6035E">
                            <w:pPr>
                              <w:rPr>
                                <w:color w:val="000000" w:themeColor="text1"/>
                              </w:rPr>
                            </w:pPr>
                            <w:r w:rsidRPr="00E6035E">
                              <w:rPr>
                                <w:color w:val="000000" w:themeColor="text1"/>
                              </w:rPr>
                              <w:t xml:space="preserve">Many thanks! </w:t>
                            </w:r>
                          </w:p>
                          <w:p w14:paraId="084C7F26" w14:textId="23B57B01" w:rsidR="00E6035E" w:rsidRPr="00E6035E" w:rsidRDefault="00E6035E" w:rsidP="00E6035E">
                            <w:pPr>
                              <w:rPr>
                                <w:color w:val="000000" w:themeColor="text1"/>
                              </w:rPr>
                            </w:pPr>
                            <w:r w:rsidRPr="00E6035E">
                              <w:rPr>
                                <w:color w:val="000000" w:themeColor="text1"/>
                              </w:rPr>
                              <w:t>Mary Joanna Rodgers</w:t>
                            </w:r>
                          </w:p>
                          <w:p w14:paraId="6871FC87" w14:textId="21A0993C" w:rsidR="00E6035E" w:rsidRPr="00E6035E" w:rsidRDefault="00E6035E" w:rsidP="00E6035E">
                            <w:pPr>
                              <w:rPr>
                                <w:color w:val="000000" w:themeColor="text1"/>
                              </w:rPr>
                            </w:pPr>
                            <w:r w:rsidRPr="00E6035E">
                              <w:rPr>
                                <w:color w:val="000000" w:themeColor="text1"/>
                              </w:rPr>
                              <w:t>Pr</w:t>
                            </w:r>
                            <w:r>
                              <w:rPr>
                                <w:color w:val="000000" w:themeColor="text1"/>
                              </w:rPr>
                              <w:t>o</w:t>
                            </w:r>
                            <w:r w:rsidRPr="00E6035E">
                              <w:rPr>
                                <w:color w:val="000000" w:themeColor="text1"/>
                              </w:rPr>
                              <w:t>ject Management Officer</w:t>
                            </w:r>
                          </w:p>
                          <w:p w14:paraId="0EA12E27" w14:textId="292368BE" w:rsidR="00E6035E" w:rsidRPr="00E6035E" w:rsidRDefault="00E6035E" w:rsidP="00E6035E">
                            <w:pPr>
                              <w:rPr>
                                <w:color w:val="000000" w:themeColor="text1"/>
                              </w:rPr>
                            </w:pPr>
                            <w:r w:rsidRPr="00E6035E">
                              <w:rPr>
                                <w:color w:val="000000" w:themeColor="text1"/>
                              </w:rPr>
                              <w:t>TikTok</w:t>
                            </w:r>
                          </w:p>
                          <w:p w14:paraId="354B5C30" w14:textId="5874440A" w:rsidR="00E6035E" w:rsidRPr="00E6035E" w:rsidRDefault="00E6035E" w:rsidP="00E6035E">
                            <w:pPr>
                              <w:rPr>
                                <w:color w:val="000000" w:themeColor="text1"/>
                              </w:rPr>
                            </w:pPr>
                            <w:r w:rsidRPr="00E6035E">
                              <w:rPr>
                                <w:color w:val="000000" w:themeColor="text1"/>
                              </w:rPr>
                              <w:t>Network with TikTok employees from a variety of teams and locations. Participate in TikTok Tuesdays, every Tuesday @2pm 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F0316" id="Rectangle 7" o:spid="_x0000_s1032" style="position:absolute;margin-left:-4.5pt;margin-top:1.05pt;width:532pt;height:46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" fillcolor="#d8d8d8 [2732]" stroked="f" strokeweight="2pt">
                <v:textbox>
                  <w:txbxContent>
                    <w:p w14:paraId="2B23AD93" w14:textId="7F632479" w:rsidR="00E6035E" w:rsidRPr="002219AB" w:rsidRDefault="00E6035E" w:rsidP="00E6035E">
                      <w:pPr>
                        <w:rPr>
                          <w:b/>
                          <w:bCs/>
                          <w:color w:val="000000" w:themeColor="text1"/>
                        </w:rPr>
                      </w:pPr>
                      <w:r w:rsidRPr="002219AB">
                        <w:rPr>
                          <w:b/>
                          <w:bCs/>
                          <w:color w:val="000000" w:themeColor="text1"/>
                        </w:rPr>
                        <w:t xml:space="preserve">Email from Mary Joanna Rodgers, Project Management Officer </w:t>
                      </w:r>
                    </w:p>
                    <w:p w14:paraId="67D62864" w14:textId="197B24EE" w:rsidR="00E6035E" w:rsidRPr="00E6035E" w:rsidRDefault="00E6035E" w:rsidP="00E6035E">
                      <w:pPr>
                        <w:rPr>
                          <w:color w:val="000000" w:themeColor="text1"/>
                        </w:rPr>
                      </w:pPr>
                      <w:r w:rsidRPr="00E6035E">
                        <w:rPr>
                          <w:color w:val="000000" w:themeColor="text1"/>
                        </w:rPr>
                        <w:t>Subject: New Request - Hypothesis Test: Verified/Unverified Accounts</w:t>
                      </w:r>
                    </w:p>
                    <w:p w14:paraId="12845392" w14:textId="24447263" w:rsidR="00E6035E" w:rsidRPr="00E6035E" w:rsidRDefault="00E6035E" w:rsidP="00E6035E">
                      <w:pPr>
                        <w:rPr>
                          <w:color w:val="000000" w:themeColor="text1"/>
                        </w:rPr>
                      </w:pPr>
                      <w:r w:rsidRPr="00E6035E">
                        <w:rPr>
                          <w:color w:val="000000" w:themeColor="text1"/>
                        </w:rPr>
                        <w:t>From: “Rodgers, Mary Joanna” —</w:t>
                      </w:r>
                      <w:proofErr w:type="spellStart"/>
                      <w:r w:rsidRPr="00E6035E">
                        <w:rPr>
                          <w:color w:val="000000" w:themeColor="text1"/>
                        </w:rPr>
                        <w:t>maryjoannarodgers@tiktok</w:t>
                      </w:r>
                      <w:proofErr w:type="spellEnd"/>
                    </w:p>
                    <w:p w14:paraId="4849D2CB" w14:textId="1F66ADA8" w:rsidR="00E6035E" w:rsidRPr="00E6035E" w:rsidRDefault="00E6035E" w:rsidP="00E6035E">
                      <w:pPr>
                        <w:rPr>
                          <w:color w:val="000000" w:themeColor="text1"/>
                        </w:rPr>
                      </w:pPr>
                      <w:r w:rsidRPr="00E6035E">
                        <w:rPr>
                          <w:color w:val="000000" w:themeColor="text1"/>
                        </w:rPr>
                        <w:t>Cc: “Rainier, Orion”—</w:t>
                      </w:r>
                      <w:proofErr w:type="spellStart"/>
                      <w:r w:rsidRPr="00E6035E">
                        <w:rPr>
                          <w:color w:val="000000" w:themeColor="text1"/>
                        </w:rPr>
                        <w:t>orionrainier@tiktok</w:t>
                      </w:r>
                      <w:proofErr w:type="spellEnd"/>
                      <w:r w:rsidRPr="00E6035E">
                        <w:rPr>
                          <w:color w:val="000000" w:themeColor="text1"/>
                        </w:rPr>
                        <w:t>; “</w:t>
                      </w:r>
                      <w:proofErr w:type="spellStart"/>
                      <w:r w:rsidRPr="00E6035E">
                        <w:rPr>
                          <w:color w:val="000000" w:themeColor="text1"/>
                        </w:rPr>
                        <w:t>Jaffey</w:t>
                      </w:r>
                      <w:proofErr w:type="spellEnd"/>
                      <w:r w:rsidRPr="00E6035E">
                        <w:rPr>
                          <w:color w:val="000000" w:themeColor="text1"/>
                        </w:rPr>
                        <w:t>, Willow” —</w:t>
                      </w:r>
                      <w:proofErr w:type="spellStart"/>
                      <w:r w:rsidRPr="00E6035E">
                        <w:rPr>
                          <w:color w:val="000000" w:themeColor="text1"/>
                        </w:rPr>
                        <w:t>willowjaffey@tiktok</w:t>
                      </w:r>
                      <w:proofErr w:type="spellEnd"/>
                      <w:r w:rsidRPr="00E6035E">
                        <w:rPr>
                          <w:color w:val="000000" w:themeColor="text1"/>
                        </w:rPr>
                        <w:t>; “Bradshaw, Rosie Mae” —</w:t>
                      </w:r>
                      <w:proofErr w:type="spellStart"/>
                      <w:r w:rsidRPr="00E6035E">
                        <w:rPr>
                          <w:color w:val="000000" w:themeColor="text1"/>
                        </w:rPr>
                        <w:t>rosiemaebradshaw@tiktok</w:t>
                      </w:r>
                      <w:proofErr w:type="spellEnd"/>
                    </w:p>
                    <w:p w14:paraId="53289F18" w14:textId="77777777" w:rsidR="00E6035E" w:rsidRPr="00E6035E" w:rsidRDefault="00E6035E" w:rsidP="00E6035E">
                      <w:pPr>
                        <w:rPr>
                          <w:color w:val="000000" w:themeColor="text1"/>
                        </w:rPr>
                      </w:pPr>
                    </w:p>
                    <w:p w14:paraId="4C88A704" w14:textId="4120D694" w:rsidR="00E6035E" w:rsidRPr="00E6035E" w:rsidRDefault="00E6035E" w:rsidP="00E6035E">
                      <w:pPr>
                        <w:rPr>
                          <w:color w:val="000000" w:themeColor="text1"/>
                        </w:rPr>
                      </w:pPr>
                      <w:r w:rsidRPr="00E6035E">
                        <w:rPr>
                          <w:color w:val="000000" w:themeColor="text1"/>
                        </w:rPr>
                        <w:t xml:space="preserve">Hello Data Team! </w:t>
                      </w:r>
                    </w:p>
                    <w:p w14:paraId="0005078C" w14:textId="23D4CFB9" w:rsidR="00E6035E" w:rsidRPr="00E6035E" w:rsidRDefault="00E6035E" w:rsidP="00E6035E">
                      <w:pPr>
                        <w:rPr>
                          <w:color w:val="000000" w:themeColor="text1"/>
                        </w:rPr>
                      </w:pPr>
                      <w:r w:rsidRPr="00E6035E">
                        <w:rPr>
                          <w:color w:val="000000" w:themeColor="text1"/>
                        </w:rPr>
                        <w:t xml:space="preserve">Really excellent work so far. The leadership team is impressed with the results–especially the progress and insights shared on the last executive summary report! Thanks so much for the hard work. </w:t>
                      </w:r>
                    </w:p>
                    <w:p w14:paraId="66284DDE" w14:textId="70A36382" w:rsidR="00E6035E" w:rsidRPr="00E6035E" w:rsidRDefault="00E6035E" w:rsidP="00E6035E">
                      <w:pPr>
                        <w:rPr>
                          <w:color w:val="000000" w:themeColor="text1"/>
                        </w:rPr>
                      </w:pPr>
                      <w:r w:rsidRPr="00E6035E">
                        <w:rPr>
                          <w:color w:val="000000" w:themeColor="text1"/>
                        </w:rPr>
                        <w:t xml:space="preserve">On that note, they have requested an additional item to be added to the initial project scope. We are interested in whether there is a statistical difference in the data between verified and unverified accounts. Do you have any indication which variable would be most insightful to test in terms of verified and unverified accounts? </w:t>
                      </w:r>
                      <w:r w:rsidR="002219AB">
                        <w:rPr>
                          <w:color w:val="000000" w:themeColor="text1"/>
                        </w:rPr>
                        <w:t xml:space="preserve">And please include an executive summary for the results. </w:t>
                      </w:r>
                    </w:p>
                    <w:p w14:paraId="3E0B39FC" w14:textId="2A8DF9D0" w:rsidR="00E6035E" w:rsidRPr="00E6035E" w:rsidRDefault="00E6035E" w:rsidP="00E6035E">
                      <w:pPr>
                        <w:rPr>
                          <w:color w:val="000000" w:themeColor="text1"/>
                        </w:rPr>
                      </w:pPr>
                      <w:r w:rsidRPr="00E6035E">
                        <w:rPr>
                          <w:color w:val="000000" w:themeColor="text1"/>
                        </w:rPr>
                        <w:t xml:space="preserve">Many thanks! </w:t>
                      </w:r>
                    </w:p>
                    <w:p w14:paraId="084C7F26" w14:textId="23B57B01" w:rsidR="00E6035E" w:rsidRPr="00E6035E" w:rsidRDefault="00E6035E" w:rsidP="00E6035E">
                      <w:pPr>
                        <w:rPr>
                          <w:color w:val="000000" w:themeColor="text1"/>
                        </w:rPr>
                      </w:pPr>
                      <w:r w:rsidRPr="00E6035E">
                        <w:rPr>
                          <w:color w:val="000000" w:themeColor="text1"/>
                        </w:rPr>
                        <w:t>Mary Joanna Rodgers</w:t>
                      </w:r>
                    </w:p>
                    <w:p w14:paraId="6871FC87" w14:textId="21A0993C" w:rsidR="00E6035E" w:rsidRPr="00E6035E" w:rsidRDefault="00E6035E" w:rsidP="00E6035E">
                      <w:pPr>
                        <w:rPr>
                          <w:color w:val="000000" w:themeColor="text1"/>
                        </w:rPr>
                      </w:pPr>
                      <w:r w:rsidRPr="00E6035E">
                        <w:rPr>
                          <w:color w:val="000000" w:themeColor="text1"/>
                        </w:rPr>
                        <w:t>Pr</w:t>
                      </w:r>
                      <w:r>
                        <w:rPr>
                          <w:color w:val="000000" w:themeColor="text1"/>
                        </w:rPr>
                        <w:t>o</w:t>
                      </w:r>
                      <w:r w:rsidRPr="00E6035E">
                        <w:rPr>
                          <w:color w:val="000000" w:themeColor="text1"/>
                        </w:rPr>
                        <w:t>ject Management Officer</w:t>
                      </w:r>
                    </w:p>
                    <w:p w14:paraId="0EA12E27" w14:textId="292368BE" w:rsidR="00E6035E" w:rsidRPr="00E6035E" w:rsidRDefault="00E6035E" w:rsidP="00E6035E">
                      <w:pPr>
                        <w:rPr>
                          <w:color w:val="000000" w:themeColor="text1"/>
                        </w:rPr>
                      </w:pPr>
                      <w:r w:rsidRPr="00E6035E">
                        <w:rPr>
                          <w:color w:val="000000" w:themeColor="text1"/>
                        </w:rPr>
                        <w:t>TikTok</w:t>
                      </w:r>
                    </w:p>
                    <w:p w14:paraId="354B5C30" w14:textId="5874440A" w:rsidR="00E6035E" w:rsidRPr="00E6035E" w:rsidRDefault="00E6035E" w:rsidP="00E6035E">
                      <w:pPr>
                        <w:rPr>
                          <w:color w:val="000000" w:themeColor="text1"/>
                        </w:rPr>
                      </w:pPr>
                      <w:r w:rsidRPr="00E6035E">
                        <w:rPr>
                          <w:color w:val="000000" w:themeColor="text1"/>
                        </w:rPr>
                        <w:t>Network with TikTok employees from a variety of teams and locations. Participate in TikTok Tuesdays, every Tuesday @2pm EST.</w:t>
                      </w:r>
                    </w:p>
                  </w:txbxContent>
                </v:textbox>
              </v:rect>
            </w:pict>
          </mc:Fallback>
        </mc:AlternateContent>
      </w:r>
    </w:p>
    <w:p w14:paraId="357E0AAB" w14:textId="7E01558C" w:rsidR="00E6035E" w:rsidRDefault="00E6035E" w:rsidP="00E6035E"/>
    <w:p w14:paraId="2E90FF89" w14:textId="77777777" w:rsidR="00E6035E" w:rsidRDefault="00E6035E" w:rsidP="00E6035E"/>
    <w:p w14:paraId="471185D5" w14:textId="4D5478F0" w:rsidR="00E6035E" w:rsidRPr="00E6035E" w:rsidRDefault="00E6035E" w:rsidP="00E6035E"/>
    <w:p w14:paraId="54CC6A1D" w14:textId="2E93D174" w:rsidR="001B3CD0" w:rsidRDefault="001B3CD0" w:rsidP="00B753D6"/>
    <w:p w14:paraId="164A8D3A" w14:textId="60D2B494" w:rsidR="001B3CD0" w:rsidRDefault="001B3CD0" w:rsidP="00B753D6"/>
    <w:p w14:paraId="5C63B567" w14:textId="2B714624" w:rsidR="001B3CD0" w:rsidRDefault="001B3CD0" w:rsidP="00B753D6"/>
    <w:p w14:paraId="586DFF89" w14:textId="633A1BAA" w:rsidR="001B3CD0" w:rsidRDefault="001B3CD0" w:rsidP="00B753D6"/>
    <w:p w14:paraId="5269C264" w14:textId="56CB33D2" w:rsidR="001B3CD0" w:rsidRDefault="001B3CD0" w:rsidP="00B753D6"/>
    <w:p w14:paraId="1DEF4B05" w14:textId="77777777" w:rsidR="001B3CD0" w:rsidRDefault="001B3CD0" w:rsidP="00B753D6"/>
    <w:p w14:paraId="0EF4716C" w14:textId="77777777" w:rsidR="001B3CD0" w:rsidRDefault="001B3CD0" w:rsidP="00B753D6"/>
    <w:p w14:paraId="41278931" w14:textId="77777777" w:rsidR="001B3CD0" w:rsidRDefault="001B3CD0" w:rsidP="00B753D6"/>
    <w:p w14:paraId="022CC985" w14:textId="77777777" w:rsidR="001B3CD0" w:rsidRDefault="001B3CD0" w:rsidP="00B753D6"/>
    <w:p w14:paraId="083E8529" w14:textId="77777777" w:rsidR="001B3CD0" w:rsidRDefault="001B3CD0" w:rsidP="00B753D6"/>
    <w:p w14:paraId="1916D988" w14:textId="77777777" w:rsidR="001B3CD0" w:rsidRDefault="001B3CD0" w:rsidP="00B753D6"/>
    <w:p w14:paraId="57A970C3" w14:textId="77777777" w:rsidR="001B3CD0" w:rsidRDefault="001B3CD0" w:rsidP="00B753D6"/>
    <w:p w14:paraId="379D134D" w14:textId="77777777" w:rsidR="001B3CD0" w:rsidRDefault="001B3CD0" w:rsidP="00B753D6"/>
    <w:p w14:paraId="5EDB8D54" w14:textId="77777777" w:rsidR="001B3CD0" w:rsidRDefault="001B3CD0" w:rsidP="00B753D6"/>
    <w:p w14:paraId="02750B91" w14:textId="77777777" w:rsidR="001B3CD0" w:rsidRDefault="001B3CD0" w:rsidP="00B753D6"/>
    <w:p w14:paraId="1CD97AC5" w14:textId="77777777" w:rsidR="001B3CD0" w:rsidRDefault="001B3CD0" w:rsidP="00B753D6"/>
    <w:p w14:paraId="7C545825" w14:textId="77777777" w:rsidR="001B3CD0" w:rsidRDefault="001B3CD0" w:rsidP="00B753D6"/>
    <w:p w14:paraId="3A9E7ABE" w14:textId="72AAED6C" w:rsidR="001B3CD0" w:rsidRDefault="00CF056F" w:rsidP="00CF056F">
      <w:pPr>
        <w:pStyle w:val="Heading2"/>
      </w:pPr>
      <w:r>
        <w:lastRenderedPageBreak/>
        <w:t xml:space="preserve">Task 5: Regression model </w:t>
      </w:r>
    </w:p>
    <w:p w14:paraId="51E54725" w14:textId="480E3E17" w:rsidR="00CF056F" w:rsidRDefault="00CF056F" w:rsidP="00CF056F">
      <w:r>
        <w:rPr>
          <w:noProof/>
          <w14:ligatures w14:val="standardContextual"/>
        </w:rPr>
        <mc:AlternateContent>
          <mc:Choice Requires="wps">
            <w:drawing>
              <wp:anchor distT="0" distB="0" distL="114300" distR="114300" simplePos="0" relativeHeight="251666432" behindDoc="0" locked="0" layoutInCell="1" allowOverlap="1" wp14:anchorId="6570DAE2" wp14:editId="22391314">
                <wp:simplePos x="0" y="0"/>
                <wp:positionH relativeFrom="column">
                  <wp:posOffset>-32657</wp:posOffset>
                </wp:positionH>
                <wp:positionV relativeFrom="paragraph">
                  <wp:posOffset>1097188</wp:posOffset>
                </wp:positionV>
                <wp:extent cx="6558643" cy="4142015"/>
                <wp:effectExtent l="0" t="0" r="0" b="0"/>
                <wp:wrapNone/>
                <wp:docPr id="1026259847" name="Rectangle 8"/>
                <wp:cNvGraphicFramePr/>
                <a:graphic xmlns:a="http://schemas.openxmlformats.org/drawingml/2006/main">
                  <a:graphicData uri="http://schemas.microsoft.com/office/word/2010/wordprocessingShape">
                    <wps:wsp>
                      <wps:cNvSpPr/>
                      <wps:spPr>
                        <a:xfrm>
                          <a:off x="0" y="0"/>
                          <a:ext cx="6558643" cy="4142015"/>
                        </a:xfrm>
                        <a:prstGeom prst="rect">
                          <a:avLst/>
                        </a:prstGeom>
                        <a:solidFill>
                          <a:schemeClr val="bg1">
                            <a:lumMod val="8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56CC5FB" w14:textId="668D5165" w:rsidR="00CF056F" w:rsidRPr="00CF056F" w:rsidRDefault="00CF056F" w:rsidP="00CF056F">
                            <w:pPr>
                              <w:rPr>
                                <w:b/>
                                <w:bCs/>
                                <w:color w:val="000000" w:themeColor="text1"/>
                              </w:rPr>
                            </w:pPr>
                            <w:r w:rsidRPr="00CF056F">
                              <w:rPr>
                                <w:b/>
                                <w:bCs/>
                                <w:color w:val="000000" w:themeColor="text1"/>
                              </w:rPr>
                              <w:t>Email from Rosie Mae Bradshaw TikTok’s Data Science Manager</w:t>
                            </w:r>
                          </w:p>
                          <w:p w14:paraId="7F1682B6" w14:textId="56788A7F" w:rsidR="00CF056F" w:rsidRPr="00CF056F" w:rsidRDefault="00CF056F" w:rsidP="00CF056F">
                            <w:pPr>
                              <w:rPr>
                                <w:color w:val="000000" w:themeColor="text1"/>
                              </w:rPr>
                            </w:pPr>
                            <w:r w:rsidRPr="00CF056F">
                              <w:rPr>
                                <w:color w:val="000000" w:themeColor="text1"/>
                              </w:rPr>
                              <w:t>Subject: RE: Details on Regression Phase</w:t>
                            </w:r>
                          </w:p>
                          <w:p w14:paraId="550A1AE3" w14:textId="69661F2C" w:rsidR="00CF056F" w:rsidRPr="00CF056F" w:rsidRDefault="00CF056F" w:rsidP="00CF056F">
                            <w:pPr>
                              <w:rPr>
                                <w:color w:val="000000" w:themeColor="text1"/>
                              </w:rPr>
                            </w:pPr>
                            <w:r w:rsidRPr="00CF056F">
                              <w:rPr>
                                <w:color w:val="000000" w:themeColor="text1"/>
                              </w:rPr>
                              <w:t>From: “Bradshaw, Rosie Mae” —</w:t>
                            </w:r>
                            <w:r w:rsidRPr="00CF056F">
                              <w:rPr>
                                <w:color w:val="000000" w:themeColor="text1"/>
                              </w:rPr>
                              <w:t>rosiemaebradshaw@TikTok</w:t>
                            </w:r>
                          </w:p>
                          <w:p w14:paraId="10BAABEF" w14:textId="0DC6D08D" w:rsidR="00CF056F" w:rsidRPr="00CF056F" w:rsidRDefault="00CF056F" w:rsidP="00CF056F">
                            <w:pPr>
                              <w:rPr>
                                <w:color w:val="000000" w:themeColor="text1"/>
                              </w:rPr>
                            </w:pPr>
                            <w:r w:rsidRPr="00CF056F">
                              <w:rPr>
                                <w:color w:val="000000" w:themeColor="text1"/>
                              </w:rPr>
                              <w:t>Cc: “Jaffey, Willow” —willowjaffey@tiktok; “Rodgers, Mary Joanna” —maryjoannarodgers@tiktok; “Rainier, Orion”—orionrainier@tiktok; “Abadi, Maika,”— maikaabadi@tiktok</w:t>
                            </w:r>
                          </w:p>
                          <w:p w14:paraId="4BF3D819" w14:textId="32A61A7D" w:rsidR="00CF056F" w:rsidRPr="00CF056F" w:rsidRDefault="00CF056F" w:rsidP="00CF056F">
                            <w:pPr>
                              <w:rPr>
                                <w:color w:val="000000" w:themeColor="text1"/>
                              </w:rPr>
                            </w:pPr>
                            <w:r>
                              <w:rPr>
                                <w:color w:val="000000" w:themeColor="text1"/>
                              </w:rPr>
                              <w:t>W</w:t>
                            </w:r>
                            <w:r w:rsidRPr="00CF056F">
                              <w:rPr>
                                <w:color w:val="000000" w:themeColor="text1"/>
                              </w:rPr>
                              <w:t>e’ve decided to look into how to predict ‘verified_status’, which we believe will help us understand how video characteristics relate to verified users. To achieve this, the data team will build a logistic regression model using ‘verified_status’ as the outcome variable. The results of this milestone will inform us as we approach constructing the final claims prediction model.</w:t>
                            </w:r>
                          </w:p>
                          <w:p w14:paraId="36161208" w14:textId="295303BB" w:rsidR="00CF056F" w:rsidRPr="00CF056F" w:rsidRDefault="00CF056F" w:rsidP="00CF056F">
                            <w:pPr>
                              <w:rPr>
                                <w:color w:val="000000" w:themeColor="text1"/>
                              </w:rPr>
                            </w:pPr>
                            <w:r w:rsidRPr="00CF056F">
                              <w:rPr>
                                <w:color w:val="000000" w:themeColor="text1"/>
                              </w:rPr>
                              <w:t xml:space="preserve">Feel free to reach out with additional questions. </w:t>
                            </w:r>
                          </w:p>
                          <w:p w14:paraId="328AD303" w14:textId="70C2D9FF" w:rsidR="00CF056F" w:rsidRPr="00CF056F" w:rsidRDefault="00CF056F" w:rsidP="00CF056F">
                            <w:pPr>
                              <w:rPr>
                                <w:color w:val="000000" w:themeColor="text1"/>
                              </w:rPr>
                            </w:pPr>
                            <w:r w:rsidRPr="00CF056F">
                              <w:rPr>
                                <w:color w:val="000000" w:themeColor="text1"/>
                              </w:rPr>
                              <w:t>Many thanks,</w:t>
                            </w:r>
                          </w:p>
                          <w:p w14:paraId="01394CF7" w14:textId="029DAB6E" w:rsidR="00CF056F" w:rsidRPr="00CF056F" w:rsidRDefault="00CF056F" w:rsidP="00CF056F">
                            <w:pPr>
                              <w:rPr>
                                <w:color w:val="000000" w:themeColor="text1"/>
                              </w:rPr>
                            </w:pPr>
                            <w:r w:rsidRPr="00CF056F">
                              <w:rPr>
                                <w:color w:val="000000" w:themeColor="text1"/>
                              </w:rPr>
                              <w:t>Rosie Mae Bradshaw</w:t>
                            </w:r>
                          </w:p>
                          <w:p w14:paraId="55471FD7" w14:textId="75C6412C" w:rsidR="00CF056F" w:rsidRPr="00CF056F" w:rsidRDefault="00CF056F" w:rsidP="00CF056F">
                            <w:pPr>
                              <w:rPr>
                                <w:color w:val="000000" w:themeColor="text1"/>
                              </w:rPr>
                            </w:pPr>
                            <w:r w:rsidRPr="00CF056F">
                              <w:rPr>
                                <w:color w:val="000000" w:themeColor="text1"/>
                              </w:rPr>
                              <w:t>Data Analysis Manager</w:t>
                            </w:r>
                          </w:p>
                          <w:p w14:paraId="236CD0B8" w14:textId="249D5176" w:rsidR="00CF056F" w:rsidRPr="00CF056F" w:rsidRDefault="00CF056F" w:rsidP="00CF056F">
                            <w:pPr>
                              <w:rPr>
                                <w:color w:val="000000" w:themeColor="text1"/>
                              </w:rPr>
                            </w:pPr>
                            <w:r w:rsidRPr="00CF056F">
                              <w:rPr>
                                <w:color w:val="000000" w:themeColor="text1"/>
                              </w:rPr>
                              <w:t>TikT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570DAE2" id="Rectangle 8" o:spid="_x0000_s1033" style="position:absolute;margin-left:-2.55pt;margin-top:86.4pt;width:516.45pt;height:326.1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" fillcolor="#d8d8d8 [2732]" stroked="f" strokeweight="2pt">
                <v:textbox>
                  <w:txbxContent>
                    <w:p w14:paraId="056CC5FB" w14:textId="668D5165" w:rsidR="00CF056F" w:rsidRPr="00CF056F" w:rsidRDefault="00CF056F" w:rsidP="00CF056F">
                      <w:pPr>
                        <w:rPr>
                          <w:b/>
                          <w:bCs/>
                          <w:color w:val="000000" w:themeColor="text1"/>
                        </w:rPr>
                      </w:pPr>
                      <w:r w:rsidRPr="00CF056F">
                        <w:rPr>
                          <w:b/>
                          <w:bCs/>
                          <w:color w:val="000000" w:themeColor="text1"/>
                        </w:rPr>
                        <w:t>Email from Rosie Mae Bradshaw TikTok’s Data Science Manager</w:t>
                      </w:r>
                    </w:p>
                    <w:p w14:paraId="7F1682B6" w14:textId="56788A7F" w:rsidR="00CF056F" w:rsidRPr="00CF056F" w:rsidRDefault="00CF056F" w:rsidP="00CF056F">
                      <w:pPr>
                        <w:rPr>
                          <w:color w:val="000000" w:themeColor="text1"/>
                        </w:rPr>
                      </w:pPr>
                      <w:r w:rsidRPr="00CF056F">
                        <w:rPr>
                          <w:color w:val="000000" w:themeColor="text1"/>
                        </w:rPr>
                        <w:t>Subject: RE: Details on Regression Phase</w:t>
                      </w:r>
                    </w:p>
                    <w:p w14:paraId="550A1AE3" w14:textId="69661F2C" w:rsidR="00CF056F" w:rsidRPr="00CF056F" w:rsidRDefault="00CF056F" w:rsidP="00CF056F">
                      <w:pPr>
                        <w:rPr>
                          <w:color w:val="000000" w:themeColor="text1"/>
                        </w:rPr>
                      </w:pPr>
                      <w:r w:rsidRPr="00CF056F">
                        <w:rPr>
                          <w:color w:val="000000" w:themeColor="text1"/>
                        </w:rPr>
                        <w:t>From: “Bradshaw, Rosie Mae” —</w:t>
                      </w:r>
                      <w:proofErr w:type="spellStart"/>
                      <w:r w:rsidRPr="00CF056F">
                        <w:rPr>
                          <w:color w:val="000000" w:themeColor="text1"/>
                        </w:rPr>
                        <w:t>rosiemaebradshaw@TikTok</w:t>
                      </w:r>
                      <w:proofErr w:type="spellEnd"/>
                    </w:p>
                    <w:p w14:paraId="10BAABEF" w14:textId="0DC6D08D" w:rsidR="00CF056F" w:rsidRPr="00CF056F" w:rsidRDefault="00CF056F" w:rsidP="00CF056F">
                      <w:pPr>
                        <w:rPr>
                          <w:color w:val="000000" w:themeColor="text1"/>
                        </w:rPr>
                      </w:pPr>
                      <w:r w:rsidRPr="00CF056F">
                        <w:rPr>
                          <w:color w:val="000000" w:themeColor="text1"/>
                        </w:rPr>
                        <w:t>Cc: “</w:t>
                      </w:r>
                      <w:proofErr w:type="spellStart"/>
                      <w:r w:rsidRPr="00CF056F">
                        <w:rPr>
                          <w:color w:val="000000" w:themeColor="text1"/>
                        </w:rPr>
                        <w:t>Jaffey</w:t>
                      </w:r>
                      <w:proofErr w:type="spellEnd"/>
                      <w:r w:rsidRPr="00CF056F">
                        <w:rPr>
                          <w:color w:val="000000" w:themeColor="text1"/>
                        </w:rPr>
                        <w:t>, Willow” —</w:t>
                      </w:r>
                      <w:proofErr w:type="spellStart"/>
                      <w:r w:rsidRPr="00CF056F">
                        <w:rPr>
                          <w:color w:val="000000" w:themeColor="text1"/>
                        </w:rPr>
                        <w:t>willowjaffey@tiktok</w:t>
                      </w:r>
                      <w:proofErr w:type="spellEnd"/>
                      <w:r w:rsidRPr="00CF056F">
                        <w:rPr>
                          <w:color w:val="000000" w:themeColor="text1"/>
                        </w:rPr>
                        <w:t>; “Rodgers, Mary Joanna” —</w:t>
                      </w:r>
                      <w:proofErr w:type="spellStart"/>
                      <w:r w:rsidRPr="00CF056F">
                        <w:rPr>
                          <w:color w:val="000000" w:themeColor="text1"/>
                        </w:rPr>
                        <w:t>maryjoannarodgers@tiktok</w:t>
                      </w:r>
                      <w:proofErr w:type="spellEnd"/>
                      <w:r w:rsidRPr="00CF056F">
                        <w:rPr>
                          <w:color w:val="000000" w:themeColor="text1"/>
                        </w:rPr>
                        <w:t>; “Rainier, Orion”—</w:t>
                      </w:r>
                      <w:proofErr w:type="spellStart"/>
                      <w:r w:rsidRPr="00CF056F">
                        <w:rPr>
                          <w:color w:val="000000" w:themeColor="text1"/>
                        </w:rPr>
                        <w:t>orionrainier@tiktok</w:t>
                      </w:r>
                      <w:proofErr w:type="spellEnd"/>
                      <w:r w:rsidRPr="00CF056F">
                        <w:rPr>
                          <w:color w:val="000000" w:themeColor="text1"/>
                        </w:rPr>
                        <w:t xml:space="preserve">; “Abadi, Maika,”— </w:t>
                      </w:r>
                      <w:proofErr w:type="spellStart"/>
                      <w:r w:rsidRPr="00CF056F">
                        <w:rPr>
                          <w:color w:val="000000" w:themeColor="text1"/>
                        </w:rPr>
                        <w:t>maikaabadi@tiktok</w:t>
                      </w:r>
                      <w:proofErr w:type="spellEnd"/>
                    </w:p>
                    <w:p w14:paraId="4BF3D819" w14:textId="32A61A7D" w:rsidR="00CF056F" w:rsidRPr="00CF056F" w:rsidRDefault="00CF056F" w:rsidP="00CF056F">
                      <w:pPr>
                        <w:rPr>
                          <w:color w:val="000000" w:themeColor="text1"/>
                        </w:rPr>
                      </w:pPr>
                      <w:r>
                        <w:rPr>
                          <w:color w:val="000000" w:themeColor="text1"/>
                        </w:rPr>
                        <w:t>W</w:t>
                      </w:r>
                      <w:r w:rsidRPr="00CF056F">
                        <w:rPr>
                          <w:color w:val="000000" w:themeColor="text1"/>
                        </w:rPr>
                        <w:t>e’ve decided to look into how to predict ‘</w:t>
                      </w:r>
                      <w:proofErr w:type="spellStart"/>
                      <w:r w:rsidRPr="00CF056F">
                        <w:rPr>
                          <w:color w:val="000000" w:themeColor="text1"/>
                        </w:rPr>
                        <w:t>verified_status</w:t>
                      </w:r>
                      <w:proofErr w:type="spellEnd"/>
                      <w:r w:rsidRPr="00CF056F">
                        <w:rPr>
                          <w:color w:val="000000" w:themeColor="text1"/>
                        </w:rPr>
                        <w:t>’, which we believe will help us understand how video characteristics relate to verified users. To achieve this, the data team will build a logistic regression model using ‘</w:t>
                      </w:r>
                      <w:proofErr w:type="spellStart"/>
                      <w:r w:rsidRPr="00CF056F">
                        <w:rPr>
                          <w:color w:val="000000" w:themeColor="text1"/>
                        </w:rPr>
                        <w:t>verified_status</w:t>
                      </w:r>
                      <w:proofErr w:type="spellEnd"/>
                      <w:r w:rsidRPr="00CF056F">
                        <w:rPr>
                          <w:color w:val="000000" w:themeColor="text1"/>
                        </w:rPr>
                        <w:t>’ as the outcome variable. The results of this milestone will inform us as we approach constructing the final claims prediction model.</w:t>
                      </w:r>
                    </w:p>
                    <w:p w14:paraId="36161208" w14:textId="295303BB" w:rsidR="00CF056F" w:rsidRPr="00CF056F" w:rsidRDefault="00CF056F" w:rsidP="00CF056F">
                      <w:pPr>
                        <w:rPr>
                          <w:color w:val="000000" w:themeColor="text1"/>
                        </w:rPr>
                      </w:pPr>
                      <w:r w:rsidRPr="00CF056F">
                        <w:rPr>
                          <w:color w:val="000000" w:themeColor="text1"/>
                        </w:rPr>
                        <w:t xml:space="preserve">Feel free to reach out with additional questions. </w:t>
                      </w:r>
                    </w:p>
                    <w:p w14:paraId="328AD303" w14:textId="70C2D9FF" w:rsidR="00CF056F" w:rsidRPr="00CF056F" w:rsidRDefault="00CF056F" w:rsidP="00CF056F">
                      <w:pPr>
                        <w:rPr>
                          <w:color w:val="000000" w:themeColor="text1"/>
                        </w:rPr>
                      </w:pPr>
                      <w:r w:rsidRPr="00CF056F">
                        <w:rPr>
                          <w:color w:val="000000" w:themeColor="text1"/>
                        </w:rPr>
                        <w:t>Many thanks,</w:t>
                      </w:r>
                    </w:p>
                    <w:p w14:paraId="01394CF7" w14:textId="029DAB6E" w:rsidR="00CF056F" w:rsidRPr="00CF056F" w:rsidRDefault="00CF056F" w:rsidP="00CF056F">
                      <w:pPr>
                        <w:rPr>
                          <w:color w:val="000000" w:themeColor="text1"/>
                        </w:rPr>
                      </w:pPr>
                      <w:r w:rsidRPr="00CF056F">
                        <w:rPr>
                          <w:color w:val="000000" w:themeColor="text1"/>
                        </w:rPr>
                        <w:t>Rosie Mae Bradshaw</w:t>
                      </w:r>
                    </w:p>
                    <w:p w14:paraId="55471FD7" w14:textId="75C6412C" w:rsidR="00CF056F" w:rsidRPr="00CF056F" w:rsidRDefault="00CF056F" w:rsidP="00CF056F">
                      <w:pPr>
                        <w:rPr>
                          <w:color w:val="000000" w:themeColor="text1"/>
                        </w:rPr>
                      </w:pPr>
                      <w:r w:rsidRPr="00CF056F">
                        <w:rPr>
                          <w:color w:val="000000" w:themeColor="text1"/>
                        </w:rPr>
                        <w:t>Data Analysis Manager</w:t>
                      </w:r>
                    </w:p>
                    <w:p w14:paraId="236CD0B8" w14:textId="249D5176" w:rsidR="00CF056F" w:rsidRPr="00CF056F" w:rsidRDefault="00CF056F" w:rsidP="00CF056F">
                      <w:pPr>
                        <w:rPr>
                          <w:color w:val="000000" w:themeColor="text1"/>
                        </w:rPr>
                      </w:pPr>
                      <w:r w:rsidRPr="00CF056F">
                        <w:rPr>
                          <w:color w:val="000000" w:themeColor="text1"/>
                        </w:rPr>
                        <w:t>TikTok</w:t>
                      </w:r>
                    </w:p>
                  </w:txbxContent>
                </v:textbox>
              </v:rect>
            </w:pict>
          </mc:Fallback>
        </mc:AlternateContent>
      </w:r>
      <w:r w:rsidRPr="00CF056F">
        <w:t>The TikTok team has reviewed the results of the hypothesis testing. TikTok’s Operations Lead, Maika Abadi, is interested in how different variables are associated with whether a user is verified. Earlier, the data team observed that if a user is verified, they are much more likely to post opinions. Now, the data team has decided to explore how to predict verified status to help them understand how video characteristics relate to verified users.</w:t>
      </w:r>
    </w:p>
    <w:p w14:paraId="3E9C3729" w14:textId="77777777" w:rsidR="00CF056F" w:rsidRPr="00CF056F" w:rsidRDefault="00CF056F" w:rsidP="00CF056F"/>
    <w:p w14:paraId="28B9DA00" w14:textId="77777777" w:rsidR="001B3CD0" w:rsidRDefault="001B3CD0" w:rsidP="00B753D6"/>
    <w:p w14:paraId="2B4E1B67" w14:textId="77777777" w:rsidR="001B3CD0" w:rsidRDefault="001B3CD0" w:rsidP="00B753D6"/>
    <w:p w14:paraId="735C1157" w14:textId="77777777" w:rsidR="001B3CD0" w:rsidRDefault="001B3CD0" w:rsidP="00B753D6"/>
    <w:p w14:paraId="09BC8CBF" w14:textId="77777777" w:rsidR="001B3CD0" w:rsidRDefault="001B3CD0" w:rsidP="00B753D6"/>
    <w:p w14:paraId="6763CA39" w14:textId="77777777" w:rsidR="001B3CD0" w:rsidRDefault="001B3CD0" w:rsidP="00B753D6"/>
    <w:p w14:paraId="314B773A" w14:textId="77777777" w:rsidR="001B3CD0" w:rsidRDefault="001B3CD0" w:rsidP="00B753D6"/>
    <w:p w14:paraId="56ABE38F" w14:textId="77777777" w:rsidR="001B3CD0" w:rsidRDefault="001B3CD0" w:rsidP="00B753D6"/>
    <w:p w14:paraId="60613E46" w14:textId="77777777" w:rsidR="001B3CD0" w:rsidRDefault="001B3CD0" w:rsidP="00B753D6"/>
    <w:p w14:paraId="250855CE" w14:textId="77777777" w:rsidR="001B3CD0" w:rsidRDefault="001B3CD0" w:rsidP="00B753D6"/>
    <w:p w14:paraId="1B6821BF" w14:textId="77777777" w:rsidR="001B3CD0" w:rsidRDefault="001B3CD0" w:rsidP="00B753D6"/>
    <w:p w14:paraId="241BEDAD" w14:textId="77777777" w:rsidR="001B3CD0" w:rsidRDefault="001B3CD0" w:rsidP="00B753D6"/>
    <w:p w14:paraId="02FA8676" w14:textId="77777777" w:rsidR="001B3CD0" w:rsidRDefault="001B3CD0" w:rsidP="00B753D6"/>
    <w:p w14:paraId="3C3CDE0F" w14:textId="77777777" w:rsidR="001B3CD0" w:rsidRDefault="001B3CD0" w:rsidP="00B753D6"/>
    <w:p w14:paraId="0A67B227" w14:textId="77777777" w:rsidR="001B3CD0" w:rsidRDefault="001B3CD0" w:rsidP="00B753D6"/>
    <w:p w14:paraId="3C07CDB4" w14:textId="77777777" w:rsidR="001B3CD0" w:rsidRDefault="001B3CD0" w:rsidP="00B753D6"/>
    <w:p w14:paraId="3B271049" w14:textId="77777777" w:rsidR="001B3CD0" w:rsidRDefault="001B3CD0" w:rsidP="00B753D6"/>
    <w:p w14:paraId="31734166" w14:textId="77777777" w:rsidR="001B3CD0" w:rsidRDefault="001B3CD0" w:rsidP="00B753D6"/>
    <w:p w14:paraId="0A16EF91" w14:textId="77777777" w:rsidR="001B3CD0" w:rsidRDefault="001B3CD0" w:rsidP="00B753D6"/>
    <w:p w14:paraId="3E9F63DE" w14:textId="77777777" w:rsidR="001B3CD0" w:rsidRDefault="001B3CD0" w:rsidP="00B753D6"/>
    <w:p w14:paraId="04CA2E08" w14:textId="77777777" w:rsidR="001B3CD0" w:rsidRDefault="001B3CD0" w:rsidP="00B753D6"/>
    <w:p w14:paraId="553FECF5" w14:textId="25D67C8B" w:rsidR="001B3CD0" w:rsidRDefault="009544E9" w:rsidP="009544E9">
      <w:pPr>
        <w:pStyle w:val="Heading2"/>
      </w:pPr>
      <w:r>
        <w:lastRenderedPageBreak/>
        <w:t xml:space="preserve">Task 6: </w:t>
      </w:r>
      <w:r w:rsidR="0075687F">
        <w:t xml:space="preserve">Construct the machine learning model </w:t>
      </w:r>
    </w:p>
    <w:p w14:paraId="0DBE17D7" w14:textId="062F08AC" w:rsidR="001B3CD0" w:rsidRDefault="0075687F" w:rsidP="00B753D6">
      <w:r>
        <w:rPr>
          <w:noProof/>
          <w14:ligatures w14:val="standardContextual"/>
        </w:rPr>
        <mc:AlternateContent>
          <mc:Choice Requires="wps">
            <w:drawing>
              <wp:anchor distT="0" distB="0" distL="114300" distR="114300" simplePos="0" relativeHeight="251667456" behindDoc="0" locked="0" layoutInCell="1" allowOverlap="1" wp14:anchorId="556C62EF" wp14:editId="7E34C95E">
                <wp:simplePos x="0" y="0"/>
                <wp:positionH relativeFrom="column">
                  <wp:posOffset>-30480</wp:posOffset>
                </wp:positionH>
                <wp:positionV relativeFrom="paragraph">
                  <wp:posOffset>1034415</wp:posOffset>
                </wp:positionV>
                <wp:extent cx="6456680" cy="5613400"/>
                <wp:effectExtent l="0" t="0" r="1270" b="6350"/>
                <wp:wrapNone/>
                <wp:docPr id="1444431229" name="Rectangle 9"/>
                <wp:cNvGraphicFramePr/>
                <a:graphic xmlns:a="http://schemas.openxmlformats.org/drawingml/2006/main">
                  <a:graphicData uri="http://schemas.microsoft.com/office/word/2010/wordprocessingShape">
                    <wps:wsp>
                      <wps:cNvSpPr/>
                      <wps:spPr>
                        <a:xfrm>
                          <a:off x="0" y="0"/>
                          <a:ext cx="6456680" cy="5613400"/>
                        </a:xfrm>
                        <a:prstGeom prst="rect">
                          <a:avLst/>
                        </a:prstGeom>
                        <a:solidFill>
                          <a:schemeClr val="bg1">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3B860CA0" w14:textId="56B1681F" w:rsidR="0075687F" w:rsidRPr="0075687F" w:rsidRDefault="0075687F" w:rsidP="0075687F">
                            <w:pPr>
                              <w:rPr>
                                <w:color w:val="000000" w:themeColor="text1"/>
                              </w:rPr>
                            </w:pPr>
                            <w:r w:rsidRPr="0075687F">
                              <w:rPr>
                                <w:color w:val="000000" w:themeColor="text1"/>
                              </w:rPr>
                              <w:t>Email from the Data Science Lead</w:t>
                            </w:r>
                          </w:p>
                          <w:p w14:paraId="1492D8D4" w14:textId="6EF45855" w:rsidR="0075687F" w:rsidRPr="0075687F" w:rsidRDefault="0075687F" w:rsidP="0075687F">
                            <w:pPr>
                              <w:rPr>
                                <w:color w:val="000000" w:themeColor="text1"/>
                              </w:rPr>
                            </w:pPr>
                            <w:r w:rsidRPr="0075687F">
                              <w:rPr>
                                <w:color w:val="000000" w:themeColor="text1"/>
                              </w:rPr>
                              <w:t>Subject: Claim model considerations</w:t>
                            </w:r>
                          </w:p>
                          <w:p w14:paraId="507B59AC" w14:textId="2EEDA460" w:rsidR="0075687F" w:rsidRPr="0075687F" w:rsidRDefault="0075687F" w:rsidP="0075687F">
                            <w:pPr>
                              <w:rPr>
                                <w:color w:val="000000" w:themeColor="text1"/>
                              </w:rPr>
                            </w:pPr>
                            <w:r w:rsidRPr="0075687F">
                              <w:rPr>
                                <w:color w:val="000000" w:themeColor="text1"/>
                              </w:rPr>
                              <w:t>From: “</w:t>
                            </w:r>
                            <w:r w:rsidRPr="0075687F">
                              <w:rPr>
                                <w:color w:val="000000" w:themeColor="text1"/>
                              </w:rPr>
                              <w:t>Jaffey, Willow” —willowjaffey@tiktok</w:t>
                            </w:r>
                          </w:p>
                          <w:p w14:paraId="272C007D" w14:textId="77777777" w:rsidR="0075687F" w:rsidRPr="0075687F" w:rsidRDefault="0075687F" w:rsidP="0075687F">
                            <w:pPr>
                              <w:rPr>
                                <w:color w:val="000000" w:themeColor="text1"/>
                              </w:rPr>
                            </w:pPr>
                            <w:r w:rsidRPr="0075687F">
                              <w:rPr>
                                <w:color w:val="000000" w:themeColor="text1"/>
                              </w:rPr>
                              <w:t>Cc:; “Bradshaw, Rosie Mae” —rosiemaebradshaw@tiktok</w:t>
                            </w:r>
                          </w:p>
                          <w:p w14:paraId="5E1B8F8E" w14:textId="77777777" w:rsidR="0075687F" w:rsidRPr="0075687F" w:rsidRDefault="0075687F" w:rsidP="0075687F">
                            <w:pPr>
                              <w:rPr>
                                <w:color w:val="000000" w:themeColor="text1"/>
                              </w:rPr>
                            </w:pPr>
                          </w:p>
                          <w:p w14:paraId="74858C6E" w14:textId="6DC7B523" w:rsidR="0075687F" w:rsidRPr="0075687F" w:rsidRDefault="0075687F" w:rsidP="0075687F">
                            <w:pPr>
                              <w:rPr>
                                <w:color w:val="000000" w:themeColor="text1"/>
                              </w:rPr>
                            </w:pPr>
                            <w:r w:rsidRPr="0075687F">
                              <w:rPr>
                                <w:color w:val="000000" w:themeColor="text1"/>
                              </w:rPr>
                              <w:t>Happy Monday!</w:t>
                            </w:r>
                          </w:p>
                          <w:p w14:paraId="5E25F7E7" w14:textId="217CFDBF" w:rsidR="0075687F" w:rsidRPr="0075687F" w:rsidRDefault="0075687F" w:rsidP="0075687F">
                            <w:pPr>
                              <w:rPr>
                                <w:color w:val="000000" w:themeColor="text1"/>
                              </w:rPr>
                            </w:pPr>
                            <w:r w:rsidRPr="0075687F">
                              <w:rPr>
                                <w:color w:val="000000" w:themeColor="text1"/>
                              </w:rPr>
                              <w:t>You have done great work so far. We are in the final stage of the claims classification project and I am excited to see the final claims model and how it can help TikTok streamline the claims process overall.</w:t>
                            </w:r>
                          </w:p>
                          <w:p w14:paraId="45DF8FC2" w14:textId="3478B27E" w:rsidR="0075687F" w:rsidRPr="0075687F" w:rsidRDefault="0075687F" w:rsidP="0075687F">
                            <w:pPr>
                              <w:rPr>
                                <w:color w:val="000000" w:themeColor="text1"/>
                              </w:rPr>
                            </w:pPr>
                            <w:r w:rsidRPr="0075687F">
                              <w:rPr>
                                <w:color w:val="000000" w:themeColor="text1"/>
                              </w:rPr>
                              <w:t xml:space="preserve">I’ve determined that an effective final model could be approached in several ways, such as a Naive Bayes or tree-based model. However, having looked at the data analysis so far, I believe our most effective method for the sample dataset is a random forest model. </w:t>
                            </w:r>
                          </w:p>
                          <w:p w14:paraId="4B0048E9" w14:textId="15645FD9" w:rsidR="0075687F" w:rsidRPr="0075687F" w:rsidRDefault="0075687F" w:rsidP="0075687F">
                            <w:pPr>
                              <w:rPr>
                                <w:color w:val="000000" w:themeColor="text1"/>
                              </w:rPr>
                            </w:pPr>
                            <w:r w:rsidRPr="0075687F">
                              <w:rPr>
                                <w:color w:val="000000" w:themeColor="text1"/>
                              </w:rPr>
                              <w:t>Once complete, please send an executive summary of your random forest model and results to Rosie Mae and myself so we can prepare to present the results to the leadership team. Be sure to include what was requested in the email from Mary Joanna, a summary of the variables used to make the prediction, and an idea of the accuracy of the model.</w:t>
                            </w:r>
                          </w:p>
                          <w:p w14:paraId="62AD25D2" w14:textId="46BDB3AA" w:rsidR="0075687F" w:rsidRPr="0075687F" w:rsidRDefault="0075687F" w:rsidP="0075687F">
                            <w:pPr>
                              <w:rPr>
                                <w:color w:val="000000" w:themeColor="text1"/>
                              </w:rPr>
                            </w:pPr>
                            <w:r w:rsidRPr="0075687F">
                              <w:rPr>
                                <w:color w:val="000000" w:themeColor="text1"/>
                              </w:rPr>
                              <w:t xml:space="preserve">I look forward to seeing what you build! </w:t>
                            </w:r>
                          </w:p>
                          <w:p w14:paraId="7ADC3527" w14:textId="76A2648F" w:rsidR="0075687F" w:rsidRPr="0075687F" w:rsidRDefault="0075687F" w:rsidP="0075687F">
                            <w:pPr>
                              <w:rPr>
                                <w:color w:val="000000" w:themeColor="text1"/>
                              </w:rPr>
                            </w:pPr>
                            <w:r w:rsidRPr="0075687F">
                              <w:rPr>
                                <w:color w:val="000000" w:themeColor="text1"/>
                              </w:rPr>
                              <w:t>Willow Jaffey</w:t>
                            </w:r>
                          </w:p>
                          <w:p w14:paraId="5118AE1F" w14:textId="4A1E0984" w:rsidR="0075687F" w:rsidRPr="0075687F" w:rsidRDefault="0075687F" w:rsidP="0075687F">
                            <w:pPr>
                              <w:rPr>
                                <w:color w:val="000000" w:themeColor="text1"/>
                              </w:rPr>
                            </w:pPr>
                            <w:r w:rsidRPr="0075687F">
                              <w:rPr>
                                <w:color w:val="000000" w:themeColor="text1"/>
                              </w:rPr>
                              <w:t>Data Science Lead</w:t>
                            </w:r>
                          </w:p>
                          <w:p w14:paraId="646BCFC0" w14:textId="3ADCBC98" w:rsidR="0075687F" w:rsidRPr="0075687F" w:rsidRDefault="0075687F" w:rsidP="0075687F">
                            <w:pPr>
                              <w:rPr>
                                <w:color w:val="000000" w:themeColor="text1"/>
                              </w:rPr>
                            </w:pPr>
                            <w:r w:rsidRPr="0075687F">
                              <w:rPr>
                                <w:color w:val="000000" w:themeColor="text1"/>
                              </w:rPr>
                              <w:t>TikT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6C62EF" id="Rectangle 9" o:spid="_x0000_s1034" style="position:absolute;margin-left:-2.4pt;margin-top:81.45pt;width:508.4pt;height:442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" fillcolor="#bfbfbf [2412]" stroked="f" strokeweight="2pt">
                <v:textbox>
                  <w:txbxContent>
                    <w:p w14:paraId="3B860CA0" w14:textId="56B1681F" w:rsidR="0075687F" w:rsidRPr="0075687F" w:rsidRDefault="0075687F" w:rsidP="0075687F">
                      <w:pPr>
                        <w:rPr>
                          <w:color w:val="000000" w:themeColor="text1"/>
                        </w:rPr>
                      </w:pPr>
                      <w:r w:rsidRPr="0075687F">
                        <w:rPr>
                          <w:color w:val="000000" w:themeColor="text1"/>
                        </w:rPr>
                        <w:t>Email from the Data Science Lead</w:t>
                      </w:r>
                    </w:p>
                    <w:p w14:paraId="1492D8D4" w14:textId="6EF45855" w:rsidR="0075687F" w:rsidRPr="0075687F" w:rsidRDefault="0075687F" w:rsidP="0075687F">
                      <w:pPr>
                        <w:rPr>
                          <w:color w:val="000000" w:themeColor="text1"/>
                        </w:rPr>
                      </w:pPr>
                      <w:r w:rsidRPr="0075687F">
                        <w:rPr>
                          <w:color w:val="000000" w:themeColor="text1"/>
                        </w:rPr>
                        <w:t>Subject: Claim model considerations</w:t>
                      </w:r>
                    </w:p>
                    <w:p w14:paraId="507B59AC" w14:textId="2EEDA460" w:rsidR="0075687F" w:rsidRPr="0075687F" w:rsidRDefault="0075687F" w:rsidP="0075687F">
                      <w:pPr>
                        <w:rPr>
                          <w:color w:val="000000" w:themeColor="text1"/>
                        </w:rPr>
                      </w:pPr>
                      <w:r w:rsidRPr="0075687F">
                        <w:rPr>
                          <w:color w:val="000000" w:themeColor="text1"/>
                        </w:rPr>
                        <w:t>From: “</w:t>
                      </w:r>
                      <w:proofErr w:type="spellStart"/>
                      <w:r w:rsidRPr="0075687F">
                        <w:rPr>
                          <w:color w:val="000000" w:themeColor="text1"/>
                        </w:rPr>
                        <w:t>Jaffey</w:t>
                      </w:r>
                      <w:proofErr w:type="spellEnd"/>
                      <w:r w:rsidRPr="0075687F">
                        <w:rPr>
                          <w:color w:val="000000" w:themeColor="text1"/>
                        </w:rPr>
                        <w:t>, Willow” —</w:t>
                      </w:r>
                      <w:proofErr w:type="spellStart"/>
                      <w:r w:rsidRPr="0075687F">
                        <w:rPr>
                          <w:color w:val="000000" w:themeColor="text1"/>
                        </w:rPr>
                        <w:t>willowjaffey@tiktok</w:t>
                      </w:r>
                      <w:proofErr w:type="spellEnd"/>
                    </w:p>
                    <w:p w14:paraId="272C007D" w14:textId="77777777" w:rsidR="0075687F" w:rsidRPr="0075687F" w:rsidRDefault="0075687F" w:rsidP="0075687F">
                      <w:pPr>
                        <w:rPr>
                          <w:color w:val="000000" w:themeColor="text1"/>
                        </w:rPr>
                      </w:pPr>
                      <w:proofErr w:type="gramStart"/>
                      <w:r w:rsidRPr="0075687F">
                        <w:rPr>
                          <w:color w:val="000000" w:themeColor="text1"/>
                        </w:rPr>
                        <w:t>Cc:;</w:t>
                      </w:r>
                      <w:proofErr w:type="gramEnd"/>
                      <w:r w:rsidRPr="0075687F">
                        <w:rPr>
                          <w:color w:val="000000" w:themeColor="text1"/>
                        </w:rPr>
                        <w:t xml:space="preserve"> “Bradshaw, Rosie Mae” —</w:t>
                      </w:r>
                      <w:proofErr w:type="spellStart"/>
                      <w:r w:rsidRPr="0075687F">
                        <w:rPr>
                          <w:color w:val="000000" w:themeColor="text1"/>
                        </w:rPr>
                        <w:t>rosiemaebradshaw@tiktok</w:t>
                      </w:r>
                      <w:proofErr w:type="spellEnd"/>
                    </w:p>
                    <w:p w14:paraId="5E1B8F8E" w14:textId="77777777" w:rsidR="0075687F" w:rsidRPr="0075687F" w:rsidRDefault="0075687F" w:rsidP="0075687F">
                      <w:pPr>
                        <w:rPr>
                          <w:color w:val="000000" w:themeColor="text1"/>
                        </w:rPr>
                      </w:pPr>
                    </w:p>
                    <w:p w14:paraId="74858C6E" w14:textId="6DC7B523" w:rsidR="0075687F" w:rsidRPr="0075687F" w:rsidRDefault="0075687F" w:rsidP="0075687F">
                      <w:pPr>
                        <w:rPr>
                          <w:color w:val="000000" w:themeColor="text1"/>
                        </w:rPr>
                      </w:pPr>
                      <w:r w:rsidRPr="0075687F">
                        <w:rPr>
                          <w:color w:val="000000" w:themeColor="text1"/>
                        </w:rPr>
                        <w:t>Happy Monday!</w:t>
                      </w:r>
                    </w:p>
                    <w:p w14:paraId="5E25F7E7" w14:textId="217CFDBF" w:rsidR="0075687F" w:rsidRPr="0075687F" w:rsidRDefault="0075687F" w:rsidP="0075687F">
                      <w:pPr>
                        <w:rPr>
                          <w:color w:val="000000" w:themeColor="text1"/>
                        </w:rPr>
                      </w:pPr>
                      <w:r w:rsidRPr="0075687F">
                        <w:rPr>
                          <w:color w:val="000000" w:themeColor="text1"/>
                        </w:rPr>
                        <w:t>You have done great work so far. We are in the final stage of the claims classification project and I am excited to see the final claims model and how it can help TikTok streamline the claims process overall.</w:t>
                      </w:r>
                    </w:p>
                    <w:p w14:paraId="45DF8FC2" w14:textId="3478B27E" w:rsidR="0075687F" w:rsidRPr="0075687F" w:rsidRDefault="0075687F" w:rsidP="0075687F">
                      <w:pPr>
                        <w:rPr>
                          <w:color w:val="000000" w:themeColor="text1"/>
                        </w:rPr>
                      </w:pPr>
                      <w:r w:rsidRPr="0075687F">
                        <w:rPr>
                          <w:color w:val="000000" w:themeColor="text1"/>
                        </w:rPr>
                        <w:t xml:space="preserve">I’ve determined that an effective final model could be approached in several ways, such as a Naive Bayes or tree-based model. However, having looked at the data analysis so far, I believe our most effective method for the sample dataset is a random forest model. </w:t>
                      </w:r>
                    </w:p>
                    <w:p w14:paraId="4B0048E9" w14:textId="15645FD9" w:rsidR="0075687F" w:rsidRPr="0075687F" w:rsidRDefault="0075687F" w:rsidP="0075687F">
                      <w:pPr>
                        <w:rPr>
                          <w:color w:val="000000" w:themeColor="text1"/>
                        </w:rPr>
                      </w:pPr>
                      <w:r w:rsidRPr="0075687F">
                        <w:rPr>
                          <w:color w:val="000000" w:themeColor="text1"/>
                        </w:rPr>
                        <w:t>Once complete, please send an executive summary of your random forest model and results to Rosie Mae and myself so we can prepare to present the results to the leadership team. Be sure to include what was requested in the email from Mary Joanna, a summary of the variables used to make the prediction, and an idea of the accuracy of the model.</w:t>
                      </w:r>
                    </w:p>
                    <w:p w14:paraId="62AD25D2" w14:textId="46BDB3AA" w:rsidR="0075687F" w:rsidRPr="0075687F" w:rsidRDefault="0075687F" w:rsidP="0075687F">
                      <w:pPr>
                        <w:rPr>
                          <w:color w:val="000000" w:themeColor="text1"/>
                        </w:rPr>
                      </w:pPr>
                      <w:r w:rsidRPr="0075687F">
                        <w:rPr>
                          <w:color w:val="000000" w:themeColor="text1"/>
                        </w:rPr>
                        <w:t xml:space="preserve">I look forward to seeing what you build! </w:t>
                      </w:r>
                    </w:p>
                    <w:p w14:paraId="7ADC3527" w14:textId="76A2648F" w:rsidR="0075687F" w:rsidRPr="0075687F" w:rsidRDefault="0075687F" w:rsidP="0075687F">
                      <w:pPr>
                        <w:rPr>
                          <w:color w:val="000000" w:themeColor="text1"/>
                        </w:rPr>
                      </w:pPr>
                      <w:r w:rsidRPr="0075687F">
                        <w:rPr>
                          <w:color w:val="000000" w:themeColor="text1"/>
                        </w:rPr>
                        <w:t xml:space="preserve">Willow </w:t>
                      </w:r>
                      <w:proofErr w:type="spellStart"/>
                      <w:r w:rsidRPr="0075687F">
                        <w:rPr>
                          <w:color w:val="000000" w:themeColor="text1"/>
                        </w:rPr>
                        <w:t>Jaffey</w:t>
                      </w:r>
                      <w:proofErr w:type="spellEnd"/>
                    </w:p>
                    <w:p w14:paraId="5118AE1F" w14:textId="4A1E0984" w:rsidR="0075687F" w:rsidRPr="0075687F" w:rsidRDefault="0075687F" w:rsidP="0075687F">
                      <w:pPr>
                        <w:rPr>
                          <w:color w:val="000000" w:themeColor="text1"/>
                        </w:rPr>
                      </w:pPr>
                      <w:r w:rsidRPr="0075687F">
                        <w:rPr>
                          <w:color w:val="000000" w:themeColor="text1"/>
                        </w:rPr>
                        <w:t>Data Science Lead</w:t>
                      </w:r>
                    </w:p>
                    <w:p w14:paraId="646BCFC0" w14:textId="3ADCBC98" w:rsidR="0075687F" w:rsidRPr="0075687F" w:rsidRDefault="0075687F" w:rsidP="0075687F">
                      <w:pPr>
                        <w:rPr>
                          <w:color w:val="000000" w:themeColor="text1"/>
                        </w:rPr>
                      </w:pPr>
                      <w:r w:rsidRPr="0075687F">
                        <w:rPr>
                          <w:color w:val="000000" w:themeColor="text1"/>
                        </w:rPr>
                        <w:t>TikTok</w:t>
                      </w:r>
                    </w:p>
                  </w:txbxContent>
                </v:textbox>
              </v:rect>
            </w:pict>
          </mc:Fallback>
        </mc:AlternateContent>
      </w:r>
      <w:r w:rsidRPr="0075687F">
        <w:t>The data team at TikTok are close to completing the claims classification project. Earlier, the data team completed a project proposal, and used Python to explore and analyze the claims dataset, created data visualizations, and conducted a statistical test. Most recently, the team built a logistic regression model to predict whether statements are claims or opinions within submissions, based on the ‘</w:t>
      </w:r>
      <w:proofErr w:type="spellStart"/>
      <w:r w:rsidRPr="0075687F">
        <w:t>verified_status</w:t>
      </w:r>
      <w:proofErr w:type="spellEnd"/>
      <w:r w:rsidRPr="0075687F">
        <w:t xml:space="preserve">’ variable within the </w:t>
      </w:r>
      <w:proofErr w:type="gramStart"/>
      <w:r w:rsidRPr="0075687F">
        <w:t>claims</w:t>
      </w:r>
      <w:proofErr w:type="gramEnd"/>
      <w:r w:rsidRPr="0075687F">
        <w:t xml:space="preserve"> dataset.</w:t>
      </w:r>
    </w:p>
    <w:p w14:paraId="7046ABA7" w14:textId="77777777" w:rsidR="001B3CD0" w:rsidRDefault="001B3CD0" w:rsidP="00B753D6"/>
    <w:p w14:paraId="0122C14A" w14:textId="77777777" w:rsidR="001B3CD0" w:rsidRDefault="001B3CD0" w:rsidP="00B753D6"/>
    <w:p w14:paraId="05A4300F" w14:textId="77777777" w:rsidR="001B3CD0" w:rsidRDefault="001B3CD0" w:rsidP="00B753D6"/>
    <w:p w14:paraId="159CAFFD" w14:textId="77777777" w:rsidR="001B3CD0" w:rsidRDefault="001B3CD0" w:rsidP="00B753D6"/>
    <w:p w14:paraId="3932930A" w14:textId="77777777" w:rsidR="001B3CD0" w:rsidRPr="00B753D6" w:rsidRDefault="001B3CD0" w:rsidP="00B753D6"/>
    <w:sectPr w:rsidR="001B3CD0" w:rsidRPr="00B753D6" w:rsidSect="00176AC8">
      <w:headerReference w:type="default" r:id="rId8"/>
      <w:footerReference w:type="default" r:id="rId9"/>
      <w:pgSz w:w="12240" w:h="15840"/>
      <w:pgMar w:top="1080" w:right="1080" w:bottom="1080" w:left="1080" w:header="540" w:footer="1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AF767B" w14:textId="77777777" w:rsidR="00AA50F5" w:rsidRDefault="00AA50F5" w:rsidP="00E5681B">
      <w:pPr>
        <w:spacing w:after="0" w:line="240" w:lineRule="auto"/>
      </w:pPr>
      <w:r>
        <w:separator/>
      </w:r>
    </w:p>
  </w:endnote>
  <w:endnote w:type="continuationSeparator" w:id="0">
    <w:p w14:paraId="767681A7" w14:textId="77777777" w:rsidR="00AA50F5" w:rsidRDefault="00AA50F5" w:rsidP="00E56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83AB7"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tbl>
    <w:tblPr>
      <w:tblW w:w="10080" w:type="dxa"/>
      <w:tblBorders>
        <w:top w:val="single" w:sz="8" w:space="0" w:color="000000"/>
        <w:left w:val="nil"/>
        <w:bottom w:val="nil"/>
        <w:right w:val="nil"/>
        <w:insideH w:val="nil"/>
        <w:insideV w:val="nil"/>
      </w:tblBorders>
      <w:tblLayout w:type="fixed"/>
      <w:tblLook w:val="0400" w:firstRow="0" w:lastRow="0" w:firstColumn="0" w:lastColumn="0" w:noHBand="0" w:noVBand="1"/>
    </w:tblPr>
    <w:tblGrid>
      <w:gridCol w:w="3345"/>
      <w:gridCol w:w="6735"/>
    </w:tblGrid>
    <w:tr w:rsidR="001E4326" w14:paraId="6D1D4121" w14:textId="77777777">
      <w:tc>
        <w:tcPr>
          <w:tcW w:w="3345" w:type="dxa"/>
        </w:tcPr>
        <w:p w14:paraId="18A161EA"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023602FC" w14:textId="77777777" w:rsidR="00426653" w:rsidRDefault="00426653">
          <w:pPr>
            <w:pBdr>
              <w:top w:val="nil"/>
              <w:left w:val="nil"/>
              <w:bottom w:val="nil"/>
              <w:right w:val="nil"/>
              <w:between w:val="nil"/>
            </w:pBdr>
            <w:tabs>
              <w:tab w:val="center" w:pos="4680"/>
              <w:tab w:val="right" w:pos="9360"/>
            </w:tabs>
            <w:spacing w:after="0" w:line="240" w:lineRule="auto"/>
            <w:jc w:val="right"/>
            <w:rPr>
              <w:rFonts w:ascii="Cambria" w:eastAsia="Cambria" w:hAnsi="Cambria" w:cs="Cambria"/>
              <w:color w:val="000000"/>
              <w:sz w:val="20"/>
              <w:szCs w:val="20"/>
            </w:rPr>
          </w:pPr>
        </w:p>
      </w:tc>
    </w:tr>
    <w:tr w:rsidR="001E4326" w14:paraId="3E87B49C" w14:textId="77777777">
      <w:tc>
        <w:tcPr>
          <w:tcW w:w="3345" w:type="dxa"/>
        </w:tcPr>
        <w:p w14:paraId="1658890D"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5D8E7E14" w14:textId="77777777" w:rsidR="00426653" w:rsidRDefault="00000000">
          <w:pPr>
            <w:pBdr>
              <w:top w:val="nil"/>
              <w:left w:val="nil"/>
              <w:bottom w:val="nil"/>
              <w:right w:val="nil"/>
              <w:between w:val="nil"/>
            </w:pBdr>
            <w:tabs>
              <w:tab w:val="center" w:pos="4680"/>
              <w:tab w:val="right" w:pos="9360"/>
            </w:tabs>
            <w:spacing w:after="0" w:line="240" w:lineRule="auto"/>
            <w:jc w:val="right"/>
            <w:rPr>
              <w:rFonts w:ascii="Roboto" w:eastAsia="Roboto" w:hAnsi="Roboto" w:cs="Roboto"/>
              <w:color w:val="000000"/>
              <w:sz w:val="20"/>
              <w:szCs w:val="20"/>
            </w:rPr>
          </w:pPr>
          <w:r>
            <w:rPr>
              <w:rFonts w:ascii="Roboto" w:eastAsia="Roboto" w:hAnsi="Roboto" w:cs="Roboto"/>
              <w:color w:val="000000"/>
              <w:sz w:val="20"/>
              <w:szCs w:val="20"/>
            </w:rPr>
            <w:t xml:space="preserve">Page </w:t>
          </w:r>
          <w:r>
            <w:rPr>
              <w:rFonts w:ascii="Roboto" w:eastAsia="Roboto" w:hAnsi="Roboto" w:cs="Roboto"/>
              <w:color w:val="000000"/>
              <w:sz w:val="20"/>
              <w:szCs w:val="20"/>
            </w:rPr>
            <w:fldChar w:fldCharType="begin"/>
          </w:r>
          <w:r>
            <w:rPr>
              <w:rFonts w:ascii="Roboto" w:eastAsia="Roboto" w:hAnsi="Roboto" w:cs="Roboto"/>
              <w:color w:val="000000"/>
              <w:sz w:val="20"/>
              <w:szCs w:val="20"/>
            </w:rPr>
            <w:instrText>PAGE</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1</w:t>
          </w:r>
          <w:r>
            <w:rPr>
              <w:rFonts w:ascii="Roboto" w:eastAsia="Roboto" w:hAnsi="Roboto" w:cs="Roboto"/>
              <w:color w:val="000000"/>
              <w:sz w:val="20"/>
              <w:szCs w:val="20"/>
            </w:rPr>
            <w:fldChar w:fldCharType="end"/>
          </w:r>
          <w:r>
            <w:rPr>
              <w:rFonts w:ascii="Roboto" w:eastAsia="Roboto" w:hAnsi="Roboto" w:cs="Roboto"/>
              <w:color w:val="000000"/>
              <w:sz w:val="20"/>
              <w:szCs w:val="20"/>
            </w:rPr>
            <w:t xml:space="preserve"> of </w:t>
          </w:r>
          <w:r>
            <w:rPr>
              <w:rFonts w:ascii="Roboto" w:eastAsia="Roboto" w:hAnsi="Roboto" w:cs="Roboto"/>
              <w:color w:val="000000"/>
              <w:sz w:val="20"/>
              <w:szCs w:val="20"/>
            </w:rPr>
            <w:fldChar w:fldCharType="begin"/>
          </w:r>
          <w:r>
            <w:rPr>
              <w:rFonts w:ascii="Roboto" w:eastAsia="Roboto" w:hAnsi="Roboto" w:cs="Roboto"/>
              <w:color w:val="000000"/>
              <w:sz w:val="20"/>
              <w:szCs w:val="20"/>
            </w:rPr>
            <w:instrText>NUMPAGES</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2</w:t>
          </w:r>
          <w:r>
            <w:rPr>
              <w:rFonts w:ascii="Roboto" w:eastAsia="Roboto" w:hAnsi="Roboto" w:cs="Roboto"/>
              <w:color w:val="000000"/>
              <w:sz w:val="20"/>
              <w:szCs w:val="20"/>
            </w:rPr>
            <w:fldChar w:fldCharType="end"/>
          </w:r>
        </w:p>
      </w:tc>
    </w:tr>
  </w:tbl>
  <w:p w14:paraId="77289B5C"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041EF7" w14:textId="77777777" w:rsidR="00AA50F5" w:rsidRDefault="00AA50F5" w:rsidP="00E5681B">
      <w:pPr>
        <w:spacing w:after="0" w:line="240" w:lineRule="auto"/>
      </w:pPr>
      <w:r>
        <w:separator/>
      </w:r>
    </w:p>
  </w:footnote>
  <w:footnote w:type="continuationSeparator" w:id="0">
    <w:p w14:paraId="4D8176F9" w14:textId="77777777" w:rsidR="00AA50F5" w:rsidRDefault="00AA50F5" w:rsidP="00E56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7763E" w14:textId="4DEECE6D" w:rsidR="00426653" w:rsidRDefault="00C562C3" w:rsidP="00C562C3">
    <w:pPr>
      <w:pBdr>
        <w:top w:val="nil"/>
        <w:left w:val="nil"/>
        <w:bottom w:val="single" w:sz="12" w:space="1" w:color="000000"/>
        <w:right w:val="nil"/>
        <w:between w:val="nil"/>
      </w:pBdr>
      <w:tabs>
        <w:tab w:val="center" w:pos="4680"/>
        <w:tab w:val="right" w:pos="9360"/>
      </w:tabs>
      <w:spacing w:after="0" w:line="240" w:lineRule="auto"/>
      <w:ind w:right="240"/>
      <w:jc w:val="right"/>
      <w:rPr>
        <w:rFonts w:ascii="Roboto" w:eastAsia="Roboto" w:hAnsi="Roboto" w:cs="Roboto"/>
        <w:color w:val="666666"/>
        <w:sz w:val="24"/>
        <w:szCs w:val="24"/>
      </w:rPr>
    </w:pPr>
    <w:r>
      <w:rPr>
        <w:rFonts w:ascii="Roboto" w:eastAsia="Roboto" w:hAnsi="Roboto" w:cs="Roboto"/>
        <w:color w:val="666666"/>
        <w:sz w:val="24"/>
        <w:szCs w:val="24"/>
      </w:rPr>
      <w:t xml:space="preserve">TikTok </w:t>
    </w:r>
    <w:r w:rsidR="00D379EF">
      <w:rPr>
        <w:rFonts w:ascii="Roboto" w:eastAsia="Roboto" w:hAnsi="Roboto" w:cs="Roboto"/>
        <w:color w:val="666666"/>
        <w:sz w:val="24"/>
        <w:szCs w:val="24"/>
      </w:rPr>
      <w:t>Video</w:t>
    </w:r>
    <w:r>
      <w:rPr>
        <w:rFonts w:ascii="Roboto" w:eastAsia="Roboto" w:hAnsi="Roboto" w:cs="Roboto"/>
        <w:color w:val="666666"/>
        <w:sz w:val="24"/>
        <w:szCs w:val="24"/>
      </w:rPr>
      <w:t xml:space="preserve"> Classification Project </w:t>
    </w:r>
  </w:p>
  <w:p w14:paraId="51EFF4CD" w14:textId="77777777" w:rsidR="00426653" w:rsidRDefault="00000000">
    <w:pPr>
      <w:pBdr>
        <w:top w:val="nil"/>
        <w:left w:val="nil"/>
        <w:bottom w:val="single" w:sz="12" w:space="1" w:color="000000"/>
        <w:right w:val="nil"/>
        <w:between w:val="nil"/>
      </w:pBdr>
      <w:tabs>
        <w:tab w:val="center" w:pos="4680"/>
        <w:tab w:val="right" w:pos="9360"/>
        <w:tab w:val="left" w:pos="1065"/>
        <w:tab w:val="left" w:pos="2025"/>
        <w:tab w:val="left" w:pos="2295"/>
        <w:tab w:val="left" w:pos="2520"/>
        <w:tab w:val="right" w:pos="1008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p>
  <w:p w14:paraId="7D8F32DD" w14:textId="77777777" w:rsidR="00426653" w:rsidRDefault="00426653">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4013D7"/>
    <w:multiLevelType w:val="hybridMultilevel"/>
    <w:tmpl w:val="84FAE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2F2D24"/>
    <w:multiLevelType w:val="hybridMultilevel"/>
    <w:tmpl w:val="CFF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22E2D"/>
    <w:multiLevelType w:val="hybridMultilevel"/>
    <w:tmpl w:val="50A2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8B41AB"/>
    <w:multiLevelType w:val="hybridMultilevel"/>
    <w:tmpl w:val="1B886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241AF5"/>
    <w:multiLevelType w:val="hybridMultilevel"/>
    <w:tmpl w:val="BFCC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9859E5"/>
    <w:multiLevelType w:val="hybridMultilevel"/>
    <w:tmpl w:val="EC2A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86933"/>
    <w:multiLevelType w:val="hybridMultilevel"/>
    <w:tmpl w:val="4308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093C5D"/>
    <w:multiLevelType w:val="hybridMultilevel"/>
    <w:tmpl w:val="DD72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B16820"/>
    <w:multiLevelType w:val="hybridMultilevel"/>
    <w:tmpl w:val="B786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607852"/>
    <w:multiLevelType w:val="hybridMultilevel"/>
    <w:tmpl w:val="71DC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E9445D"/>
    <w:multiLevelType w:val="hybridMultilevel"/>
    <w:tmpl w:val="E470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7E5AD7"/>
    <w:multiLevelType w:val="hybridMultilevel"/>
    <w:tmpl w:val="597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DF624E"/>
    <w:multiLevelType w:val="hybridMultilevel"/>
    <w:tmpl w:val="55A2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4B083D"/>
    <w:multiLevelType w:val="hybridMultilevel"/>
    <w:tmpl w:val="99C2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6E099E"/>
    <w:multiLevelType w:val="hybridMultilevel"/>
    <w:tmpl w:val="24F0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987808"/>
    <w:multiLevelType w:val="hybridMultilevel"/>
    <w:tmpl w:val="C576F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1113C0"/>
    <w:multiLevelType w:val="hybridMultilevel"/>
    <w:tmpl w:val="B980F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EC1448B"/>
    <w:multiLevelType w:val="hybridMultilevel"/>
    <w:tmpl w:val="74D2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11732"/>
    <w:multiLevelType w:val="hybridMultilevel"/>
    <w:tmpl w:val="32FA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B202FB"/>
    <w:multiLevelType w:val="hybridMultilevel"/>
    <w:tmpl w:val="71B6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BA7C3F"/>
    <w:multiLevelType w:val="hybridMultilevel"/>
    <w:tmpl w:val="9716D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0072A0"/>
    <w:multiLevelType w:val="hybridMultilevel"/>
    <w:tmpl w:val="84E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3922717">
    <w:abstractNumId w:val="15"/>
  </w:num>
  <w:num w:numId="2" w16cid:durableId="2116705227">
    <w:abstractNumId w:val="7"/>
  </w:num>
  <w:num w:numId="3" w16cid:durableId="1302493412">
    <w:abstractNumId w:val="3"/>
  </w:num>
  <w:num w:numId="4" w16cid:durableId="1187788401">
    <w:abstractNumId w:val="11"/>
  </w:num>
  <w:num w:numId="5" w16cid:durableId="18438325">
    <w:abstractNumId w:val="17"/>
  </w:num>
  <w:num w:numId="6" w16cid:durableId="1313755020">
    <w:abstractNumId w:val="21"/>
  </w:num>
  <w:num w:numId="7" w16cid:durableId="820536905">
    <w:abstractNumId w:val="12"/>
  </w:num>
  <w:num w:numId="8" w16cid:durableId="1397895201">
    <w:abstractNumId w:val="1"/>
  </w:num>
  <w:num w:numId="9" w16cid:durableId="503320798">
    <w:abstractNumId w:val="10"/>
  </w:num>
  <w:num w:numId="10" w16cid:durableId="36398678">
    <w:abstractNumId w:val="6"/>
  </w:num>
  <w:num w:numId="11" w16cid:durableId="1588659426">
    <w:abstractNumId w:val="20"/>
  </w:num>
  <w:num w:numId="12" w16cid:durableId="1508599456">
    <w:abstractNumId w:val="13"/>
  </w:num>
  <w:num w:numId="13" w16cid:durableId="1793092788">
    <w:abstractNumId w:val="19"/>
  </w:num>
  <w:num w:numId="14" w16cid:durableId="2071265555">
    <w:abstractNumId w:val="16"/>
  </w:num>
  <w:num w:numId="15" w16cid:durableId="1363361850">
    <w:abstractNumId w:val="9"/>
  </w:num>
  <w:num w:numId="16" w16cid:durableId="846092934">
    <w:abstractNumId w:val="0"/>
  </w:num>
  <w:num w:numId="17" w16cid:durableId="627707204">
    <w:abstractNumId w:val="2"/>
  </w:num>
  <w:num w:numId="18" w16cid:durableId="1602107607">
    <w:abstractNumId w:val="8"/>
  </w:num>
  <w:num w:numId="19" w16cid:durableId="1438599474">
    <w:abstractNumId w:val="5"/>
  </w:num>
  <w:num w:numId="20" w16cid:durableId="1971588731">
    <w:abstractNumId w:val="4"/>
  </w:num>
  <w:num w:numId="21" w16cid:durableId="2052537223">
    <w:abstractNumId w:val="18"/>
  </w:num>
  <w:num w:numId="22" w16cid:durableId="12437619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zQzNTUwNzY3MzFR0lEKTi0uzszPAykwNK4FAMugksMtAAAA"/>
  </w:docVars>
  <w:rsids>
    <w:rsidRoot w:val="00C6463F"/>
    <w:rsid w:val="000B46FD"/>
    <w:rsid w:val="000C291E"/>
    <w:rsid w:val="000E4F62"/>
    <w:rsid w:val="00107968"/>
    <w:rsid w:val="0013048C"/>
    <w:rsid w:val="001632E2"/>
    <w:rsid w:val="00176AC8"/>
    <w:rsid w:val="001B3CD0"/>
    <w:rsid w:val="001C3357"/>
    <w:rsid w:val="001C68C7"/>
    <w:rsid w:val="001E783E"/>
    <w:rsid w:val="002152BF"/>
    <w:rsid w:val="002219AB"/>
    <w:rsid w:val="00234974"/>
    <w:rsid w:val="00273B79"/>
    <w:rsid w:val="00311EC0"/>
    <w:rsid w:val="00337A5D"/>
    <w:rsid w:val="003438BA"/>
    <w:rsid w:val="003A1A8D"/>
    <w:rsid w:val="003D0D53"/>
    <w:rsid w:val="003D52D8"/>
    <w:rsid w:val="00424846"/>
    <w:rsid w:val="00426653"/>
    <w:rsid w:val="00496903"/>
    <w:rsid w:val="005C04C0"/>
    <w:rsid w:val="005D6867"/>
    <w:rsid w:val="00645175"/>
    <w:rsid w:val="00652C38"/>
    <w:rsid w:val="006E4F4F"/>
    <w:rsid w:val="006E7EE9"/>
    <w:rsid w:val="007107DF"/>
    <w:rsid w:val="00740F72"/>
    <w:rsid w:val="00753947"/>
    <w:rsid w:val="00753D84"/>
    <w:rsid w:val="0075687F"/>
    <w:rsid w:val="00785116"/>
    <w:rsid w:val="007A1639"/>
    <w:rsid w:val="007F74F5"/>
    <w:rsid w:val="008718E7"/>
    <w:rsid w:val="00887F12"/>
    <w:rsid w:val="00897C9F"/>
    <w:rsid w:val="008A60F6"/>
    <w:rsid w:val="008E1CBC"/>
    <w:rsid w:val="009170E7"/>
    <w:rsid w:val="0092403E"/>
    <w:rsid w:val="009522C1"/>
    <w:rsid w:val="009544E9"/>
    <w:rsid w:val="0096006E"/>
    <w:rsid w:val="009A06CC"/>
    <w:rsid w:val="009E66E7"/>
    <w:rsid w:val="00A32B79"/>
    <w:rsid w:val="00A93E4F"/>
    <w:rsid w:val="00AA50F5"/>
    <w:rsid w:val="00B05831"/>
    <w:rsid w:val="00B13CF0"/>
    <w:rsid w:val="00B753D6"/>
    <w:rsid w:val="00BC054D"/>
    <w:rsid w:val="00BE6EE1"/>
    <w:rsid w:val="00C562C3"/>
    <w:rsid w:val="00C6463F"/>
    <w:rsid w:val="00C842C1"/>
    <w:rsid w:val="00C9770C"/>
    <w:rsid w:val="00CF056F"/>
    <w:rsid w:val="00D077B8"/>
    <w:rsid w:val="00D379EF"/>
    <w:rsid w:val="00DA6EB7"/>
    <w:rsid w:val="00DE27E7"/>
    <w:rsid w:val="00E24167"/>
    <w:rsid w:val="00E27029"/>
    <w:rsid w:val="00E5681B"/>
    <w:rsid w:val="00E6035E"/>
    <w:rsid w:val="00E979F8"/>
    <w:rsid w:val="00EB1F9A"/>
    <w:rsid w:val="00EB4538"/>
    <w:rsid w:val="00ED27DF"/>
    <w:rsid w:val="00ED46A1"/>
    <w:rsid w:val="00F33B13"/>
    <w:rsid w:val="00F623DD"/>
    <w:rsid w:val="00F76889"/>
    <w:rsid w:val="00F87C09"/>
    <w:rsid w:val="00F917BD"/>
    <w:rsid w:val="00FA3A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EFD8"/>
  <w15:chartTrackingRefBased/>
  <w15:docId w15:val="{9B7A9885-A057-47CC-B223-2AA4DA7B3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E5681B"/>
    <w:rPr>
      <w:rFonts w:ascii="Calibri" w:eastAsia="Calibri" w:hAnsi="Calibri" w:cs="Calibri"/>
      <w:color w:val="auto"/>
      <w:kern w:val="0"/>
      <w:sz w:val="22"/>
      <w:lang w:eastAsia="en-US"/>
      <w14:ligatures w14:val="none"/>
    </w:rPr>
  </w:style>
  <w:style w:type="paragraph" w:styleId="Heading1">
    <w:name w:val="heading 1"/>
    <w:basedOn w:val="Normal"/>
    <w:next w:val="Normal"/>
    <w:link w:val="Heading1Char"/>
    <w:autoRedefine/>
    <w:uiPriority w:val="9"/>
    <w:qFormat/>
    <w:rsid w:val="00E5681B"/>
    <w:pPr>
      <w:keepNext/>
      <w:keepLines/>
      <w:spacing w:before="240" w:after="0"/>
      <w:outlineLvl w:val="0"/>
    </w:pPr>
    <w:rPr>
      <w:rFonts w:asciiTheme="minorHAnsi" w:eastAsiaTheme="majorEastAsia" w:hAnsiTheme="minorHAnsi" w:cstheme="majorBidi"/>
      <w:b/>
      <w:color w:val="000000" w:themeColor="text1"/>
      <w:sz w:val="40"/>
      <w:szCs w:val="40"/>
    </w:rPr>
  </w:style>
  <w:style w:type="paragraph" w:styleId="Heading2">
    <w:name w:val="heading 2"/>
    <w:basedOn w:val="Normal"/>
    <w:next w:val="Normal"/>
    <w:link w:val="Heading2Char"/>
    <w:autoRedefine/>
    <w:uiPriority w:val="9"/>
    <w:unhideWhenUsed/>
    <w:qFormat/>
    <w:rsid w:val="00FA3ADE"/>
    <w:pPr>
      <w:keepNext/>
      <w:keepLines/>
      <w:spacing w:before="40" w:after="0"/>
      <w:outlineLvl w:val="1"/>
    </w:pPr>
    <w:rPr>
      <w:rFonts w:asciiTheme="minorHAnsi" w:eastAsiaTheme="majorEastAsia" w:hAnsiTheme="minorHAnsi" w:cstheme="majorBidi"/>
      <w:b/>
      <w:color w:val="31849B" w:themeColor="accent5" w:themeShade="BF"/>
      <w:sz w:val="28"/>
      <w:szCs w:val="26"/>
    </w:rPr>
  </w:style>
  <w:style w:type="paragraph" w:styleId="Heading3">
    <w:name w:val="heading 3"/>
    <w:basedOn w:val="Normal"/>
    <w:next w:val="Normal"/>
    <w:link w:val="Heading3Char"/>
    <w:autoRedefine/>
    <w:uiPriority w:val="9"/>
    <w:unhideWhenUsed/>
    <w:qFormat/>
    <w:rsid w:val="00F76889"/>
    <w:pPr>
      <w:keepNext/>
      <w:keepLines/>
      <w:spacing w:before="40" w:after="0"/>
      <w:outlineLvl w:val="2"/>
    </w:pPr>
    <w:rPr>
      <w:rFonts w:asciiTheme="minorHAnsi" w:eastAsiaTheme="majorEastAsia" w:hAnsiTheme="minorHAnsi" w:cstheme="majorBidi"/>
      <w:b/>
      <w:color w:val="FF0000"/>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81B"/>
    <w:rPr>
      <w:rFonts w:eastAsiaTheme="majorEastAsia" w:cstheme="majorBidi"/>
      <w:b/>
      <w:color w:val="000000" w:themeColor="text1"/>
      <w:kern w:val="0"/>
      <w:sz w:val="40"/>
      <w:szCs w:val="40"/>
      <w:lang w:eastAsia="en-US"/>
      <w14:ligatures w14:val="none"/>
    </w:rPr>
  </w:style>
  <w:style w:type="character" w:customStyle="1" w:styleId="Heading2Char">
    <w:name w:val="Heading 2 Char"/>
    <w:basedOn w:val="DefaultParagraphFont"/>
    <w:link w:val="Heading2"/>
    <w:uiPriority w:val="9"/>
    <w:rsid w:val="00FA3ADE"/>
    <w:rPr>
      <w:rFonts w:eastAsiaTheme="majorEastAsia" w:cstheme="majorBidi"/>
      <w:b/>
      <w:color w:val="31849B" w:themeColor="accent5" w:themeShade="BF"/>
      <w:kern w:val="0"/>
      <w:sz w:val="28"/>
      <w:szCs w:val="26"/>
      <w:lang w:eastAsia="en-US"/>
      <w14:ligatures w14:val="none"/>
    </w:rPr>
  </w:style>
  <w:style w:type="character" w:customStyle="1" w:styleId="Heading3Char">
    <w:name w:val="Heading 3 Char"/>
    <w:basedOn w:val="DefaultParagraphFont"/>
    <w:link w:val="Heading3"/>
    <w:uiPriority w:val="9"/>
    <w:rsid w:val="00F76889"/>
    <w:rPr>
      <w:rFonts w:eastAsiaTheme="majorEastAsia" w:cstheme="majorBidi"/>
      <w:b/>
      <w:color w:val="FF0000"/>
      <w:kern w:val="0"/>
      <w:sz w:val="28"/>
      <w:szCs w:val="24"/>
      <w:lang w:eastAsia="en-US"/>
      <w14:ligatures w14:val="none"/>
    </w:rPr>
  </w:style>
  <w:style w:type="paragraph" w:styleId="ListParagraph">
    <w:name w:val="List Paragraph"/>
    <w:basedOn w:val="Normal"/>
    <w:uiPriority w:val="34"/>
    <w:qFormat/>
    <w:rsid w:val="00E5681B"/>
    <w:pPr>
      <w:ind w:left="720"/>
      <w:contextualSpacing/>
    </w:pPr>
  </w:style>
  <w:style w:type="character" w:styleId="Hyperlink">
    <w:name w:val="Hyperlink"/>
    <w:basedOn w:val="DefaultParagraphFont"/>
    <w:uiPriority w:val="99"/>
    <w:unhideWhenUsed/>
    <w:rsid w:val="00E5681B"/>
    <w:rPr>
      <w:color w:val="0000FF" w:themeColor="hyperlink"/>
      <w:u w:val="single"/>
    </w:rPr>
  </w:style>
  <w:style w:type="paragraph" w:styleId="Caption">
    <w:name w:val="caption"/>
    <w:basedOn w:val="Normal"/>
    <w:next w:val="Normal"/>
    <w:uiPriority w:val="35"/>
    <w:unhideWhenUsed/>
    <w:qFormat/>
    <w:rsid w:val="00E5681B"/>
    <w:pPr>
      <w:spacing w:line="240" w:lineRule="auto"/>
    </w:pPr>
    <w:rPr>
      <w:i/>
      <w:iCs/>
      <w:color w:val="1F497D" w:themeColor="text2"/>
      <w:sz w:val="18"/>
      <w:szCs w:val="18"/>
    </w:rPr>
  </w:style>
  <w:style w:type="table" w:styleId="TableGrid">
    <w:name w:val="Table Grid"/>
    <w:basedOn w:val="TableNormal"/>
    <w:uiPriority w:val="39"/>
    <w:rsid w:val="00E5681B"/>
    <w:pPr>
      <w:spacing w:after="0" w:line="240" w:lineRule="auto"/>
    </w:pPr>
    <w:rPr>
      <w:rFonts w:ascii="Calibri" w:eastAsia="Calibri" w:hAnsi="Calibri" w:cs="Calibri"/>
      <w:color w:val="auto"/>
      <w:kern w:val="0"/>
      <w:sz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68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81B"/>
    <w:rPr>
      <w:rFonts w:ascii="Calibri" w:eastAsia="Calibri" w:hAnsi="Calibri" w:cs="Calibri"/>
      <w:color w:val="auto"/>
      <w:kern w:val="0"/>
      <w:sz w:val="22"/>
      <w:lang w:eastAsia="en-US"/>
      <w14:ligatures w14:val="none"/>
    </w:rPr>
  </w:style>
  <w:style w:type="paragraph" w:styleId="Footer">
    <w:name w:val="footer"/>
    <w:basedOn w:val="Normal"/>
    <w:link w:val="FooterChar"/>
    <w:uiPriority w:val="99"/>
    <w:unhideWhenUsed/>
    <w:rsid w:val="00E56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81B"/>
    <w:rPr>
      <w:rFonts w:ascii="Calibri" w:eastAsia="Calibri" w:hAnsi="Calibri" w:cs="Calibri"/>
      <w:color w:val="auto"/>
      <w:kern w:val="0"/>
      <w:sz w:val="22"/>
      <w:lang w:eastAsia="en-US"/>
      <w14:ligatures w14:val="none"/>
    </w:rPr>
  </w:style>
  <w:style w:type="character" w:styleId="FollowedHyperlink">
    <w:name w:val="FollowedHyperlink"/>
    <w:basedOn w:val="DefaultParagraphFont"/>
    <w:uiPriority w:val="99"/>
    <w:semiHidden/>
    <w:unhideWhenUsed/>
    <w:rsid w:val="00E5681B"/>
    <w:rPr>
      <w:color w:val="800080" w:themeColor="followedHyperlink"/>
      <w:u w:val="single"/>
    </w:rPr>
  </w:style>
  <w:style w:type="character" w:styleId="UnresolvedMention">
    <w:name w:val="Unresolved Mention"/>
    <w:basedOn w:val="DefaultParagraphFont"/>
    <w:uiPriority w:val="99"/>
    <w:semiHidden/>
    <w:unhideWhenUsed/>
    <w:rsid w:val="00BC0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983390">
      <w:bodyDiv w:val="1"/>
      <w:marLeft w:val="0"/>
      <w:marRight w:val="0"/>
      <w:marTop w:val="0"/>
      <w:marBottom w:val="0"/>
      <w:divBdr>
        <w:top w:val="none" w:sz="0" w:space="0" w:color="auto"/>
        <w:left w:val="none" w:sz="0" w:space="0" w:color="auto"/>
        <w:bottom w:val="none" w:sz="0" w:space="0" w:color="auto"/>
        <w:right w:val="none" w:sz="0" w:space="0" w:color="auto"/>
      </w:divBdr>
    </w:div>
    <w:div w:id="655110675">
      <w:bodyDiv w:val="1"/>
      <w:marLeft w:val="0"/>
      <w:marRight w:val="0"/>
      <w:marTop w:val="0"/>
      <w:marBottom w:val="0"/>
      <w:divBdr>
        <w:top w:val="none" w:sz="0" w:space="0" w:color="auto"/>
        <w:left w:val="none" w:sz="0" w:space="0" w:color="auto"/>
        <w:bottom w:val="none" w:sz="0" w:space="0" w:color="auto"/>
        <w:right w:val="none" w:sz="0" w:space="0" w:color="auto"/>
      </w:divBdr>
    </w:div>
    <w:div w:id="771821421">
      <w:bodyDiv w:val="1"/>
      <w:marLeft w:val="0"/>
      <w:marRight w:val="0"/>
      <w:marTop w:val="0"/>
      <w:marBottom w:val="0"/>
      <w:divBdr>
        <w:top w:val="none" w:sz="0" w:space="0" w:color="auto"/>
        <w:left w:val="none" w:sz="0" w:space="0" w:color="auto"/>
        <w:bottom w:val="none" w:sz="0" w:space="0" w:color="auto"/>
        <w:right w:val="none" w:sz="0" w:space="0" w:color="auto"/>
      </w:divBdr>
    </w:div>
    <w:div w:id="1168248630">
      <w:bodyDiv w:val="1"/>
      <w:marLeft w:val="0"/>
      <w:marRight w:val="0"/>
      <w:marTop w:val="0"/>
      <w:marBottom w:val="0"/>
      <w:divBdr>
        <w:top w:val="none" w:sz="0" w:space="0" w:color="auto"/>
        <w:left w:val="none" w:sz="0" w:space="0" w:color="auto"/>
        <w:bottom w:val="none" w:sz="0" w:space="0" w:color="auto"/>
        <w:right w:val="none" w:sz="0" w:space="0" w:color="auto"/>
      </w:divBdr>
    </w:div>
    <w:div w:id="1836191039">
      <w:bodyDiv w:val="1"/>
      <w:marLeft w:val="0"/>
      <w:marRight w:val="0"/>
      <w:marTop w:val="0"/>
      <w:marBottom w:val="0"/>
      <w:divBdr>
        <w:top w:val="none" w:sz="0" w:space="0" w:color="auto"/>
        <w:left w:val="none" w:sz="0" w:space="0" w:color="auto"/>
        <w:bottom w:val="none" w:sz="0" w:space="0" w:color="auto"/>
        <w:right w:val="none" w:sz="0" w:space="0" w:color="auto"/>
      </w:divBdr>
    </w:div>
    <w:div w:id="185010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1</TotalTime>
  <Pages>11</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Ho Khang</cp:lastModifiedBy>
  <cp:revision>28</cp:revision>
  <cp:lastPrinted>2024-05-10T02:06:00Z</cp:lastPrinted>
  <dcterms:created xsi:type="dcterms:W3CDTF">2024-05-09T23:40:00Z</dcterms:created>
  <dcterms:modified xsi:type="dcterms:W3CDTF">2024-09-09T05:09:00Z</dcterms:modified>
</cp:coreProperties>
</file>